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995C5AA" w14:textId="5C17C212" w:rsidR="00C0536F" w:rsidRPr="006013DF" w:rsidRDefault="00C0536F" w:rsidP="00C367B5">
      <w:pPr>
        <w:jc w:val="center"/>
        <w:rPr>
          <w:rFonts w:eastAsia="Times New Roman" w:cstheme="minorHAnsi"/>
          <w:b/>
          <w:bCs/>
          <w:color w:val="000000"/>
          <w:lang w:eastAsia="ca-ES"/>
        </w:rPr>
      </w:pPr>
      <w:r w:rsidRPr="006013DF">
        <w:rPr>
          <w:rFonts w:cstheme="minorHAnsi"/>
          <w:b/>
          <w:bCs/>
        </w:rPr>
        <w:t>QÜESTIONARI FAMÍLIA</w:t>
      </w:r>
    </w:p>
    <w:tbl>
      <w:tblPr>
        <w:tblStyle w:val="Tablaconcuadrcula"/>
        <w:tblpPr w:leftFromText="141" w:rightFromText="141" w:vertAnchor="text" w:horzAnchor="margin" w:tblpXSpec="right" w:tblpY="48"/>
        <w:tblW w:w="3690" w:type="dxa"/>
        <w:tblLook w:val="04A0" w:firstRow="1" w:lastRow="0" w:firstColumn="1" w:lastColumn="0" w:noHBand="0" w:noVBand="1"/>
      </w:tblPr>
      <w:tblGrid>
        <w:gridCol w:w="3690"/>
      </w:tblGrid>
      <w:tr w:rsidR="00BC67F1" w:rsidRPr="00713505" w14:paraId="20701CB7" w14:textId="77777777" w:rsidTr="00D707B9">
        <w:trPr>
          <w:trHeight w:val="454"/>
        </w:trPr>
        <w:tc>
          <w:tcPr>
            <w:tcW w:w="3690" w:type="dxa"/>
            <w:vAlign w:val="center"/>
          </w:tcPr>
          <w:p w14:paraId="0D58BDA5" w14:textId="77777777" w:rsidR="00BC67F1" w:rsidRDefault="00BC67F1" w:rsidP="00BC67F1">
            <w:r>
              <w:t>Num Openvisió</w:t>
            </w:r>
          </w:p>
        </w:tc>
      </w:tr>
    </w:tbl>
    <w:p w14:paraId="4C008D22" w14:textId="080A4DAF" w:rsidR="00C0536F" w:rsidRDefault="00C0536F" w:rsidP="00C0536F">
      <w:pPr>
        <w:spacing w:after="0" w:line="240" w:lineRule="auto"/>
        <w:ind w:left="14"/>
        <w:jc w:val="both"/>
        <w:textAlignment w:val="baseline"/>
        <w:rPr>
          <w:rFonts w:eastAsia="Times New Roman" w:cstheme="minorHAnsi"/>
          <w:b/>
          <w:bCs/>
          <w:color w:val="000000"/>
          <w:lang w:eastAsia="ca-ES"/>
        </w:rPr>
      </w:pPr>
    </w:p>
    <w:p w14:paraId="0E52E4B4" w14:textId="77777777" w:rsidR="00BC67F1" w:rsidRPr="006013DF" w:rsidRDefault="00BC67F1" w:rsidP="00C0536F">
      <w:pPr>
        <w:spacing w:after="0" w:line="240" w:lineRule="auto"/>
        <w:ind w:left="14"/>
        <w:jc w:val="both"/>
        <w:textAlignment w:val="baseline"/>
        <w:rPr>
          <w:rFonts w:eastAsia="Times New Roman" w:cstheme="minorHAnsi"/>
          <w:b/>
          <w:bCs/>
          <w:color w:val="000000"/>
          <w:lang w:eastAsia="ca-ES"/>
        </w:rPr>
      </w:pPr>
    </w:p>
    <w:p w14:paraId="489D5114" w14:textId="77777777" w:rsidR="00BC67F1" w:rsidRPr="00BC67F1" w:rsidRDefault="00BC67F1" w:rsidP="004A35B0">
      <w:pPr>
        <w:spacing w:after="0" w:line="240" w:lineRule="auto"/>
        <w:jc w:val="both"/>
        <w:textAlignment w:val="baseline"/>
        <w:rPr>
          <w:rFonts w:eastAsia="Times New Roman" w:cstheme="minorHAnsi"/>
          <w:b/>
          <w:bCs/>
          <w:color w:val="000000"/>
          <w:sz w:val="16"/>
          <w:szCs w:val="16"/>
          <w:lang w:eastAsia="ca-ES"/>
        </w:rPr>
      </w:pPr>
    </w:p>
    <w:tbl>
      <w:tblPr>
        <w:tblStyle w:val="Tablaconcuadrcula"/>
        <w:tblW w:w="10768" w:type="dxa"/>
        <w:tblLook w:val="04A0" w:firstRow="1" w:lastRow="0" w:firstColumn="1" w:lastColumn="0" w:noHBand="0" w:noVBand="1"/>
      </w:tblPr>
      <w:tblGrid>
        <w:gridCol w:w="6374"/>
        <w:gridCol w:w="4394"/>
      </w:tblGrid>
      <w:tr w:rsidR="00BC67F1" w:rsidRPr="00713505" w14:paraId="2673D57F" w14:textId="77777777" w:rsidTr="00863C35">
        <w:trPr>
          <w:trHeight w:val="454"/>
        </w:trPr>
        <w:tc>
          <w:tcPr>
            <w:tcW w:w="6374" w:type="dxa"/>
            <w:vAlign w:val="center"/>
          </w:tcPr>
          <w:p w14:paraId="0F621DE7" w14:textId="77777777" w:rsidR="00BC67F1" w:rsidRPr="00713505" w:rsidRDefault="00BC67F1" w:rsidP="00863C35">
            <w:r>
              <w:t>Nom nen/a</w:t>
            </w:r>
          </w:p>
        </w:tc>
        <w:tc>
          <w:tcPr>
            <w:tcW w:w="4394" w:type="dxa"/>
            <w:vAlign w:val="center"/>
          </w:tcPr>
          <w:p w14:paraId="4221D1A1" w14:textId="77777777" w:rsidR="00BC67F1" w:rsidRDefault="00BC67F1" w:rsidP="00863C35">
            <w:r>
              <w:t>Data naixement</w:t>
            </w:r>
          </w:p>
        </w:tc>
      </w:tr>
      <w:tr w:rsidR="00D707B9" w:rsidRPr="00713505" w14:paraId="2C73CFFC" w14:textId="77777777" w:rsidTr="00496FFC">
        <w:trPr>
          <w:trHeight w:val="454"/>
        </w:trPr>
        <w:tc>
          <w:tcPr>
            <w:tcW w:w="10768" w:type="dxa"/>
            <w:gridSpan w:val="2"/>
            <w:vAlign w:val="center"/>
          </w:tcPr>
          <w:p w14:paraId="4ED3BFD9" w14:textId="20891410" w:rsidR="00D707B9" w:rsidRDefault="00D707B9" w:rsidP="00863C35">
            <w:r>
              <w:t>Escola</w:t>
            </w:r>
          </w:p>
        </w:tc>
      </w:tr>
    </w:tbl>
    <w:p w14:paraId="60720593" w14:textId="77777777" w:rsidR="00BC67F1" w:rsidRDefault="00BC67F1" w:rsidP="004A35B0">
      <w:pPr>
        <w:spacing w:after="0" w:line="240" w:lineRule="auto"/>
        <w:jc w:val="both"/>
        <w:textAlignment w:val="baseline"/>
        <w:rPr>
          <w:rFonts w:eastAsia="Times New Roman" w:cstheme="minorHAnsi"/>
          <w:b/>
          <w:bCs/>
          <w:color w:val="000000"/>
          <w:lang w:eastAsia="ca-ES"/>
        </w:rPr>
      </w:pPr>
    </w:p>
    <w:p w14:paraId="266AD58E" w14:textId="32BB8F37" w:rsidR="00C0536F" w:rsidRPr="00C0536F" w:rsidRDefault="00C0536F" w:rsidP="004A35B0">
      <w:pPr>
        <w:spacing w:after="0" w:line="240" w:lineRule="auto"/>
        <w:jc w:val="both"/>
        <w:textAlignment w:val="baseline"/>
        <w:rPr>
          <w:rFonts w:eastAsia="Times New Roman" w:cstheme="minorHAnsi"/>
          <w:b/>
          <w:bCs/>
          <w:color w:val="000000"/>
          <w:lang w:eastAsia="ca-ES"/>
        </w:rPr>
      </w:pPr>
      <w:r w:rsidRPr="00C0536F">
        <w:rPr>
          <w:rFonts w:eastAsia="Times New Roman" w:cstheme="minorHAnsi"/>
          <w:b/>
          <w:bCs/>
          <w:color w:val="000000"/>
          <w:lang w:eastAsia="ca-ES"/>
        </w:rPr>
        <w:t>Descripció de la unitat familiar</w:t>
      </w:r>
    </w:p>
    <w:tbl>
      <w:tblPr>
        <w:tblW w:w="1077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544"/>
        <w:gridCol w:w="2835"/>
        <w:gridCol w:w="1486"/>
        <w:gridCol w:w="1207"/>
        <w:gridCol w:w="1701"/>
      </w:tblGrid>
      <w:tr w:rsidR="004A35B0" w:rsidRPr="006013DF" w14:paraId="2D2C12DE" w14:textId="77777777" w:rsidTr="00387715">
        <w:tc>
          <w:tcPr>
            <w:tcW w:w="3544" w:type="dxa"/>
            <w:tcBorders>
              <w:top w:val="nil"/>
              <w:left w:val="nil"/>
            </w:tcBorders>
          </w:tcPr>
          <w:p w14:paraId="108102C4" w14:textId="77777777" w:rsidR="004A35B0" w:rsidRPr="006013DF" w:rsidRDefault="004A35B0" w:rsidP="00C0536F">
            <w:pPr>
              <w:spacing w:after="0" w:line="240" w:lineRule="auto"/>
              <w:rPr>
                <w:rFonts w:eastAsia="Times New Roman" w:cstheme="minorHAnsi"/>
                <w:color w:val="000000"/>
                <w:lang w:eastAsia="ca-ES"/>
              </w:rPr>
            </w:pPr>
          </w:p>
        </w:tc>
        <w:tc>
          <w:tcPr>
            <w:tcW w:w="2835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8AA9E5B" w14:textId="102903BC" w:rsidR="004A35B0" w:rsidRPr="00C0536F" w:rsidRDefault="004A35B0" w:rsidP="00C0536F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  <w:lang w:eastAsia="ca-ES"/>
              </w:rPr>
            </w:pPr>
            <w:r w:rsidRPr="00C0536F">
              <w:rPr>
                <w:rFonts w:eastAsia="Times New Roman" w:cstheme="minorHAnsi"/>
                <w:color w:val="000000"/>
                <w:lang w:eastAsia="ca-ES"/>
              </w:rPr>
              <w:t>Universitaris o superiors</w:t>
            </w:r>
          </w:p>
        </w:tc>
        <w:tc>
          <w:tcPr>
            <w:tcW w:w="1486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489F7E1" w14:textId="77777777" w:rsidR="004A35B0" w:rsidRPr="00C0536F" w:rsidRDefault="004A35B0" w:rsidP="00C0536F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  <w:lang w:eastAsia="ca-ES"/>
              </w:rPr>
            </w:pPr>
            <w:r w:rsidRPr="00C0536F">
              <w:rPr>
                <w:rFonts w:eastAsia="Times New Roman" w:cstheme="minorHAnsi"/>
                <w:color w:val="000000"/>
                <w:lang w:eastAsia="ca-ES"/>
              </w:rPr>
              <w:t>Secundaris</w:t>
            </w:r>
          </w:p>
        </w:tc>
        <w:tc>
          <w:tcPr>
            <w:tcW w:w="1207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BF73F04" w14:textId="77777777" w:rsidR="004A35B0" w:rsidRPr="00C0536F" w:rsidRDefault="004A35B0" w:rsidP="00C0536F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  <w:lang w:eastAsia="ca-ES"/>
              </w:rPr>
            </w:pPr>
            <w:r w:rsidRPr="00C0536F">
              <w:rPr>
                <w:rFonts w:eastAsia="Times New Roman" w:cstheme="minorHAnsi"/>
                <w:color w:val="000000"/>
                <w:lang w:eastAsia="ca-ES"/>
              </w:rPr>
              <w:t>Primaris</w:t>
            </w:r>
          </w:p>
        </w:tc>
        <w:tc>
          <w:tcPr>
            <w:tcW w:w="1701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73952D9" w14:textId="77777777" w:rsidR="004A35B0" w:rsidRPr="00C0536F" w:rsidRDefault="004A35B0" w:rsidP="00C0536F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  <w:lang w:eastAsia="ca-ES"/>
              </w:rPr>
            </w:pPr>
            <w:r w:rsidRPr="00C0536F">
              <w:rPr>
                <w:rFonts w:eastAsia="Times New Roman" w:cstheme="minorHAnsi"/>
                <w:color w:val="000000"/>
                <w:lang w:eastAsia="ca-ES"/>
              </w:rPr>
              <w:t>Sense estudis</w:t>
            </w:r>
          </w:p>
        </w:tc>
      </w:tr>
      <w:tr w:rsidR="004A35B0" w:rsidRPr="006013DF" w14:paraId="3EF45419" w14:textId="77777777" w:rsidTr="00387715">
        <w:tc>
          <w:tcPr>
            <w:tcW w:w="3544" w:type="dxa"/>
          </w:tcPr>
          <w:p w14:paraId="6902AAD7" w14:textId="7D5DB8F2" w:rsidR="004A35B0" w:rsidRPr="006013DF" w:rsidRDefault="004A35B0" w:rsidP="00C0536F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  <w:lang w:eastAsia="ca-ES"/>
              </w:rPr>
            </w:pPr>
            <w:r w:rsidRPr="00C0536F">
              <w:rPr>
                <w:rFonts w:eastAsia="Times New Roman" w:cstheme="minorHAnsi"/>
                <w:b/>
                <w:bCs/>
                <w:color w:val="000000"/>
                <w:lang w:eastAsia="ca-ES"/>
              </w:rPr>
              <w:t>Nivell d’estudis del pare</w:t>
            </w:r>
          </w:p>
        </w:tc>
        <w:tc>
          <w:tcPr>
            <w:tcW w:w="2835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1D119BD" w14:textId="4053C6E9" w:rsidR="004A35B0" w:rsidRPr="00C0536F" w:rsidRDefault="004A35B0" w:rsidP="00C0536F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  <w:lang w:eastAsia="ca-ES"/>
              </w:rPr>
            </w:pPr>
          </w:p>
        </w:tc>
        <w:tc>
          <w:tcPr>
            <w:tcW w:w="1486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DD53BF5" w14:textId="77777777" w:rsidR="004A35B0" w:rsidRPr="00C0536F" w:rsidRDefault="004A35B0" w:rsidP="00C0536F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  <w:lang w:eastAsia="ca-ES"/>
              </w:rPr>
            </w:pPr>
          </w:p>
        </w:tc>
        <w:tc>
          <w:tcPr>
            <w:tcW w:w="1207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869E6BE" w14:textId="77777777" w:rsidR="004A35B0" w:rsidRPr="00C0536F" w:rsidRDefault="004A35B0" w:rsidP="00C0536F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  <w:lang w:eastAsia="ca-ES"/>
              </w:rPr>
            </w:pPr>
          </w:p>
        </w:tc>
        <w:tc>
          <w:tcPr>
            <w:tcW w:w="1701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1C5DE78" w14:textId="77777777" w:rsidR="004A35B0" w:rsidRPr="00C0536F" w:rsidRDefault="004A35B0" w:rsidP="00C0536F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  <w:lang w:eastAsia="ca-ES"/>
              </w:rPr>
            </w:pPr>
          </w:p>
        </w:tc>
      </w:tr>
      <w:tr w:rsidR="004A35B0" w:rsidRPr="006013DF" w14:paraId="211A34FF" w14:textId="77777777" w:rsidTr="00387715">
        <w:tc>
          <w:tcPr>
            <w:tcW w:w="3544" w:type="dxa"/>
          </w:tcPr>
          <w:p w14:paraId="6D2E0B62" w14:textId="42318339" w:rsidR="004A35B0" w:rsidRPr="006013DF" w:rsidRDefault="004A35B0" w:rsidP="00C0536F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  <w:lang w:eastAsia="ca-ES"/>
              </w:rPr>
            </w:pPr>
            <w:r w:rsidRPr="00C0536F">
              <w:rPr>
                <w:rFonts w:eastAsia="Times New Roman" w:cstheme="minorHAnsi"/>
                <w:b/>
                <w:bCs/>
                <w:color w:val="000000"/>
                <w:lang w:eastAsia="ca-ES"/>
              </w:rPr>
              <w:t>Nivell d’estudis de la mare</w:t>
            </w:r>
          </w:p>
        </w:tc>
        <w:tc>
          <w:tcPr>
            <w:tcW w:w="2835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F54416D" w14:textId="2660DDE9" w:rsidR="004A35B0" w:rsidRPr="00C0536F" w:rsidRDefault="004A35B0" w:rsidP="00C0536F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  <w:lang w:eastAsia="ca-ES"/>
              </w:rPr>
            </w:pPr>
          </w:p>
        </w:tc>
        <w:tc>
          <w:tcPr>
            <w:tcW w:w="1486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E5EE251" w14:textId="77777777" w:rsidR="004A35B0" w:rsidRPr="00C0536F" w:rsidRDefault="004A35B0" w:rsidP="00C0536F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  <w:lang w:eastAsia="ca-ES"/>
              </w:rPr>
            </w:pPr>
          </w:p>
        </w:tc>
        <w:tc>
          <w:tcPr>
            <w:tcW w:w="1207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91D1098" w14:textId="77777777" w:rsidR="004A35B0" w:rsidRPr="00C0536F" w:rsidRDefault="004A35B0" w:rsidP="00C0536F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  <w:lang w:eastAsia="ca-ES"/>
              </w:rPr>
            </w:pPr>
          </w:p>
        </w:tc>
        <w:tc>
          <w:tcPr>
            <w:tcW w:w="1701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B1288E2" w14:textId="77777777" w:rsidR="004A35B0" w:rsidRPr="00C0536F" w:rsidRDefault="004A35B0" w:rsidP="00C0536F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  <w:lang w:eastAsia="ca-ES"/>
              </w:rPr>
            </w:pPr>
          </w:p>
        </w:tc>
      </w:tr>
    </w:tbl>
    <w:p w14:paraId="056FEDE3" w14:textId="6221DA93" w:rsidR="00C0536F" w:rsidRPr="006013DF" w:rsidRDefault="00C0536F" w:rsidP="00C0536F">
      <w:pPr>
        <w:spacing w:after="0" w:line="240" w:lineRule="auto"/>
        <w:rPr>
          <w:rFonts w:eastAsia="Times New Roman" w:cstheme="minorHAnsi"/>
          <w:sz w:val="24"/>
          <w:szCs w:val="24"/>
          <w:lang w:eastAsia="ca-ES"/>
        </w:rPr>
      </w:pPr>
    </w:p>
    <w:tbl>
      <w:tblPr>
        <w:tblW w:w="1077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977"/>
        <w:gridCol w:w="3260"/>
        <w:gridCol w:w="1418"/>
        <w:gridCol w:w="3118"/>
      </w:tblGrid>
      <w:tr w:rsidR="004A35B0" w:rsidRPr="006013DF" w14:paraId="3781C725" w14:textId="77777777" w:rsidTr="00387715">
        <w:tc>
          <w:tcPr>
            <w:tcW w:w="2977" w:type="dxa"/>
            <w:tcBorders>
              <w:top w:val="nil"/>
              <w:left w:val="nil"/>
            </w:tcBorders>
          </w:tcPr>
          <w:p w14:paraId="2A6E891D" w14:textId="77777777" w:rsidR="004A35B0" w:rsidRPr="006013DF" w:rsidRDefault="004A35B0" w:rsidP="00C0536F">
            <w:pPr>
              <w:spacing w:after="0" w:line="240" w:lineRule="auto"/>
              <w:rPr>
                <w:rFonts w:eastAsia="Times New Roman" w:cstheme="minorHAnsi"/>
                <w:color w:val="000000"/>
                <w:lang w:eastAsia="ca-ES"/>
              </w:rPr>
            </w:pPr>
          </w:p>
        </w:tc>
        <w:tc>
          <w:tcPr>
            <w:tcW w:w="3260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30B2C49" w14:textId="1A0E1CAB" w:rsidR="004A35B0" w:rsidRPr="00C0536F" w:rsidRDefault="004A35B0" w:rsidP="00A40F4F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  <w:lang w:eastAsia="ca-ES"/>
              </w:rPr>
            </w:pPr>
            <w:r w:rsidRPr="00C0536F">
              <w:rPr>
                <w:rFonts w:eastAsia="Times New Roman" w:cstheme="minorHAnsi"/>
                <w:color w:val="000000"/>
                <w:lang w:eastAsia="ca-ES"/>
              </w:rPr>
              <w:t>Treballa</w:t>
            </w:r>
          </w:p>
          <w:p w14:paraId="7EAEC023" w14:textId="77777777" w:rsidR="004A35B0" w:rsidRPr="00C0536F" w:rsidRDefault="004A35B0" w:rsidP="00A40F4F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  <w:lang w:eastAsia="ca-ES"/>
              </w:rPr>
            </w:pPr>
            <w:r w:rsidRPr="00C0536F">
              <w:rPr>
                <w:rFonts w:eastAsia="Times New Roman" w:cstheme="minorHAnsi"/>
                <w:color w:val="000000"/>
                <w:lang w:eastAsia="ca-ES"/>
              </w:rPr>
              <w:t>(o en situació de baixa laboral)</w:t>
            </w:r>
          </w:p>
        </w:tc>
        <w:tc>
          <w:tcPr>
            <w:tcW w:w="1418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10DF3D5" w14:textId="77777777" w:rsidR="004A35B0" w:rsidRPr="00C0536F" w:rsidRDefault="004A35B0" w:rsidP="00A40F4F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  <w:lang w:eastAsia="ca-ES"/>
              </w:rPr>
            </w:pPr>
            <w:r w:rsidRPr="00C0536F">
              <w:rPr>
                <w:rFonts w:eastAsia="Times New Roman" w:cstheme="minorHAnsi"/>
                <w:color w:val="000000"/>
                <w:lang w:eastAsia="ca-ES"/>
              </w:rPr>
              <w:t>No treballa</w:t>
            </w:r>
          </w:p>
          <w:p w14:paraId="5F4FE242" w14:textId="77777777" w:rsidR="004A35B0" w:rsidRPr="00C0536F" w:rsidRDefault="004A35B0" w:rsidP="00A40F4F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  <w:lang w:eastAsia="ca-ES"/>
              </w:rPr>
            </w:pPr>
            <w:r w:rsidRPr="00C0536F">
              <w:rPr>
                <w:rFonts w:eastAsia="Times New Roman" w:cstheme="minorHAnsi"/>
                <w:color w:val="000000"/>
                <w:lang w:eastAsia="ca-ES"/>
              </w:rPr>
              <w:t>(aturat/da)</w:t>
            </w:r>
          </w:p>
        </w:tc>
        <w:tc>
          <w:tcPr>
            <w:tcW w:w="3118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6A7DA71" w14:textId="77777777" w:rsidR="004A35B0" w:rsidRPr="00C0536F" w:rsidRDefault="004A35B0" w:rsidP="00A40F4F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  <w:lang w:eastAsia="ca-ES"/>
              </w:rPr>
            </w:pPr>
            <w:r w:rsidRPr="00C0536F">
              <w:rPr>
                <w:rFonts w:eastAsia="Times New Roman" w:cstheme="minorHAnsi"/>
                <w:color w:val="000000"/>
                <w:lang w:eastAsia="ca-ES"/>
              </w:rPr>
              <w:t>Altres</w:t>
            </w:r>
          </w:p>
          <w:p w14:paraId="4073DA12" w14:textId="10930467" w:rsidR="004A35B0" w:rsidRPr="00C0536F" w:rsidRDefault="004A35B0" w:rsidP="00A40F4F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  <w:lang w:eastAsia="ca-ES"/>
              </w:rPr>
            </w:pPr>
            <w:r w:rsidRPr="00C0536F">
              <w:rPr>
                <w:rFonts w:eastAsia="Times New Roman" w:cstheme="minorHAnsi"/>
                <w:color w:val="000000"/>
                <w:lang w:eastAsia="ca-ES"/>
              </w:rPr>
              <w:t>(feines de la llar, estudiant</w:t>
            </w:r>
            <w:r w:rsidR="00387715" w:rsidRPr="006013DF">
              <w:rPr>
                <w:rFonts w:eastAsia="Times New Roman" w:cstheme="minorHAnsi"/>
                <w:color w:val="000000"/>
                <w:lang w:eastAsia="ca-ES"/>
              </w:rPr>
              <w:t>..</w:t>
            </w:r>
            <w:r w:rsidRPr="00C0536F">
              <w:rPr>
                <w:rFonts w:eastAsia="Times New Roman" w:cstheme="minorHAnsi"/>
                <w:color w:val="000000"/>
                <w:lang w:eastAsia="ca-ES"/>
              </w:rPr>
              <w:t>.)</w:t>
            </w:r>
          </w:p>
        </w:tc>
      </w:tr>
      <w:tr w:rsidR="004A35B0" w:rsidRPr="006013DF" w14:paraId="25F304DC" w14:textId="77777777" w:rsidTr="00387715">
        <w:tc>
          <w:tcPr>
            <w:tcW w:w="2977" w:type="dxa"/>
          </w:tcPr>
          <w:p w14:paraId="1FE0391F" w14:textId="2A996664" w:rsidR="004A35B0" w:rsidRPr="006013DF" w:rsidRDefault="004A35B0" w:rsidP="00C0536F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  <w:lang w:eastAsia="ca-ES"/>
              </w:rPr>
            </w:pPr>
            <w:r w:rsidRPr="00C0536F">
              <w:rPr>
                <w:rFonts w:eastAsia="Times New Roman" w:cstheme="minorHAnsi"/>
                <w:b/>
                <w:bCs/>
                <w:color w:val="000000"/>
                <w:lang w:eastAsia="ca-ES"/>
              </w:rPr>
              <w:t>Situació laboral del pare</w:t>
            </w:r>
          </w:p>
        </w:tc>
        <w:tc>
          <w:tcPr>
            <w:tcW w:w="3260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9CE093F" w14:textId="6D8EF1D4" w:rsidR="004A35B0" w:rsidRPr="00C0536F" w:rsidRDefault="004A35B0" w:rsidP="00C0536F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  <w:lang w:eastAsia="ca-ES"/>
              </w:rPr>
            </w:pPr>
          </w:p>
        </w:tc>
        <w:tc>
          <w:tcPr>
            <w:tcW w:w="1418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0456338" w14:textId="77777777" w:rsidR="004A35B0" w:rsidRPr="00C0536F" w:rsidRDefault="004A35B0" w:rsidP="00C0536F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  <w:lang w:eastAsia="ca-ES"/>
              </w:rPr>
            </w:pPr>
          </w:p>
        </w:tc>
        <w:tc>
          <w:tcPr>
            <w:tcW w:w="3118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0FC3110" w14:textId="77777777" w:rsidR="004A35B0" w:rsidRPr="00C0536F" w:rsidRDefault="004A35B0" w:rsidP="00C0536F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  <w:lang w:eastAsia="ca-ES"/>
              </w:rPr>
            </w:pPr>
          </w:p>
        </w:tc>
      </w:tr>
      <w:tr w:rsidR="004A35B0" w:rsidRPr="006013DF" w14:paraId="01E96B1B" w14:textId="77777777" w:rsidTr="00387715">
        <w:tc>
          <w:tcPr>
            <w:tcW w:w="2977" w:type="dxa"/>
          </w:tcPr>
          <w:p w14:paraId="1B4BE179" w14:textId="5905D6E3" w:rsidR="004A35B0" w:rsidRPr="006013DF" w:rsidRDefault="004A35B0" w:rsidP="00C0536F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  <w:lang w:eastAsia="ca-ES"/>
              </w:rPr>
            </w:pPr>
            <w:r w:rsidRPr="00C0536F">
              <w:rPr>
                <w:rFonts w:eastAsia="Times New Roman" w:cstheme="minorHAnsi"/>
                <w:b/>
                <w:bCs/>
                <w:color w:val="000000"/>
                <w:lang w:eastAsia="ca-ES"/>
              </w:rPr>
              <w:t>Situació laboral de la mare</w:t>
            </w:r>
          </w:p>
        </w:tc>
        <w:tc>
          <w:tcPr>
            <w:tcW w:w="3260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8FEC25D" w14:textId="77FC0B56" w:rsidR="004A35B0" w:rsidRPr="00C0536F" w:rsidRDefault="004A35B0" w:rsidP="00C0536F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  <w:lang w:eastAsia="ca-ES"/>
              </w:rPr>
            </w:pPr>
          </w:p>
        </w:tc>
        <w:tc>
          <w:tcPr>
            <w:tcW w:w="1418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0735DD9" w14:textId="77777777" w:rsidR="004A35B0" w:rsidRPr="00C0536F" w:rsidRDefault="004A35B0" w:rsidP="00C0536F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  <w:lang w:eastAsia="ca-ES"/>
              </w:rPr>
            </w:pPr>
          </w:p>
        </w:tc>
        <w:tc>
          <w:tcPr>
            <w:tcW w:w="3118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4E4359C" w14:textId="77777777" w:rsidR="004A35B0" w:rsidRPr="00C0536F" w:rsidRDefault="004A35B0" w:rsidP="00C0536F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  <w:lang w:eastAsia="ca-ES"/>
              </w:rPr>
            </w:pPr>
          </w:p>
        </w:tc>
      </w:tr>
    </w:tbl>
    <w:p w14:paraId="72BE9E95" w14:textId="77777777" w:rsidR="00C0536F" w:rsidRPr="00C0536F" w:rsidRDefault="00C0536F" w:rsidP="00C0536F">
      <w:pPr>
        <w:spacing w:after="0" w:line="240" w:lineRule="auto"/>
        <w:rPr>
          <w:rFonts w:eastAsia="Times New Roman" w:cstheme="minorHAnsi"/>
          <w:sz w:val="24"/>
          <w:szCs w:val="24"/>
          <w:lang w:eastAsia="ca-ES"/>
        </w:rPr>
      </w:pPr>
    </w:p>
    <w:p w14:paraId="66EB77D4" w14:textId="342EC38D" w:rsidR="00C0536F" w:rsidRPr="006013DF" w:rsidRDefault="00C0536F" w:rsidP="00D707B9">
      <w:pPr>
        <w:spacing w:after="0" w:line="240" w:lineRule="auto"/>
        <w:jc w:val="both"/>
        <w:textAlignment w:val="baseline"/>
        <w:rPr>
          <w:rFonts w:eastAsia="Times New Roman" w:cstheme="minorHAnsi"/>
          <w:b/>
          <w:bCs/>
          <w:color w:val="000000"/>
          <w:lang w:eastAsia="ca-ES"/>
        </w:rPr>
      </w:pPr>
      <w:r w:rsidRPr="00C0536F">
        <w:rPr>
          <w:rFonts w:eastAsia="Times New Roman" w:cstheme="minorHAnsi"/>
          <w:b/>
          <w:bCs/>
          <w:color w:val="000000"/>
          <w:lang w:eastAsia="ca-ES"/>
        </w:rPr>
        <w:t>Preguntes sobre la visió</w:t>
      </w:r>
    </w:p>
    <w:tbl>
      <w:tblPr>
        <w:tblStyle w:val="Tablaconcuadrcula"/>
        <w:tblW w:w="10811" w:type="dxa"/>
        <w:tblLook w:val="04A0" w:firstRow="1" w:lastRow="0" w:firstColumn="1" w:lastColumn="0" w:noHBand="0" w:noVBand="1"/>
      </w:tblPr>
      <w:tblGrid>
        <w:gridCol w:w="6483"/>
        <w:gridCol w:w="1207"/>
        <w:gridCol w:w="1211"/>
        <w:gridCol w:w="812"/>
        <w:gridCol w:w="1098"/>
      </w:tblGrid>
      <w:tr w:rsidR="0083718E" w:rsidRPr="006013DF" w14:paraId="780FA89B" w14:textId="77777777" w:rsidTr="0083718E">
        <w:trPr>
          <w:trHeight w:val="567"/>
        </w:trPr>
        <w:tc>
          <w:tcPr>
            <w:tcW w:w="6483" w:type="dxa"/>
            <w:vAlign w:val="center"/>
          </w:tcPr>
          <w:p w14:paraId="269A79EA" w14:textId="72213287" w:rsidR="0083718E" w:rsidRPr="006013DF" w:rsidRDefault="0083718E" w:rsidP="0083718E">
            <w:pPr>
              <w:textAlignment w:val="baseline"/>
              <w:rPr>
                <w:rFonts w:eastAsia="Times New Roman" w:cstheme="minorHAnsi"/>
                <w:b/>
                <w:bCs/>
                <w:color w:val="000000"/>
                <w:lang w:eastAsia="ca-ES"/>
              </w:rPr>
            </w:pPr>
            <w:r w:rsidRPr="00C0536F">
              <w:rPr>
                <w:rFonts w:eastAsia="Times New Roman" w:cstheme="minorHAnsi"/>
                <w:b/>
                <w:bCs/>
                <w:color w:val="000000"/>
                <w:lang w:eastAsia="ca-ES"/>
              </w:rPr>
              <w:t>En els darrers 12 mesos, el nen/a ha estat visitat/da per un optometrista (òptic/a) o oftalmòleg?</w:t>
            </w:r>
          </w:p>
        </w:tc>
        <w:tc>
          <w:tcPr>
            <w:tcW w:w="2418" w:type="dxa"/>
            <w:gridSpan w:val="2"/>
            <w:vAlign w:val="center"/>
          </w:tcPr>
          <w:p w14:paraId="0F43BB49" w14:textId="1D184ED3" w:rsidR="0083718E" w:rsidRPr="006013DF" w:rsidRDefault="0083718E" w:rsidP="0083718E">
            <w:pPr>
              <w:jc w:val="center"/>
              <w:textAlignment w:val="baseline"/>
              <w:rPr>
                <w:rFonts w:eastAsia="Times New Roman" w:cstheme="minorHAnsi"/>
                <w:b/>
                <w:bCs/>
                <w:color w:val="000000"/>
                <w:lang w:eastAsia="ca-ES"/>
              </w:rPr>
            </w:pPr>
            <w:r w:rsidRPr="00C0536F">
              <w:rPr>
                <w:rFonts w:eastAsia="Times New Roman" w:cstheme="minorHAnsi"/>
                <w:color w:val="000000"/>
                <w:lang w:eastAsia="ca-ES"/>
              </w:rPr>
              <w:t>sí</w:t>
            </w:r>
          </w:p>
        </w:tc>
        <w:tc>
          <w:tcPr>
            <w:tcW w:w="1910" w:type="dxa"/>
            <w:gridSpan w:val="2"/>
            <w:vAlign w:val="center"/>
          </w:tcPr>
          <w:p w14:paraId="3474989E" w14:textId="2B5B0236" w:rsidR="0083718E" w:rsidRPr="006013DF" w:rsidRDefault="0083718E" w:rsidP="0083718E">
            <w:pPr>
              <w:jc w:val="center"/>
              <w:textAlignment w:val="baseline"/>
              <w:rPr>
                <w:rFonts w:eastAsia="Times New Roman" w:cstheme="minorHAnsi"/>
                <w:b/>
                <w:bCs/>
                <w:color w:val="000000"/>
                <w:lang w:eastAsia="ca-ES"/>
              </w:rPr>
            </w:pPr>
            <w:r w:rsidRPr="00C0536F">
              <w:rPr>
                <w:rFonts w:eastAsia="Times New Roman" w:cstheme="minorHAnsi"/>
                <w:color w:val="000000"/>
                <w:lang w:eastAsia="ca-ES"/>
              </w:rPr>
              <w:t>no</w:t>
            </w:r>
          </w:p>
        </w:tc>
      </w:tr>
      <w:tr w:rsidR="0083718E" w:rsidRPr="006013DF" w14:paraId="6782E910" w14:textId="77777777" w:rsidTr="00A40F4F">
        <w:trPr>
          <w:trHeight w:val="397"/>
        </w:trPr>
        <w:tc>
          <w:tcPr>
            <w:tcW w:w="6483" w:type="dxa"/>
            <w:vAlign w:val="center"/>
          </w:tcPr>
          <w:p w14:paraId="0BC43FE4" w14:textId="7E9C5A14" w:rsidR="0083718E" w:rsidRPr="006013DF" w:rsidRDefault="0083718E" w:rsidP="0083718E">
            <w:pPr>
              <w:textAlignment w:val="baseline"/>
              <w:rPr>
                <w:rFonts w:eastAsia="Times New Roman" w:cstheme="minorHAnsi"/>
                <w:b/>
                <w:bCs/>
                <w:color w:val="000000"/>
                <w:lang w:eastAsia="ca-ES"/>
              </w:rPr>
            </w:pPr>
            <w:r w:rsidRPr="00C0536F">
              <w:rPr>
                <w:rFonts w:eastAsia="Times New Roman" w:cstheme="minorHAnsi"/>
                <w:b/>
                <w:bCs/>
                <w:color w:val="000000"/>
                <w:lang w:eastAsia="ca-ES"/>
              </w:rPr>
              <w:t>El nen / La nena té problemes de visió?</w:t>
            </w:r>
          </w:p>
        </w:tc>
        <w:tc>
          <w:tcPr>
            <w:tcW w:w="2418" w:type="dxa"/>
            <w:gridSpan w:val="2"/>
            <w:vAlign w:val="center"/>
          </w:tcPr>
          <w:p w14:paraId="02D3D1CB" w14:textId="17C18D54" w:rsidR="0083718E" w:rsidRPr="006013DF" w:rsidRDefault="0083718E" w:rsidP="0083718E">
            <w:pPr>
              <w:jc w:val="center"/>
              <w:textAlignment w:val="baseline"/>
              <w:rPr>
                <w:rFonts w:eastAsia="Times New Roman" w:cstheme="minorHAnsi"/>
                <w:b/>
                <w:bCs/>
                <w:color w:val="000000"/>
                <w:lang w:eastAsia="ca-ES"/>
              </w:rPr>
            </w:pPr>
            <w:r w:rsidRPr="00C0536F">
              <w:rPr>
                <w:rFonts w:eastAsia="Times New Roman" w:cstheme="minorHAnsi"/>
                <w:color w:val="000000"/>
                <w:lang w:eastAsia="ca-ES"/>
              </w:rPr>
              <w:t>sí</w:t>
            </w:r>
          </w:p>
        </w:tc>
        <w:tc>
          <w:tcPr>
            <w:tcW w:w="1910" w:type="dxa"/>
            <w:gridSpan w:val="2"/>
            <w:vAlign w:val="center"/>
          </w:tcPr>
          <w:p w14:paraId="1324028F" w14:textId="5D70A190" w:rsidR="0083718E" w:rsidRPr="006013DF" w:rsidRDefault="0083718E" w:rsidP="0083718E">
            <w:pPr>
              <w:jc w:val="center"/>
              <w:textAlignment w:val="baseline"/>
              <w:rPr>
                <w:rFonts w:eastAsia="Times New Roman" w:cstheme="minorHAnsi"/>
                <w:b/>
                <w:bCs/>
                <w:color w:val="000000"/>
                <w:lang w:eastAsia="ca-ES"/>
              </w:rPr>
            </w:pPr>
            <w:r w:rsidRPr="00C0536F">
              <w:rPr>
                <w:rFonts w:eastAsia="Times New Roman" w:cstheme="minorHAnsi"/>
                <w:color w:val="000000"/>
                <w:lang w:eastAsia="ca-ES"/>
              </w:rPr>
              <w:t>no</w:t>
            </w:r>
          </w:p>
        </w:tc>
      </w:tr>
      <w:tr w:rsidR="0083718E" w:rsidRPr="006013DF" w14:paraId="4F6F992B" w14:textId="77777777" w:rsidTr="00A40F4F">
        <w:trPr>
          <w:trHeight w:val="397"/>
        </w:trPr>
        <w:tc>
          <w:tcPr>
            <w:tcW w:w="6483" w:type="dxa"/>
            <w:vAlign w:val="center"/>
          </w:tcPr>
          <w:p w14:paraId="2433F5BD" w14:textId="4B6AAC72" w:rsidR="0083718E" w:rsidRPr="006013DF" w:rsidRDefault="0083718E" w:rsidP="0083718E">
            <w:pPr>
              <w:textAlignment w:val="baseline"/>
              <w:rPr>
                <w:rFonts w:eastAsia="Times New Roman" w:cstheme="minorHAnsi"/>
                <w:b/>
                <w:bCs/>
                <w:color w:val="000000"/>
                <w:lang w:eastAsia="ca-ES"/>
              </w:rPr>
            </w:pPr>
            <w:r w:rsidRPr="00C0536F">
              <w:rPr>
                <w:rFonts w:eastAsia="Times New Roman" w:cstheme="minorHAnsi"/>
                <w:b/>
                <w:bCs/>
                <w:color w:val="000000"/>
                <w:lang w:eastAsia="ca-ES"/>
              </w:rPr>
              <w:t>El nen /</w:t>
            </w:r>
            <w:r w:rsidRPr="006013DF">
              <w:rPr>
                <w:rFonts w:eastAsia="Times New Roman" w:cstheme="minorHAnsi"/>
                <w:b/>
                <w:bCs/>
                <w:color w:val="000000"/>
                <w:lang w:eastAsia="ca-ES"/>
              </w:rPr>
              <w:t xml:space="preserve"> </w:t>
            </w:r>
            <w:r w:rsidRPr="00C0536F">
              <w:rPr>
                <w:rFonts w:eastAsia="Times New Roman" w:cstheme="minorHAnsi"/>
                <w:b/>
                <w:bCs/>
                <w:color w:val="000000"/>
                <w:lang w:eastAsia="ca-ES"/>
              </w:rPr>
              <w:t>La nena porta ulleres o lents de contacte?</w:t>
            </w:r>
          </w:p>
        </w:tc>
        <w:tc>
          <w:tcPr>
            <w:tcW w:w="2418" w:type="dxa"/>
            <w:gridSpan w:val="2"/>
            <w:vAlign w:val="center"/>
          </w:tcPr>
          <w:p w14:paraId="78670EDA" w14:textId="034E853F" w:rsidR="0083718E" w:rsidRPr="006013DF" w:rsidRDefault="0083718E" w:rsidP="0083718E">
            <w:pPr>
              <w:jc w:val="center"/>
              <w:textAlignment w:val="baseline"/>
              <w:rPr>
                <w:rFonts w:eastAsia="Times New Roman" w:cstheme="minorHAnsi"/>
                <w:b/>
                <w:bCs/>
                <w:color w:val="000000"/>
                <w:lang w:eastAsia="ca-ES"/>
              </w:rPr>
            </w:pPr>
            <w:r w:rsidRPr="00C0536F">
              <w:rPr>
                <w:rFonts w:eastAsia="Times New Roman" w:cstheme="minorHAnsi"/>
                <w:color w:val="000000"/>
                <w:lang w:eastAsia="ca-ES"/>
              </w:rPr>
              <w:t>sí</w:t>
            </w:r>
          </w:p>
        </w:tc>
        <w:tc>
          <w:tcPr>
            <w:tcW w:w="1910" w:type="dxa"/>
            <w:gridSpan w:val="2"/>
            <w:vAlign w:val="center"/>
          </w:tcPr>
          <w:p w14:paraId="24B1AE11" w14:textId="44F30A3F" w:rsidR="0083718E" w:rsidRPr="006013DF" w:rsidRDefault="0083718E" w:rsidP="0083718E">
            <w:pPr>
              <w:jc w:val="center"/>
              <w:textAlignment w:val="baseline"/>
              <w:rPr>
                <w:rFonts w:eastAsia="Times New Roman" w:cstheme="minorHAnsi"/>
                <w:b/>
                <w:bCs/>
                <w:color w:val="000000"/>
                <w:lang w:eastAsia="ca-ES"/>
              </w:rPr>
            </w:pPr>
            <w:r w:rsidRPr="00C0536F">
              <w:rPr>
                <w:rFonts w:eastAsia="Times New Roman" w:cstheme="minorHAnsi"/>
                <w:color w:val="000000"/>
                <w:lang w:eastAsia="ca-ES"/>
              </w:rPr>
              <w:t>no</w:t>
            </w:r>
          </w:p>
        </w:tc>
      </w:tr>
      <w:tr w:rsidR="0083718E" w:rsidRPr="006013DF" w14:paraId="48D851F1" w14:textId="77777777" w:rsidTr="0083718E">
        <w:trPr>
          <w:trHeight w:val="567"/>
        </w:trPr>
        <w:tc>
          <w:tcPr>
            <w:tcW w:w="6483" w:type="dxa"/>
            <w:vAlign w:val="center"/>
          </w:tcPr>
          <w:p w14:paraId="3FF9B675" w14:textId="77777777" w:rsidR="0083718E" w:rsidRPr="006013DF" w:rsidRDefault="0083718E" w:rsidP="0083718E">
            <w:pPr>
              <w:textAlignment w:val="baseline"/>
              <w:rPr>
                <w:rFonts w:eastAsia="Times New Roman" w:cstheme="minorHAnsi"/>
                <w:b/>
                <w:bCs/>
                <w:color w:val="000000"/>
                <w:lang w:eastAsia="ca-ES"/>
              </w:rPr>
            </w:pPr>
            <w:r w:rsidRPr="00C0536F">
              <w:rPr>
                <w:rFonts w:eastAsia="Times New Roman" w:cstheme="minorHAnsi"/>
                <w:b/>
                <w:bCs/>
                <w:color w:val="000000"/>
                <w:lang w:eastAsia="ca-ES"/>
              </w:rPr>
              <w:t xml:space="preserve">Quan porta les ulleres o les lents de contacte, el nen / la nena té dificultats per veure-hi? </w:t>
            </w:r>
          </w:p>
          <w:p w14:paraId="0753DC0B" w14:textId="55E4A779" w:rsidR="0083718E" w:rsidRPr="006013DF" w:rsidRDefault="0083718E" w:rsidP="0083718E">
            <w:pPr>
              <w:textAlignment w:val="baseline"/>
              <w:rPr>
                <w:rFonts w:eastAsia="Times New Roman" w:cstheme="minorHAnsi"/>
                <w:b/>
                <w:bCs/>
                <w:color w:val="000000"/>
                <w:lang w:eastAsia="ca-ES"/>
              </w:rPr>
            </w:pPr>
            <w:r w:rsidRPr="00C0536F">
              <w:rPr>
                <w:rFonts w:eastAsia="Times New Roman" w:cstheme="minorHAnsi"/>
                <w:b/>
                <w:bCs/>
                <w:color w:val="000000"/>
                <w:lang w:eastAsia="ca-ES"/>
              </w:rPr>
              <w:t>(Deixar en blanc si no porta ulleres o lents de contacte)</w:t>
            </w:r>
          </w:p>
        </w:tc>
        <w:tc>
          <w:tcPr>
            <w:tcW w:w="1207" w:type="dxa"/>
            <w:vAlign w:val="center"/>
          </w:tcPr>
          <w:p w14:paraId="16591838" w14:textId="3ADCF32C" w:rsidR="0083718E" w:rsidRPr="006013DF" w:rsidRDefault="0083718E" w:rsidP="0083718E">
            <w:pPr>
              <w:jc w:val="center"/>
              <w:textAlignment w:val="baseline"/>
              <w:rPr>
                <w:rFonts w:eastAsia="Times New Roman" w:cstheme="minorHAnsi"/>
                <w:b/>
                <w:bCs/>
                <w:color w:val="000000"/>
                <w:lang w:eastAsia="ca-ES"/>
              </w:rPr>
            </w:pPr>
            <w:r w:rsidRPr="00C0536F">
              <w:rPr>
                <w:rFonts w:eastAsia="Times New Roman" w:cstheme="minorHAnsi"/>
                <w:color w:val="000000"/>
                <w:lang w:eastAsia="ca-ES"/>
              </w:rPr>
              <w:t>cap dificultat</w:t>
            </w:r>
          </w:p>
        </w:tc>
        <w:tc>
          <w:tcPr>
            <w:tcW w:w="2023" w:type="dxa"/>
            <w:gridSpan w:val="2"/>
            <w:vAlign w:val="center"/>
          </w:tcPr>
          <w:p w14:paraId="5A83AE87" w14:textId="6A9306A7" w:rsidR="0083718E" w:rsidRPr="006013DF" w:rsidRDefault="0083718E" w:rsidP="0083718E">
            <w:pPr>
              <w:jc w:val="center"/>
              <w:textAlignment w:val="baseline"/>
              <w:rPr>
                <w:rFonts w:eastAsia="Times New Roman" w:cstheme="minorHAnsi"/>
                <w:b/>
                <w:bCs/>
                <w:color w:val="000000"/>
                <w:lang w:eastAsia="ca-ES"/>
              </w:rPr>
            </w:pPr>
            <w:r w:rsidRPr="00C0536F">
              <w:rPr>
                <w:rFonts w:eastAsia="Times New Roman" w:cstheme="minorHAnsi"/>
                <w:color w:val="000000"/>
                <w:lang w:eastAsia="ca-ES"/>
              </w:rPr>
              <w:t>una mica de dificultat</w:t>
            </w:r>
          </w:p>
        </w:tc>
        <w:tc>
          <w:tcPr>
            <w:tcW w:w="1098" w:type="dxa"/>
            <w:vAlign w:val="center"/>
          </w:tcPr>
          <w:p w14:paraId="5F367FF9" w14:textId="50165CCE" w:rsidR="0083718E" w:rsidRPr="006013DF" w:rsidRDefault="0083718E" w:rsidP="0083718E">
            <w:pPr>
              <w:jc w:val="center"/>
              <w:textAlignment w:val="baseline"/>
              <w:rPr>
                <w:rFonts w:eastAsia="Times New Roman" w:cstheme="minorHAnsi"/>
                <w:b/>
                <w:bCs/>
                <w:color w:val="000000"/>
                <w:lang w:eastAsia="ca-ES"/>
              </w:rPr>
            </w:pPr>
            <w:r w:rsidRPr="00C0536F">
              <w:rPr>
                <w:rFonts w:eastAsia="Times New Roman" w:cstheme="minorHAnsi"/>
                <w:color w:val="000000"/>
                <w:lang w:eastAsia="ca-ES"/>
              </w:rPr>
              <w:t>molta dificultat</w:t>
            </w:r>
          </w:p>
        </w:tc>
      </w:tr>
      <w:tr w:rsidR="0083718E" w:rsidRPr="006013DF" w14:paraId="2A7926A0" w14:textId="77777777" w:rsidTr="00A40F4F">
        <w:trPr>
          <w:trHeight w:val="397"/>
        </w:trPr>
        <w:tc>
          <w:tcPr>
            <w:tcW w:w="6483" w:type="dxa"/>
            <w:vAlign w:val="center"/>
          </w:tcPr>
          <w:p w14:paraId="2DCC6644" w14:textId="33610073" w:rsidR="0083718E" w:rsidRPr="006013DF" w:rsidRDefault="0083718E" w:rsidP="006F63B1">
            <w:pPr>
              <w:textAlignment w:val="baseline"/>
              <w:rPr>
                <w:rFonts w:eastAsia="Times New Roman" w:cstheme="minorHAnsi"/>
                <w:b/>
                <w:bCs/>
                <w:color w:val="000000"/>
                <w:lang w:eastAsia="ca-ES"/>
              </w:rPr>
            </w:pPr>
            <w:r w:rsidRPr="00C0536F">
              <w:rPr>
                <w:rFonts w:eastAsia="Times New Roman" w:cstheme="minorHAnsi"/>
                <w:b/>
                <w:bCs/>
                <w:color w:val="000000"/>
                <w:lang w:eastAsia="ca-ES"/>
              </w:rPr>
              <w:t>El nen/a és cec o cega?</w:t>
            </w:r>
          </w:p>
        </w:tc>
        <w:tc>
          <w:tcPr>
            <w:tcW w:w="2418" w:type="dxa"/>
            <w:gridSpan w:val="2"/>
            <w:vAlign w:val="center"/>
          </w:tcPr>
          <w:p w14:paraId="157BFEC5" w14:textId="481DEC71" w:rsidR="0083718E" w:rsidRPr="006013DF" w:rsidRDefault="0083718E" w:rsidP="006F63B1">
            <w:pPr>
              <w:jc w:val="center"/>
              <w:textAlignment w:val="baseline"/>
              <w:rPr>
                <w:rFonts w:eastAsia="Times New Roman" w:cstheme="minorHAnsi"/>
                <w:b/>
                <w:bCs/>
                <w:color w:val="000000"/>
                <w:lang w:eastAsia="ca-ES"/>
              </w:rPr>
            </w:pPr>
            <w:r w:rsidRPr="00C0536F">
              <w:rPr>
                <w:rFonts w:eastAsia="Times New Roman" w:cstheme="minorHAnsi"/>
                <w:color w:val="000000"/>
                <w:lang w:eastAsia="ca-ES"/>
              </w:rPr>
              <w:t>sí</w:t>
            </w:r>
          </w:p>
        </w:tc>
        <w:tc>
          <w:tcPr>
            <w:tcW w:w="1910" w:type="dxa"/>
            <w:gridSpan w:val="2"/>
            <w:vAlign w:val="center"/>
          </w:tcPr>
          <w:p w14:paraId="50E98AA8" w14:textId="4969A21F" w:rsidR="0083718E" w:rsidRPr="006013DF" w:rsidRDefault="0083718E" w:rsidP="006F63B1">
            <w:pPr>
              <w:jc w:val="center"/>
              <w:textAlignment w:val="baseline"/>
              <w:rPr>
                <w:rFonts w:eastAsia="Times New Roman" w:cstheme="minorHAnsi"/>
                <w:b/>
                <w:bCs/>
                <w:color w:val="000000"/>
                <w:lang w:eastAsia="ca-ES"/>
              </w:rPr>
            </w:pPr>
            <w:r w:rsidRPr="00C0536F">
              <w:rPr>
                <w:rFonts w:eastAsia="Times New Roman" w:cstheme="minorHAnsi"/>
                <w:color w:val="000000"/>
                <w:lang w:eastAsia="ca-ES"/>
              </w:rPr>
              <w:t>no</w:t>
            </w:r>
          </w:p>
        </w:tc>
      </w:tr>
    </w:tbl>
    <w:p w14:paraId="396EA90C" w14:textId="5D78EC9B" w:rsidR="004A35B0" w:rsidRDefault="004A35B0" w:rsidP="00D707B9">
      <w:pPr>
        <w:spacing w:after="0" w:line="240" w:lineRule="auto"/>
        <w:jc w:val="both"/>
        <w:textAlignment w:val="baseline"/>
        <w:rPr>
          <w:rFonts w:eastAsia="Times New Roman" w:cstheme="minorHAnsi"/>
          <w:b/>
          <w:bCs/>
          <w:color w:val="000000"/>
          <w:lang w:eastAsia="ca-ES"/>
        </w:rPr>
      </w:pPr>
    </w:p>
    <w:p w14:paraId="0319CBBB" w14:textId="77777777" w:rsidR="00D707B9" w:rsidRPr="006013DF" w:rsidRDefault="00D707B9" w:rsidP="00D707B9">
      <w:pPr>
        <w:spacing w:after="0" w:line="240" w:lineRule="auto"/>
        <w:jc w:val="both"/>
        <w:textAlignment w:val="baseline"/>
        <w:rPr>
          <w:rFonts w:eastAsia="Times New Roman" w:cstheme="minorHAnsi"/>
          <w:b/>
          <w:bCs/>
          <w:color w:val="000000"/>
          <w:lang w:eastAsia="ca-ES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2122"/>
        <w:gridCol w:w="1464"/>
        <w:gridCol w:w="1794"/>
        <w:gridCol w:w="1794"/>
        <w:gridCol w:w="1794"/>
        <w:gridCol w:w="1794"/>
      </w:tblGrid>
      <w:tr w:rsidR="00EE3DF6" w:rsidRPr="006013DF" w14:paraId="4D3A5F04" w14:textId="77777777" w:rsidTr="00387715">
        <w:tc>
          <w:tcPr>
            <w:tcW w:w="2122" w:type="dxa"/>
          </w:tcPr>
          <w:p w14:paraId="53FD47E1" w14:textId="0DBB744F" w:rsidR="00EE3DF6" w:rsidRPr="006013DF" w:rsidRDefault="00EE3DF6" w:rsidP="006F63B1">
            <w:pPr>
              <w:jc w:val="both"/>
              <w:textAlignment w:val="baseline"/>
              <w:rPr>
                <w:rFonts w:eastAsia="Times New Roman" w:cstheme="minorHAnsi"/>
                <w:color w:val="000000"/>
                <w:lang w:eastAsia="ca-ES"/>
              </w:rPr>
            </w:pPr>
          </w:p>
        </w:tc>
        <w:tc>
          <w:tcPr>
            <w:tcW w:w="1464" w:type="dxa"/>
          </w:tcPr>
          <w:p w14:paraId="36BB73CE" w14:textId="53B05A70" w:rsidR="00EE3DF6" w:rsidRPr="006013DF" w:rsidRDefault="00EE3DF6" w:rsidP="00387715">
            <w:pPr>
              <w:jc w:val="center"/>
              <w:textAlignment w:val="baseline"/>
              <w:rPr>
                <w:rFonts w:eastAsia="Times New Roman" w:cstheme="minorHAnsi"/>
                <w:color w:val="000000"/>
                <w:lang w:eastAsia="ca-ES"/>
              </w:rPr>
            </w:pPr>
            <w:r w:rsidRPr="006013DF">
              <w:rPr>
                <w:rFonts w:eastAsia="Times New Roman" w:cstheme="minorHAnsi"/>
                <w:color w:val="000000"/>
                <w:lang w:eastAsia="ca-ES"/>
              </w:rPr>
              <w:t xml:space="preserve">Sí, menor de </w:t>
            </w:r>
            <w:r w:rsidR="00387715" w:rsidRPr="006013DF">
              <w:rPr>
                <w:rFonts w:eastAsia="Times New Roman" w:cstheme="minorHAnsi"/>
                <w:color w:val="000000"/>
                <w:lang w:eastAsia="ca-ES"/>
              </w:rPr>
              <w:t>-</w:t>
            </w:r>
            <w:r w:rsidRPr="006013DF">
              <w:rPr>
                <w:rFonts w:eastAsia="Times New Roman" w:cstheme="minorHAnsi"/>
                <w:color w:val="000000"/>
                <w:lang w:eastAsia="ca-ES"/>
              </w:rPr>
              <w:t>2,50D</w:t>
            </w:r>
          </w:p>
        </w:tc>
        <w:tc>
          <w:tcPr>
            <w:tcW w:w="1794" w:type="dxa"/>
          </w:tcPr>
          <w:p w14:paraId="1267A22D" w14:textId="77777777" w:rsidR="00387715" w:rsidRPr="006013DF" w:rsidRDefault="00EE3DF6" w:rsidP="00387715">
            <w:pPr>
              <w:jc w:val="center"/>
              <w:textAlignment w:val="baseline"/>
              <w:rPr>
                <w:rFonts w:eastAsia="Times New Roman" w:cstheme="minorHAnsi"/>
                <w:color w:val="000000"/>
                <w:lang w:eastAsia="ca-ES"/>
              </w:rPr>
            </w:pPr>
            <w:r w:rsidRPr="006013DF">
              <w:rPr>
                <w:rFonts w:eastAsia="Times New Roman" w:cstheme="minorHAnsi"/>
                <w:color w:val="000000"/>
                <w:lang w:eastAsia="ca-ES"/>
              </w:rPr>
              <w:t xml:space="preserve">Sí, entre </w:t>
            </w:r>
          </w:p>
          <w:p w14:paraId="50568359" w14:textId="30679FBB" w:rsidR="00EE3DF6" w:rsidRPr="006013DF" w:rsidRDefault="00EE3DF6" w:rsidP="00387715">
            <w:pPr>
              <w:jc w:val="center"/>
              <w:textAlignment w:val="baseline"/>
              <w:rPr>
                <w:rFonts w:eastAsia="Times New Roman" w:cstheme="minorHAnsi"/>
                <w:color w:val="000000"/>
                <w:lang w:eastAsia="ca-ES"/>
              </w:rPr>
            </w:pPr>
            <w:r w:rsidRPr="006013DF">
              <w:rPr>
                <w:rFonts w:eastAsia="Times New Roman" w:cstheme="minorHAnsi"/>
                <w:color w:val="000000"/>
                <w:lang w:eastAsia="ca-ES"/>
              </w:rPr>
              <w:t>-2,75 i -5,00D</w:t>
            </w:r>
          </w:p>
        </w:tc>
        <w:tc>
          <w:tcPr>
            <w:tcW w:w="1794" w:type="dxa"/>
          </w:tcPr>
          <w:p w14:paraId="05A5457E" w14:textId="77777777" w:rsidR="00387715" w:rsidRPr="006013DF" w:rsidRDefault="00EE3DF6" w:rsidP="00387715">
            <w:pPr>
              <w:jc w:val="center"/>
              <w:textAlignment w:val="baseline"/>
              <w:rPr>
                <w:rFonts w:eastAsia="Times New Roman" w:cstheme="minorHAnsi"/>
                <w:color w:val="000000"/>
                <w:lang w:eastAsia="ca-ES"/>
              </w:rPr>
            </w:pPr>
            <w:r w:rsidRPr="006013DF">
              <w:rPr>
                <w:rFonts w:eastAsia="Times New Roman" w:cstheme="minorHAnsi"/>
                <w:color w:val="000000"/>
                <w:lang w:eastAsia="ca-ES"/>
              </w:rPr>
              <w:t>Sí, superior a</w:t>
            </w:r>
          </w:p>
          <w:p w14:paraId="21F9BB2F" w14:textId="0D4E0868" w:rsidR="00EE3DF6" w:rsidRPr="006013DF" w:rsidRDefault="00EE3DF6" w:rsidP="00387715">
            <w:pPr>
              <w:jc w:val="center"/>
              <w:textAlignment w:val="baseline"/>
              <w:rPr>
                <w:rFonts w:eastAsia="Times New Roman" w:cstheme="minorHAnsi"/>
                <w:color w:val="000000"/>
                <w:lang w:eastAsia="ca-ES"/>
              </w:rPr>
            </w:pPr>
            <w:r w:rsidRPr="006013DF">
              <w:rPr>
                <w:rFonts w:eastAsia="Times New Roman" w:cstheme="minorHAnsi"/>
                <w:color w:val="000000"/>
                <w:lang w:eastAsia="ca-ES"/>
              </w:rPr>
              <w:t xml:space="preserve"> -5,00D</w:t>
            </w:r>
          </w:p>
        </w:tc>
        <w:tc>
          <w:tcPr>
            <w:tcW w:w="1794" w:type="dxa"/>
          </w:tcPr>
          <w:p w14:paraId="70272164" w14:textId="77777777" w:rsidR="00387715" w:rsidRPr="006013DF" w:rsidRDefault="00EE3DF6" w:rsidP="00387715">
            <w:pPr>
              <w:jc w:val="center"/>
              <w:textAlignment w:val="baseline"/>
              <w:rPr>
                <w:rFonts w:eastAsia="Times New Roman" w:cstheme="minorHAnsi"/>
                <w:color w:val="000000"/>
                <w:lang w:eastAsia="ca-ES"/>
              </w:rPr>
            </w:pPr>
            <w:r w:rsidRPr="006013DF">
              <w:rPr>
                <w:rFonts w:eastAsia="Times New Roman" w:cstheme="minorHAnsi"/>
                <w:color w:val="000000"/>
                <w:lang w:eastAsia="ca-ES"/>
              </w:rPr>
              <w:t xml:space="preserve">Sí, </w:t>
            </w:r>
          </w:p>
          <w:p w14:paraId="048EC95A" w14:textId="002D97D9" w:rsidR="00EE3DF6" w:rsidRPr="006013DF" w:rsidRDefault="00EE3DF6" w:rsidP="00387715">
            <w:pPr>
              <w:jc w:val="center"/>
              <w:textAlignment w:val="baseline"/>
              <w:rPr>
                <w:rFonts w:eastAsia="Times New Roman" w:cstheme="minorHAnsi"/>
                <w:color w:val="000000"/>
                <w:lang w:eastAsia="ca-ES"/>
              </w:rPr>
            </w:pPr>
            <w:r w:rsidRPr="006013DF">
              <w:rPr>
                <w:rFonts w:eastAsia="Times New Roman" w:cstheme="minorHAnsi"/>
                <w:color w:val="000000"/>
                <w:lang w:eastAsia="ca-ES"/>
              </w:rPr>
              <w:t>no sap el valor</w:t>
            </w:r>
          </w:p>
        </w:tc>
        <w:tc>
          <w:tcPr>
            <w:tcW w:w="1794" w:type="dxa"/>
          </w:tcPr>
          <w:p w14:paraId="29E63936" w14:textId="77777777" w:rsidR="00387715" w:rsidRPr="006013DF" w:rsidRDefault="00EE3DF6" w:rsidP="00387715">
            <w:pPr>
              <w:jc w:val="center"/>
              <w:textAlignment w:val="baseline"/>
              <w:rPr>
                <w:rFonts w:eastAsia="Times New Roman" w:cstheme="minorHAnsi"/>
                <w:color w:val="000000"/>
                <w:lang w:eastAsia="ca-ES"/>
              </w:rPr>
            </w:pPr>
            <w:r w:rsidRPr="006013DF">
              <w:rPr>
                <w:rFonts w:eastAsia="Times New Roman" w:cstheme="minorHAnsi"/>
                <w:color w:val="000000"/>
                <w:lang w:eastAsia="ca-ES"/>
              </w:rPr>
              <w:t xml:space="preserve">No, </w:t>
            </w:r>
          </w:p>
          <w:p w14:paraId="74CF3BE9" w14:textId="2CC558A3" w:rsidR="00EE3DF6" w:rsidRPr="006013DF" w:rsidRDefault="00EE3DF6" w:rsidP="00387715">
            <w:pPr>
              <w:jc w:val="center"/>
              <w:textAlignment w:val="baseline"/>
              <w:rPr>
                <w:rFonts w:eastAsia="Times New Roman" w:cstheme="minorHAnsi"/>
                <w:color w:val="000000"/>
                <w:lang w:eastAsia="ca-ES"/>
              </w:rPr>
            </w:pPr>
            <w:r w:rsidRPr="006013DF">
              <w:rPr>
                <w:rFonts w:eastAsia="Times New Roman" w:cstheme="minorHAnsi"/>
                <w:color w:val="000000"/>
                <w:lang w:eastAsia="ca-ES"/>
              </w:rPr>
              <w:t>no és miop</w:t>
            </w:r>
          </w:p>
        </w:tc>
      </w:tr>
      <w:tr w:rsidR="00EE3DF6" w:rsidRPr="006013DF" w14:paraId="0E6B4CF6" w14:textId="77777777" w:rsidTr="00A40F4F">
        <w:trPr>
          <w:trHeight w:val="397"/>
        </w:trPr>
        <w:tc>
          <w:tcPr>
            <w:tcW w:w="2122" w:type="dxa"/>
            <w:vAlign w:val="center"/>
          </w:tcPr>
          <w:p w14:paraId="69A75086" w14:textId="732EB742" w:rsidR="00EE3DF6" w:rsidRPr="006013DF" w:rsidRDefault="00EE3DF6" w:rsidP="00A40F4F">
            <w:pPr>
              <w:textAlignment w:val="baseline"/>
              <w:rPr>
                <w:rFonts w:eastAsia="Times New Roman" w:cstheme="minorHAnsi"/>
                <w:b/>
                <w:bCs/>
                <w:color w:val="000000"/>
                <w:lang w:eastAsia="ca-ES"/>
              </w:rPr>
            </w:pPr>
            <w:r w:rsidRPr="006013DF">
              <w:rPr>
                <w:rFonts w:eastAsia="Times New Roman" w:cstheme="minorHAnsi"/>
                <w:b/>
                <w:bCs/>
                <w:color w:val="000000"/>
                <w:lang w:eastAsia="ca-ES"/>
              </w:rPr>
              <w:t xml:space="preserve">El </w:t>
            </w:r>
            <w:r w:rsidR="006F63B1" w:rsidRPr="006013DF">
              <w:rPr>
                <w:rFonts w:eastAsia="Times New Roman" w:cstheme="minorHAnsi"/>
                <w:b/>
                <w:bCs/>
                <w:color w:val="000000"/>
                <w:lang w:eastAsia="ca-ES"/>
              </w:rPr>
              <w:t>p</w:t>
            </w:r>
            <w:r w:rsidRPr="006013DF">
              <w:rPr>
                <w:rFonts w:eastAsia="Times New Roman" w:cstheme="minorHAnsi"/>
                <w:b/>
                <w:bCs/>
                <w:color w:val="000000"/>
                <w:lang w:eastAsia="ca-ES"/>
              </w:rPr>
              <w:t>are és miop?</w:t>
            </w:r>
          </w:p>
        </w:tc>
        <w:tc>
          <w:tcPr>
            <w:tcW w:w="1464" w:type="dxa"/>
            <w:vAlign w:val="center"/>
          </w:tcPr>
          <w:p w14:paraId="52C911C6" w14:textId="0C115F42" w:rsidR="00EE3DF6" w:rsidRPr="006013DF" w:rsidRDefault="00EE3DF6" w:rsidP="00A40F4F">
            <w:pPr>
              <w:textAlignment w:val="baseline"/>
              <w:rPr>
                <w:rFonts w:eastAsia="Times New Roman" w:cstheme="minorHAnsi"/>
                <w:color w:val="000000"/>
                <w:lang w:eastAsia="ca-ES"/>
              </w:rPr>
            </w:pPr>
          </w:p>
        </w:tc>
        <w:tc>
          <w:tcPr>
            <w:tcW w:w="1794" w:type="dxa"/>
            <w:vAlign w:val="center"/>
          </w:tcPr>
          <w:p w14:paraId="06BBC4C1" w14:textId="77777777" w:rsidR="00EE3DF6" w:rsidRPr="006013DF" w:rsidRDefault="00EE3DF6" w:rsidP="00A40F4F">
            <w:pPr>
              <w:textAlignment w:val="baseline"/>
              <w:rPr>
                <w:rFonts w:eastAsia="Times New Roman" w:cstheme="minorHAnsi"/>
                <w:color w:val="000000"/>
                <w:lang w:eastAsia="ca-ES"/>
              </w:rPr>
            </w:pPr>
          </w:p>
        </w:tc>
        <w:tc>
          <w:tcPr>
            <w:tcW w:w="1794" w:type="dxa"/>
            <w:vAlign w:val="center"/>
          </w:tcPr>
          <w:p w14:paraId="6C77E233" w14:textId="77777777" w:rsidR="00EE3DF6" w:rsidRPr="006013DF" w:rsidRDefault="00EE3DF6" w:rsidP="00A40F4F">
            <w:pPr>
              <w:textAlignment w:val="baseline"/>
              <w:rPr>
                <w:rFonts w:eastAsia="Times New Roman" w:cstheme="minorHAnsi"/>
                <w:color w:val="000000"/>
                <w:lang w:eastAsia="ca-ES"/>
              </w:rPr>
            </w:pPr>
          </w:p>
        </w:tc>
        <w:tc>
          <w:tcPr>
            <w:tcW w:w="1794" w:type="dxa"/>
            <w:vAlign w:val="center"/>
          </w:tcPr>
          <w:p w14:paraId="4E2DA04F" w14:textId="77777777" w:rsidR="00EE3DF6" w:rsidRPr="006013DF" w:rsidRDefault="00EE3DF6" w:rsidP="00A40F4F">
            <w:pPr>
              <w:textAlignment w:val="baseline"/>
              <w:rPr>
                <w:rFonts w:eastAsia="Times New Roman" w:cstheme="minorHAnsi"/>
                <w:color w:val="000000"/>
                <w:lang w:eastAsia="ca-ES"/>
              </w:rPr>
            </w:pPr>
          </w:p>
        </w:tc>
        <w:tc>
          <w:tcPr>
            <w:tcW w:w="1794" w:type="dxa"/>
            <w:vAlign w:val="center"/>
          </w:tcPr>
          <w:p w14:paraId="476BD230" w14:textId="77777777" w:rsidR="00EE3DF6" w:rsidRPr="006013DF" w:rsidRDefault="00EE3DF6" w:rsidP="00A40F4F">
            <w:pPr>
              <w:textAlignment w:val="baseline"/>
              <w:rPr>
                <w:rFonts w:eastAsia="Times New Roman" w:cstheme="minorHAnsi"/>
                <w:color w:val="000000"/>
                <w:lang w:eastAsia="ca-ES"/>
              </w:rPr>
            </w:pPr>
          </w:p>
        </w:tc>
      </w:tr>
      <w:tr w:rsidR="00EE3DF6" w:rsidRPr="006013DF" w14:paraId="1A2FFEC6" w14:textId="77777777" w:rsidTr="00A40F4F">
        <w:trPr>
          <w:trHeight w:val="397"/>
        </w:trPr>
        <w:tc>
          <w:tcPr>
            <w:tcW w:w="2122" w:type="dxa"/>
            <w:vAlign w:val="center"/>
          </w:tcPr>
          <w:p w14:paraId="535C0294" w14:textId="3AB16FE8" w:rsidR="00EE3DF6" w:rsidRPr="006013DF" w:rsidRDefault="00EE3DF6" w:rsidP="00A40F4F">
            <w:pPr>
              <w:textAlignment w:val="baseline"/>
              <w:rPr>
                <w:rFonts w:eastAsia="Times New Roman" w:cstheme="minorHAnsi"/>
                <w:b/>
                <w:bCs/>
                <w:color w:val="000000"/>
                <w:lang w:eastAsia="ca-ES"/>
              </w:rPr>
            </w:pPr>
            <w:r w:rsidRPr="006013DF">
              <w:rPr>
                <w:rFonts w:eastAsia="Times New Roman" w:cstheme="minorHAnsi"/>
                <w:b/>
                <w:bCs/>
                <w:color w:val="000000"/>
                <w:lang w:eastAsia="ca-ES"/>
              </w:rPr>
              <w:t xml:space="preserve">La </w:t>
            </w:r>
            <w:r w:rsidR="006F63B1" w:rsidRPr="006013DF">
              <w:rPr>
                <w:rFonts w:eastAsia="Times New Roman" w:cstheme="minorHAnsi"/>
                <w:b/>
                <w:bCs/>
                <w:color w:val="000000"/>
                <w:lang w:eastAsia="ca-ES"/>
              </w:rPr>
              <w:t>m</w:t>
            </w:r>
            <w:r w:rsidRPr="006013DF">
              <w:rPr>
                <w:rFonts w:eastAsia="Times New Roman" w:cstheme="minorHAnsi"/>
                <w:b/>
                <w:bCs/>
                <w:color w:val="000000"/>
                <w:lang w:eastAsia="ca-ES"/>
              </w:rPr>
              <w:t>are és miop?</w:t>
            </w:r>
          </w:p>
        </w:tc>
        <w:tc>
          <w:tcPr>
            <w:tcW w:w="1464" w:type="dxa"/>
            <w:vAlign w:val="center"/>
          </w:tcPr>
          <w:p w14:paraId="0BDBD7B6" w14:textId="77777777" w:rsidR="00EE3DF6" w:rsidRPr="006013DF" w:rsidRDefault="00EE3DF6" w:rsidP="00A40F4F">
            <w:pPr>
              <w:textAlignment w:val="baseline"/>
              <w:rPr>
                <w:rFonts w:eastAsia="Times New Roman" w:cstheme="minorHAnsi"/>
                <w:color w:val="000000"/>
                <w:lang w:eastAsia="ca-ES"/>
              </w:rPr>
            </w:pPr>
          </w:p>
        </w:tc>
        <w:tc>
          <w:tcPr>
            <w:tcW w:w="1794" w:type="dxa"/>
            <w:vAlign w:val="center"/>
          </w:tcPr>
          <w:p w14:paraId="0BEF22D5" w14:textId="77777777" w:rsidR="00EE3DF6" w:rsidRPr="006013DF" w:rsidRDefault="00EE3DF6" w:rsidP="00A40F4F">
            <w:pPr>
              <w:textAlignment w:val="baseline"/>
              <w:rPr>
                <w:rFonts w:eastAsia="Times New Roman" w:cstheme="minorHAnsi"/>
                <w:color w:val="000000"/>
                <w:lang w:eastAsia="ca-ES"/>
              </w:rPr>
            </w:pPr>
          </w:p>
        </w:tc>
        <w:tc>
          <w:tcPr>
            <w:tcW w:w="1794" w:type="dxa"/>
            <w:vAlign w:val="center"/>
          </w:tcPr>
          <w:p w14:paraId="70180451" w14:textId="77777777" w:rsidR="00EE3DF6" w:rsidRPr="006013DF" w:rsidRDefault="00EE3DF6" w:rsidP="00A40F4F">
            <w:pPr>
              <w:textAlignment w:val="baseline"/>
              <w:rPr>
                <w:rFonts w:eastAsia="Times New Roman" w:cstheme="minorHAnsi"/>
                <w:color w:val="000000"/>
                <w:lang w:eastAsia="ca-ES"/>
              </w:rPr>
            </w:pPr>
          </w:p>
        </w:tc>
        <w:tc>
          <w:tcPr>
            <w:tcW w:w="1794" w:type="dxa"/>
            <w:vAlign w:val="center"/>
          </w:tcPr>
          <w:p w14:paraId="646A8771" w14:textId="77777777" w:rsidR="00EE3DF6" w:rsidRPr="006013DF" w:rsidRDefault="00EE3DF6" w:rsidP="00A40F4F">
            <w:pPr>
              <w:textAlignment w:val="baseline"/>
              <w:rPr>
                <w:rFonts w:eastAsia="Times New Roman" w:cstheme="minorHAnsi"/>
                <w:color w:val="000000"/>
                <w:lang w:eastAsia="ca-ES"/>
              </w:rPr>
            </w:pPr>
          </w:p>
        </w:tc>
        <w:tc>
          <w:tcPr>
            <w:tcW w:w="1794" w:type="dxa"/>
            <w:vAlign w:val="center"/>
          </w:tcPr>
          <w:p w14:paraId="65DAE92B" w14:textId="77777777" w:rsidR="00EE3DF6" w:rsidRPr="006013DF" w:rsidRDefault="00EE3DF6" w:rsidP="00A40F4F">
            <w:pPr>
              <w:textAlignment w:val="baseline"/>
              <w:rPr>
                <w:rFonts w:eastAsia="Times New Roman" w:cstheme="minorHAnsi"/>
                <w:color w:val="000000"/>
                <w:lang w:eastAsia="ca-ES"/>
              </w:rPr>
            </w:pPr>
          </w:p>
        </w:tc>
      </w:tr>
    </w:tbl>
    <w:p w14:paraId="1F3FCD57" w14:textId="0FA97B1C" w:rsidR="00A67DAF" w:rsidRDefault="00A67DAF" w:rsidP="00D707B9">
      <w:pPr>
        <w:spacing w:after="0" w:line="240" w:lineRule="auto"/>
        <w:jc w:val="both"/>
        <w:textAlignment w:val="baseline"/>
        <w:rPr>
          <w:rFonts w:eastAsia="Times New Roman" w:cstheme="minorHAnsi"/>
          <w:color w:val="000000"/>
          <w:lang w:eastAsia="ca-ES"/>
        </w:rPr>
      </w:pPr>
    </w:p>
    <w:p w14:paraId="73E4A129" w14:textId="77777777" w:rsidR="00D707B9" w:rsidRPr="006013DF" w:rsidRDefault="00D707B9" w:rsidP="00D707B9">
      <w:pPr>
        <w:spacing w:after="0" w:line="240" w:lineRule="auto"/>
        <w:jc w:val="both"/>
        <w:textAlignment w:val="baseline"/>
        <w:rPr>
          <w:rFonts w:eastAsia="Times New Roman" w:cstheme="minorHAnsi"/>
          <w:color w:val="000000"/>
          <w:lang w:eastAsia="ca-ES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4238"/>
        <w:gridCol w:w="1012"/>
        <w:gridCol w:w="982"/>
        <w:gridCol w:w="1985"/>
        <w:gridCol w:w="2545"/>
      </w:tblGrid>
      <w:tr w:rsidR="00EE3DF6" w:rsidRPr="006013DF" w14:paraId="7516CF63" w14:textId="77777777" w:rsidTr="006F63B1">
        <w:tc>
          <w:tcPr>
            <w:tcW w:w="4238" w:type="dxa"/>
          </w:tcPr>
          <w:p w14:paraId="63CFAC97" w14:textId="6F98A105" w:rsidR="00EE3DF6" w:rsidRPr="006013DF" w:rsidRDefault="00EE3DF6" w:rsidP="006F63B1">
            <w:pPr>
              <w:jc w:val="both"/>
              <w:textAlignment w:val="baseline"/>
              <w:rPr>
                <w:rFonts w:eastAsia="Times New Roman" w:cstheme="minorHAnsi"/>
                <w:color w:val="000000"/>
                <w:lang w:eastAsia="ca-ES"/>
              </w:rPr>
            </w:pPr>
          </w:p>
        </w:tc>
        <w:tc>
          <w:tcPr>
            <w:tcW w:w="1012" w:type="dxa"/>
          </w:tcPr>
          <w:p w14:paraId="311D12CB" w14:textId="0F461CC8" w:rsidR="00EE3DF6" w:rsidRPr="006013DF" w:rsidRDefault="00EE3DF6" w:rsidP="006F63B1">
            <w:pPr>
              <w:jc w:val="both"/>
              <w:textAlignment w:val="baseline"/>
              <w:rPr>
                <w:rFonts w:eastAsia="Times New Roman" w:cstheme="minorHAnsi"/>
                <w:color w:val="000000"/>
                <w:lang w:eastAsia="ca-ES"/>
              </w:rPr>
            </w:pPr>
            <w:r w:rsidRPr="006013DF">
              <w:rPr>
                <w:rFonts w:eastAsia="Times New Roman" w:cstheme="minorHAnsi"/>
                <w:color w:val="000000"/>
                <w:lang w:eastAsia="ca-ES"/>
              </w:rPr>
              <w:t>Sí, atropina</w:t>
            </w:r>
          </w:p>
        </w:tc>
        <w:tc>
          <w:tcPr>
            <w:tcW w:w="982" w:type="dxa"/>
          </w:tcPr>
          <w:p w14:paraId="4366CBD7" w14:textId="48D3256D" w:rsidR="00EE3DF6" w:rsidRPr="006013DF" w:rsidRDefault="00EE3DF6" w:rsidP="006F63B1">
            <w:pPr>
              <w:jc w:val="both"/>
              <w:textAlignment w:val="baseline"/>
              <w:rPr>
                <w:rFonts w:eastAsia="Times New Roman" w:cstheme="minorHAnsi"/>
                <w:color w:val="000000"/>
                <w:lang w:eastAsia="ca-ES"/>
              </w:rPr>
            </w:pPr>
            <w:r w:rsidRPr="006013DF">
              <w:rPr>
                <w:rFonts w:eastAsia="Times New Roman" w:cstheme="minorHAnsi"/>
                <w:color w:val="000000"/>
                <w:lang w:eastAsia="ca-ES"/>
              </w:rPr>
              <w:t>Sí, Orto-K</w:t>
            </w:r>
          </w:p>
        </w:tc>
        <w:tc>
          <w:tcPr>
            <w:tcW w:w="1985" w:type="dxa"/>
          </w:tcPr>
          <w:p w14:paraId="59A6C5A1" w14:textId="68A5C83C" w:rsidR="00EE3DF6" w:rsidRPr="006013DF" w:rsidRDefault="00EE3DF6" w:rsidP="006F63B1">
            <w:pPr>
              <w:jc w:val="both"/>
              <w:textAlignment w:val="baseline"/>
              <w:rPr>
                <w:rFonts w:eastAsia="Times New Roman" w:cstheme="minorHAnsi"/>
                <w:color w:val="000000"/>
                <w:lang w:eastAsia="ca-ES"/>
              </w:rPr>
            </w:pPr>
            <w:r w:rsidRPr="006013DF">
              <w:rPr>
                <w:rFonts w:eastAsia="Times New Roman" w:cstheme="minorHAnsi"/>
                <w:color w:val="000000"/>
                <w:lang w:eastAsia="ca-ES"/>
              </w:rPr>
              <w:t>Sí, LC toves de control de miopia</w:t>
            </w:r>
          </w:p>
        </w:tc>
        <w:tc>
          <w:tcPr>
            <w:tcW w:w="2545" w:type="dxa"/>
          </w:tcPr>
          <w:p w14:paraId="6DF8991D" w14:textId="7F22FBF5" w:rsidR="00EE3DF6" w:rsidRPr="006013DF" w:rsidRDefault="00EE3DF6" w:rsidP="006F63B1">
            <w:pPr>
              <w:jc w:val="both"/>
              <w:textAlignment w:val="baseline"/>
              <w:rPr>
                <w:rFonts w:eastAsia="Times New Roman" w:cstheme="minorHAnsi"/>
                <w:color w:val="000000"/>
                <w:lang w:eastAsia="ca-ES"/>
              </w:rPr>
            </w:pPr>
            <w:r w:rsidRPr="006013DF">
              <w:rPr>
                <w:rFonts w:eastAsia="Times New Roman" w:cstheme="minorHAnsi"/>
                <w:color w:val="000000"/>
                <w:lang w:eastAsia="ca-ES"/>
              </w:rPr>
              <w:t>No, cap tractament de control de miopia</w:t>
            </w:r>
          </w:p>
        </w:tc>
      </w:tr>
      <w:tr w:rsidR="00EE3DF6" w:rsidRPr="006013DF" w14:paraId="0EF645B2" w14:textId="77777777" w:rsidTr="006F63B1">
        <w:tc>
          <w:tcPr>
            <w:tcW w:w="4238" w:type="dxa"/>
          </w:tcPr>
          <w:p w14:paraId="7D4B9E5E" w14:textId="4D662B1C" w:rsidR="00EE3DF6" w:rsidRPr="006013DF" w:rsidRDefault="00EE3DF6" w:rsidP="006F63B1">
            <w:pPr>
              <w:jc w:val="both"/>
              <w:textAlignment w:val="baseline"/>
              <w:rPr>
                <w:rFonts w:eastAsia="Times New Roman" w:cstheme="minorHAnsi"/>
                <w:b/>
                <w:bCs/>
                <w:color w:val="000000"/>
                <w:lang w:eastAsia="ca-ES"/>
              </w:rPr>
            </w:pPr>
            <w:r w:rsidRPr="006013DF">
              <w:rPr>
                <w:rFonts w:eastAsia="Times New Roman" w:cstheme="minorHAnsi"/>
                <w:b/>
                <w:bCs/>
                <w:color w:val="000000"/>
                <w:lang w:eastAsia="ca-ES"/>
              </w:rPr>
              <w:t>El nen/a ha fet algun tractament pel control de la miopia?</w:t>
            </w:r>
          </w:p>
        </w:tc>
        <w:tc>
          <w:tcPr>
            <w:tcW w:w="1012" w:type="dxa"/>
          </w:tcPr>
          <w:p w14:paraId="5907754E" w14:textId="77777777" w:rsidR="00EE3DF6" w:rsidRPr="006013DF" w:rsidRDefault="00EE3DF6" w:rsidP="006F63B1">
            <w:pPr>
              <w:jc w:val="both"/>
              <w:textAlignment w:val="baseline"/>
              <w:rPr>
                <w:rFonts w:eastAsia="Times New Roman" w:cstheme="minorHAnsi"/>
                <w:color w:val="000000"/>
                <w:lang w:eastAsia="ca-ES"/>
              </w:rPr>
            </w:pPr>
          </w:p>
        </w:tc>
        <w:tc>
          <w:tcPr>
            <w:tcW w:w="982" w:type="dxa"/>
          </w:tcPr>
          <w:p w14:paraId="0E2C269A" w14:textId="77777777" w:rsidR="00EE3DF6" w:rsidRPr="006013DF" w:rsidRDefault="00EE3DF6" w:rsidP="006F63B1">
            <w:pPr>
              <w:jc w:val="both"/>
              <w:textAlignment w:val="baseline"/>
              <w:rPr>
                <w:rFonts w:eastAsia="Times New Roman" w:cstheme="minorHAnsi"/>
                <w:color w:val="000000"/>
                <w:lang w:eastAsia="ca-ES"/>
              </w:rPr>
            </w:pPr>
          </w:p>
        </w:tc>
        <w:tc>
          <w:tcPr>
            <w:tcW w:w="1985" w:type="dxa"/>
          </w:tcPr>
          <w:p w14:paraId="4ED19FB0" w14:textId="77777777" w:rsidR="00EE3DF6" w:rsidRPr="006013DF" w:rsidRDefault="00EE3DF6" w:rsidP="006F63B1">
            <w:pPr>
              <w:jc w:val="both"/>
              <w:textAlignment w:val="baseline"/>
              <w:rPr>
                <w:rFonts w:eastAsia="Times New Roman" w:cstheme="minorHAnsi"/>
                <w:color w:val="000000"/>
                <w:lang w:eastAsia="ca-ES"/>
              </w:rPr>
            </w:pPr>
          </w:p>
        </w:tc>
        <w:tc>
          <w:tcPr>
            <w:tcW w:w="2545" w:type="dxa"/>
          </w:tcPr>
          <w:p w14:paraId="5AE7F030" w14:textId="77777777" w:rsidR="00EE3DF6" w:rsidRPr="006013DF" w:rsidRDefault="00EE3DF6" w:rsidP="006F63B1">
            <w:pPr>
              <w:jc w:val="both"/>
              <w:textAlignment w:val="baseline"/>
              <w:rPr>
                <w:rFonts w:eastAsia="Times New Roman" w:cstheme="minorHAnsi"/>
                <w:color w:val="000000"/>
                <w:lang w:eastAsia="ca-ES"/>
              </w:rPr>
            </w:pPr>
          </w:p>
        </w:tc>
      </w:tr>
    </w:tbl>
    <w:p w14:paraId="445BCE8C" w14:textId="6E7D6769" w:rsidR="00EE3DF6" w:rsidRPr="006013DF" w:rsidRDefault="00EE3DF6" w:rsidP="00D707B9">
      <w:pPr>
        <w:spacing w:after="0" w:line="240" w:lineRule="auto"/>
        <w:jc w:val="both"/>
        <w:textAlignment w:val="baseline"/>
        <w:rPr>
          <w:rFonts w:eastAsia="Times New Roman" w:cstheme="minorHAnsi"/>
          <w:color w:val="000000"/>
          <w:lang w:eastAsia="ca-ES"/>
        </w:rPr>
      </w:pPr>
    </w:p>
    <w:tbl>
      <w:tblPr>
        <w:tblStyle w:val="Tablaconcuadrcula"/>
        <w:tblW w:w="10768" w:type="dxa"/>
        <w:tblLook w:val="04A0" w:firstRow="1" w:lastRow="0" w:firstColumn="1" w:lastColumn="0" w:noHBand="0" w:noVBand="1"/>
      </w:tblPr>
      <w:tblGrid>
        <w:gridCol w:w="5524"/>
        <w:gridCol w:w="1134"/>
        <w:gridCol w:w="992"/>
        <w:gridCol w:w="3118"/>
      </w:tblGrid>
      <w:tr w:rsidR="009F7482" w:rsidRPr="006013DF" w14:paraId="5520F818" w14:textId="77777777" w:rsidTr="006F63B1">
        <w:tc>
          <w:tcPr>
            <w:tcW w:w="5524" w:type="dxa"/>
          </w:tcPr>
          <w:p w14:paraId="67550EAE" w14:textId="77777777" w:rsidR="009F7482" w:rsidRPr="006013DF" w:rsidRDefault="009F7482" w:rsidP="006F63B1">
            <w:pPr>
              <w:jc w:val="both"/>
              <w:textAlignment w:val="baseline"/>
              <w:rPr>
                <w:rFonts w:eastAsia="Times New Roman" w:cstheme="minorHAnsi"/>
                <w:color w:val="000000"/>
                <w:lang w:eastAsia="ca-ES"/>
              </w:rPr>
            </w:pPr>
          </w:p>
        </w:tc>
        <w:tc>
          <w:tcPr>
            <w:tcW w:w="1134" w:type="dxa"/>
          </w:tcPr>
          <w:p w14:paraId="452116E8" w14:textId="528BFCE6" w:rsidR="009F7482" w:rsidRPr="006013DF" w:rsidRDefault="009F7482" w:rsidP="006F63B1">
            <w:pPr>
              <w:jc w:val="both"/>
              <w:textAlignment w:val="baseline"/>
              <w:rPr>
                <w:rFonts w:eastAsia="Times New Roman" w:cstheme="minorHAnsi"/>
                <w:color w:val="000000"/>
                <w:lang w:eastAsia="ca-ES"/>
              </w:rPr>
            </w:pPr>
            <w:r w:rsidRPr="006013DF">
              <w:rPr>
                <w:rFonts w:eastAsia="Times New Roman" w:cstheme="minorHAnsi"/>
                <w:color w:val="000000"/>
                <w:lang w:eastAsia="ca-ES"/>
              </w:rPr>
              <w:t>Atropina</w:t>
            </w:r>
          </w:p>
        </w:tc>
        <w:tc>
          <w:tcPr>
            <w:tcW w:w="992" w:type="dxa"/>
          </w:tcPr>
          <w:p w14:paraId="21789920" w14:textId="5F71DE24" w:rsidR="009F7482" w:rsidRPr="006013DF" w:rsidRDefault="009F7482" w:rsidP="006F63B1">
            <w:pPr>
              <w:jc w:val="both"/>
              <w:textAlignment w:val="baseline"/>
              <w:rPr>
                <w:rFonts w:eastAsia="Times New Roman" w:cstheme="minorHAnsi"/>
                <w:color w:val="000000"/>
                <w:lang w:eastAsia="ca-ES"/>
              </w:rPr>
            </w:pPr>
            <w:r w:rsidRPr="006013DF">
              <w:rPr>
                <w:rFonts w:eastAsia="Times New Roman" w:cstheme="minorHAnsi"/>
                <w:color w:val="000000"/>
                <w:lang w:eastAsia="ca-ES"/>
              </w:rPr>
              <w:t>Orto-K</w:t>
            </w:r>
          </w:p>
        </w:tc>
        <w:tc>
          <w:tcPr>
            <w:tcW w:w="3118" w:type="dxa"/>
          </w:tcPr>
          <w:p w14:paraId="2A97281C" w14:textId="2E63FC12" w:rsidR="009F7482" w:rsidRPr="006013DF" w:rsidRDefault="009F7482" w:rsidP="006F63B1">
            <w:pPr>
              <w:jc w:val="both"/>
              <w:textAlignment w:val="baseline"/>
              <w:rPr>
                <w:rFonts w:eastAsia="Times New Roman" w:cstheme="minorHAnsi"/>
                <w:color w:val="000000"/>
                <w:lang w:eastAsia="ca-ES"/>
              </w:rPr>
            </w:pPr>
            <w:r w:rsidRPr="006013DF">
              <w:rPr>
                <w:rFonts w:eastAsia="Times New Roman" w:cstheme="minorHAnsi"/>
                <w:color w:val="000000"/>
                <w:lang w:eastAsia="ca-ES"/>
              </w:rPr>
              <w:t>LC toves de control de miopia</w:t>
            </w:r>
          </w:p>
        </w:tc>
      </w:tr>
      <w:tr w:rsidR="009F7482" w:rsidRPr="006013DF" w14:paraId="428AA534" w14:textId="77777777" w:rsidTr="006F63B1">
        <w:tc>
          <w:tcPr>
            <w:tcW w:w="5524" w:type="dxa"/>
          </w:tcPr>
          <w:p w14:paraId="0DFF8CB0" w14:textId="77777777" w:rsidR="009F7482" w:rsidRPr="006013DF" w:rsidRDefault="009F7482" w:rsidP="006F63B1">
            <w:pPr>
              <w:jc w:val="both"/>
              <w:textAlignment w:val="baseline"/>
              <w:rPr>
                <w:rFonts w:eastAsia="Times New Roman" w:cstheme="minorHAnsi"/>
                <w:b/>
                <w:bCs/>
                <w:color w:val="000000"/>
                <w:lang w:eastAsia="ca-ES"/>
              </w:rPr>
            </w:pPr>
            <w:r w:rsidRPr="006013DF">
              <w:rPr>
                <w:rFonts w:eastAsia="Times New Roman" w:cstheme="minorHAnsi"/>
                <w:b/>
                <w:bCs/>
                <w:color w:val="000000"/>
                <w:lang w:eastAsia="ca-ES"/>
              </w:rPr>
              <w:t xml:space="preserve">Els pares coneixen aquestes tècniques? </w:t>
            </w:r>
          </w:p>
          <w:p w14:paraId="6CDA963F" w14:textId="040178FC" w:rsidR="009F7482" w:rsidRPr="006013DF" w:rsidRDefault="009F7482" w:rsidP="006F63B1">
            <w:pPr>
              <w:jc w:val="both"/>
              <w:textAlignment w:val="baseline"/>
              <w:rPr>
                <w:rFonts w:eastAsia="Times New Roman" w:cstheme="minorHAnsi"/>
                <w:color w:val="000000"/>
                <w:lang w:eastAsia="ca-ES"/>
              </w:rPr>
            </w:pPr>
            <w:r w:rsidRPr="006013DF">
              <w:rPr>
                <w:rFonts w:eastAsia="Times New Roman" w:cstheme="minorHAnsi"/>
                <w:color w:val="000000"/>
                <w:lang w:eastAsia="ca-ES"/>
              </w:rPr>
              <w:t>(Indicar sí / no en cada cas)</w:t>
            </w:r>
          </w:p>
        </w:tc>
        <w:tc>
          <w:tcPr>
            <w:tcW w:w="1134" w:type="dxa"/>
          </w:tcPr>
          <w:p w14:paraId="18C2CD73" w14:textId="77777777" w:rsidR="009F7482" w:rsidRPr="006013DF" w:rsidRDefault="009F7482" w:rsidP="006F63B1">
            <w:pPr>
              <w:jc w:val="both"/>
              <w:textAlignment w:val="baseline"/>
              <w:rPr>
                <w:rFonts w:eastAsia="Times New Roman" w:cstheme="minorHAnsi"/>
                <w:color w:val="000000"/>
                <w:lang w:eastAsia="ca-ES"/>
              </w:rPr>
            </w:pPr>
          </w:p>
        </w:tc>
        <w:tc>
          <w:tcPr>
            <w:tcW w:w="992" w:type="dxa"/>
          </w:tcPr>
          <w:p w14:paraId="04507140" w14:textId="77777777" w:rsidR="009F7482" w:rsidRPr="006013DF" w:rsidRDefault="009F7482" w:rsidP="006F63B1">
            <w:pPr>
              <w:jc w:val="both"/>
              <w:textAlignment w:val="baseline"/>
              <w:rPr>
                <w:rFonts w:eastAsia="Times New Roman" w:cstheme="minorHAnsi"/>
                <w:color w:val="000000"/>
                <w:lang w:eastAsia="ca-ES"/>
              </w:rPr>
            </w:pPr>
          </w:p>
        </w:tc>
        <w:tc>
          <w:tcPr>
            <w:tcW w:w="3118" w:type="dxa"/>
          </w:tcPr>
          <w:p w14:paraId="1D1547C5" w14:textId="77777777" w:rsidR="009F7482" w:rsidRPr="006013DF" w:rsidRDefault="009F7482" w:rsidP="006F63B1">
            <w:pPr>
              <w:jc w:val="both"/>
              <w:textAlignment w:val="baseline"/>
              <w:rPr>
                <w:rFonts w:eastAsia="Times New Roman" w:cstheme="minorHAnsi"/>
                <w:color w:val="000000"/>
                <w:lang w:eastAsia="ca-ES"/>
              </w:rPr>
            </w:pPr>
          </w:p>
        </w:tc>
      </w:tr>
    </w:tbl>
    <w:p w14:paraId="5BF529E5" w14:textId="478B188A" w:rsidR="009F7482" w:rsidRPr="006013DF" w:rsidRDefault="009F7482" w:rsidP="00D707B9">
      <w:pPr>
        <w:spacing w:after="0" w:line="240" w:lineRule="auto"/>
        <w:jc w:val="both"/>
        <w:textAlignment w:val="baseline"/>
        <w:rPr>
          <w:rFonts w:eastAsia="Times New Roman" w:cstheme="minorHAnsi"/>
          <w:color w:val="000000"/>
          <w:lang w:eastAsia="ca-ES"/>
        </w:rPr>
      </w:pPr>
    </w:p>
    <w:tbl>
      <w:tblPr>
        <w:tblStyle w:val="Tablaconcuadrcula"/>
        <w:tblW w:w="10768" w:type="dxa"/>
        <w:tblLook w:val="04A0" w:firstRow="1" w:lastRow="0" w:firstColumn="1" w:lastColumn="0" w:noHBand="0" w:noVBand="1"/>
      </w:tblPr>
      <w:tblGrid>
        <w:gridCol w:w="6658"/>
        <w:gridCol w:w="4110"/>
      </w:tblGrid>
      <w:tr w:rsidR="006F63B1" w:rsidRPr="006013DF" w14:paraId="08D1EA9E" w14:textId="07CEFC82" w:rsidTr="00A40F4F">
        <w:trPr>
          <w:trHeight w:val="397"/>
        </w:trPr>
        <w:tc>
          <w:tcPr>
            <w:tcW w:w="10768" w:type="dxa"/>
            <w:gridSpan w:val="2"/>
            <w:vAlign w:val="center"/>
          </w:tcPr>
          <w:p w14:paraId="2AB9CD23" w14:textId="579DF08B" w:rsidR="006F63B1" w:rsidRPr="006013DF" w:rsidRDefault="006F63B1" w:rsidP="00A40F4F">
            <w:pPr>
              <w:textAlignment w:val="baseline"/>
              <w:rPr>
                <w:rFonts w:eastAsia="Times New Roman" w:cstheme="minorHAnsi"/>
                <w:b/>
                <w:bCs/>
                <w:color w:val="000000"/>
                <w:lang w:eastAsia="ca-ES"/>
              </w:rPr>
            </w:pPr>
            <w:r w:rsidRPr="006013DF">
              <w:rPr>
                <w:rFonts w:eastAsia="Times New Roman" w:cstheme="minorHAnsi"/>
                <w:b/>
                <w:bCs/>
                <w:color w:val="000000"/>
                <w:lang w:eastAsia="ca-ES"/>
              </w:rPr>
              <w:t xml:space="preserve">Quantes hores </w:t>
            </w:r>
            <w:r w:rsidRPr="006013DF">
              <w:rPr>
                <w:rFonts w:eastAsia="Times New Roman" w:cstheme="minorHAnsi"/>
                <w:b/>
                <w:bCs/>
                <w:color w:val="000000"/>
                <w:u w:val="single"/>
                <w:lang w:eastAsia="ca-ES"/>
              </w:rPr>
              <w:t>al dia</w:t>
            </w:r>
            <w:r w:rsidRPr="006013DF">
              <w:rPr>
                <w:rFonts w:eastAsia="Times New Roman" w:cstheme="minorHAnsi"/>
                <w:b/>
                <w:bCs/>
                <w:color w:val="000000"/>
                <w:lang w:eastAsia="ca-ES"/>
              </w:rPr>
              <w:t xml:space="preserve">, més enllà de les que passa a classe, dedica </w:t>
            </w:r>
            <w:r w:rsidR="00A40F4F" w:rsidRPr="006013DF">
              <w:rPr>
                <w:rFonts w:eastAsia="Times New Roman" w:cstheme="minorHAnsi"/>
                <w:b/>
                <w:bCs/>
                <w:color w:val="000000"/>
                <w:lang w:eastAsia="ca-ES"/>
              </w:rPr>
              <w:t>el nen/a</w:t>
            </w:r>
            <w:r w:rsidRPr="006013DF">
              <w:rPr>
                <w:rFonts w:eastAsia="Times New Roman" w:cstheme="minorHAnsi"/>
                <w:b/>
                <w:bCs/>
                <w:color w:val="000000"/>
                <w:lang w:eastAsia="ca-ES"/>
              </w:rPr>
              <w:t xml:space="preserve"> a...</w:t>
            </w:r>
          </w:p>
        </w:tc>
      </w:tr>
      <w:tr w:rsidR="00E62DE3" w:rsidRPr="006013DF" w14:paraId="0369A197" w14:textId="77777777" w:rsidTr="00E62DE3">
        <w:trPr>
          <w:trHeight w:val="617"/>
        </w:trPr>
        <w:tc>
          <w:tcPr>
            <w:tcW w:w="6658" w:type="dxa"/>
          </w:tcPr>
          <w:p w14:paraId="47C4E4C6" w14:textId="48629684" w:rsidR="00E62DE3" w:rsidRPr="006013DF" w:rsidRDefault="00E62DE3" w:rsidP="006F63B1">
            <w:pPr>
              <w:jc w:val="both"/>
              <w:textAlignment w:val="baseline"/>
              <w:rPr>
                <w:rFonts w:eastAsia="Times New Roman" w:cstheme="minorHAnsi"/>
                <w:color w:val="000000"/>
                <w:lang w:eastAsia="ca-ES"/>
              </w:rPr>
            </w:pPr>
            <w:r w:rsidRPr="006013DF">
              <w:rPr>
                <w:rFonts w:eastAsia="Times New Roman" w:cstheme="minorHAnsi"/>
                <w:color w:val="000000"/>
                <w:lang w:eastAsia="ca-ES"/>
              </w:rPr>
              <w:t>Fer tasques de visió propera: llegir, escriure, mòbil, ordinador...</w:t>
            </w:r>
          </w:p>
        </w:tc>
        <w:tc>
          <w:tcPr>
            <w:tcW w:w="4110" w:type="dxa"/>
          </w:tcPr>
          <w:p w14:paraId="0618E082" w14:textId="77777777" w:rsidR="00E62DE3" w:rsidRPr="006013DF" w:rsidRDefault="00E62DE3" w:rsidP="006F63B1">
            <w:pPr>
              <w:jc w:val="both"/>
              <w:textAlignment w:val="baseline"/>
              <w:rPr>
                <w:rFonts w:eastAsia="Times New Roman" w:cstheme="minorHAnsi"/>
                <w:color w:val="000000"/>
                <w:lang w:eastAsia="ca-ES"/>
              </w:rPr>
            </w:pPr>
          </w:p>
        </w:tc>
      </w:tr>
      <w:tr w:rsidR="00E62DE3" w:rsidRPr="006013DF" w14:paraId="0A80D0E2" w14:textId="34FF7D40" w:rsidTr="00E62DE3">
        <w:trPr>
          <w:trHeight w:val="762"/>
        </w:trPr>
        <w:tc>
          <w:tcPr>
            <w:tcW w:w="6658" w:type="dxa"/>
          </w:tcPr>
          <w:p w14:paraId="5BB64BD8" w14:textId="1989EB27" w:rsidR="00E62DE3" w:rsidRPr="006013DF" w:rsidRDefault="00E62DE3" w:rsidP="006F63B1">
            <w:pPr>
              <w:jc w:val="both"/>
              <w:textAlignment w:val="baseline"/>
              <w:rPr>
                <w:rFonts w:eastAsia="Times New Roman" w:cstheme="minorHAnsi"/>
                <w:color w:val="000000"/>
                <w:lang w:eastAsia="ca-ES"/>
              </w:rPr>
            </w:pPr>
            <w:r w:rsidRPr="006013DF">
              <w:rPr>
                <w:rFonts w:eastAsia="Times New Roman" w:cstheme="minorHAnsi"/>
                <w:color w:val="000000"/>
                <w:lang w:eastAsia="ca-ES"/>
              </w:rPr>
              <w:t>Fer activitats a l’aire lliure</w:t>
            </w:r>
          </w:p>
        </w:tc>
        <w:tc>
          <w:tcPr>
            <w:tcW w:w="4110" w:type="dxa"/>
          </w:tcPr>
          <w:p w14:paraId="4874C94E" w14:textId="55E5255A" w:rsidR="00E62DE3" w:rsidRPr="006013DF" w:rsidRDefault="00E62DE3" w:rsidP="006F63B1">
            <w:pPr>
              <w:jc w:val="both"/>
              <w:textAlignment w:val="baseline"/>
              <w:rPr>
                <w:rFonts w:eastAsia="Times New Roman" w:cstheme="minorHAnsi"/>
                <w:color w:val="000000"/>
                <w:lang w:eastAsia="ca-ES"/>
              </w:rPr>
            </w:pPr>
          </w:p>
        </w:tc>
      </w:tr>
    </w:tbl>
    <w:p w14:paraId="10D7590F" w14:textId="77777777" w:rsidR="00C367B5" w:rsidRDefault="00C367B5" w:rsidP="006F63B1">
      <w:pPr>
        <w:spacing w:line="240" w:lineRule="auto"/>
        <w:jc w:val="both"/>
        <w:textAlignment w:val="baseline"/>
        <w:rPr>
          <w:rFonts w:ascii="Arial" w:eastAsia="Times New Roman" w:hAnsi="Arial" w:cs="Arial"/>
          <w:b/>
          <w:bCs/>
          <w:color w:val="000000"/>
          <w:lang w:eastAsia="ca-ES"/>
        </w:rPr>
      </w:pPr>
      <w:bookmarkStart w:id="0" w:name="_GoBack"/>
      <w:bookmarkEnd w:id="0"/>
    </w:p>
    <w:sectPr w:rsidR="00C367B5" w:rsidSect="002757A5">
      <w:pgSz w:w="11906" w:h="16838"/>
      <w:pgMar w:top="567" w:right="567" w:bottom="720" w:left="567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6192039"/>
    <w:multiLevelType w:val="hybridMultilevel"/>
    <w:tmpl w:val="B8F87B7C"/>
    <w:lvl w:ilvl="0" w:tplc="E444AC3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1C86C08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E2AE37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4C3C169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BC36E67E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20B06F2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7F7ADF0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61EAB49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8544F36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0AD83116"/>
    <w:multiLevelType w:val="multilevel"/>
    <w:tmpl w:val="A718D7D0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>
    <w:nsid w:val="10A2579E"/>
    <w:multiLevelType w:val="hybridMultilevel"/>
    <w:tmpl w:val="28F248C8"/>
    <w:lvl w:ilvl="0" w:tplc="22A0CB7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21A22CD"/>
    <w:multiLevelType w:val="multilevel"/>
    <w:tmpl w:val="66BA49BC"/>
    <w:lvl w:ilvl="0">
      <w:start w:val="1"/>
      <w:numFmt w:val="decimal"/>
      <w:pStyle w:val="vell"/>
      <w:lvlText w:val="%1.-"/>
      <w:lvlJc w:val="left"/>
      <w:pPr>
        <w:tabs>
          <w:tab w:val="num" w:pos="340"/>
        </w:tabs>
        <w:ind w:left="0" w:firstLine="0"/>
      </w:pPr>
      <w:rPr>
        <w:rFonts w:ascii="Arial" w:hAnsi="Arial" w:hint="default"/>
        <w:b/>
        <w:i w:val="0"/>
        <w:sz w:val="28"/>
      </w:rPr>
    </w:lvl>
    <w:lvl w:ilvl="1">
      <w:start w:val="1"/>
      <w:numFmt w:val="decimal"/>
      <w:lvlText w:val="%1.%2.-"/>
      <w:lvlJc w:val="left"/>
      <w:pPr>
        <w:ind w:left="0" w:firstLine="0"/>
      </w:pPr>
      <w:rPr>
        <w:rFonts w:ascii="Arial" w:hAnsi="Arial" w:hint="default"/>
        <w:b/>
        <w:i w:val="0"/>
        <w:sz w:val="28"/>
      </w:rPr>
    </w:lvl>
    <w:lvl w:ilvl="2">
      <w:start w:val="1"/>
      <w:numFmt w:val="lowerLetter"/>
      <w:lvlText w:val="%3)"/>
      <w:lvlJc w:val="left"/>
      <w:pPr>
        <w:ind w:left="0" w:firstLine="0"/>
      </w:pPr>
      <w:rPr>
        <w:rFonts w:ascii="Arial" w:hAnsi="Arial" w:hint="default"/>
        <w:sz w:val="28"/>
      </w:rPr>
    </w:lvl>
    <w:lvl w:ilvl="3">
      <w:start w:val="1"/>
      <w:numFmt w:val="decimal"/>
      <w:lvlText w:val="(%4)"/>
      <w:lvlJc w:val="left"/>
      <w:pPr>
        <w:ind w:left="1808" w:hanging="38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165" w:hanging="38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522" w:hanging="3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879" w:hanging="38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236" w:hanging="38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593" w:hanging="380"/>
      </w:pPr>
      <w:rPr>
        <w:rFonts w:hint="default"/>
      </w:rPr>
    </w:lvl>
  </w:abstractNum>
  <w:abstractNum w:abstractNumId="4">
    <w:nsid w:val="2C6B4DF4"/>
    <w:multiLevelType w:val="multilevel"/>
    <w:tmpl w:val="887C71A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>
    <w:nsid w:val="38FB21B2"/>
    <w:multiLevelType w:val="hybridMultilevel"/>
    <w:tmpl w:val="DE9A4FC4"/>
    <w:lvl w:ilvl="0" w:tplc="97984664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EDEE422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BD085224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AE52210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80A822C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F3E2B2F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8062D89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58467E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E3C0BAC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>
    <w:nsid w:val="3A4B033A"/>
    <w:multiLevelType w:val="hybridMultilevel"/>
    <w:tmpl w:val="EE640AD2"/>
    <w:lvl w:ilvl="0" w:tplc="777A1A5E">
      <w:start w:val="5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E6B4400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B364B36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C1323D9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9C12A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C57EFD5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AE36009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19657B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77741E4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>
    <w:nsid w:val="4DB54E07"/>
    <w:multiLevelType w:val="multilevel"/>
    <w:tmpl w:val="166C8586"/>
    <w:lvl w:ilvl="0">
      <w:start w:val="1"/>
      <w:numFmt w:val="decimal"/>
      <w:pStyle w:val="A-TITOLCAPITOLTESI"/>
      <w:lvlText w:val="%1.-"/>
      <w:lvlJc w:val="left"/>
      <w:pPr>
        <w:ind w:left="340" w:hanging="340"/>
      </w:pPr>
      <w:rPr>
        <w:rFonts w:ascii="Arial" w:hAnsi="Arial" w:hint="default"/>
        <w:b/>
        <w:i w:val="0"/>
        <w:sz w:val="28"/>
      </w:rPr>
    </w:lvl>
    <w:lvl w:ilvl="1">
      <w:start w:val="1"/>
      <w:numFmt w:val="decimal"/>
      <w:pStyle w:val="B-APARTATTESI"/>
      <w:lvlText w:val="%1.%2.-"/>
      <w:lvlJc w:val="left"/>
      <w:pPr>
        <w:ind w:left="340" w:hanging="340"/>
      </w:pPr>
      <w:rPr>
        <w:rFonts w:ascii="Arial" w:hAnsi="Arial" w:hint="default"/>
        <w:b/>
        <w:i w:val="0"/>
        <w:sz w:val="28"/>
      </w:rPr>
    </w:lvl>
    <w:lvl w:ilvl="2">
      <w:start w:val="1"/>
      <w:numFmt w:val="lowerLetter"/>
      <w:pStyle w:val="C-SUBAPARTATTESI"/>
      <w:lvlText w:val="%3)"/>
      <w:lvlJc w:val="left"/>
      <w:pPr>
        <w:ind w:left="340" w:hanging="340"/>
      </w:pPr>
      <w:rPr>
        <w:rFonts w:ascii="Arial" w:hAnsi="Arial" w:hint="default"/>
        <w:caps w:val="0"/>
        <w:strike w:val="0"/>
        <w:dstrike w:val="0"/>
        <w:vanish w:val="0"/>
        <w:sz w:val="28"/>
        <w:vertAlign w:val="baseline"/>
      </w:rPr>
    </w:lvl>
    <w:lvl w:ilvl="3">
      <w:start w:val="1"/>
      <w:numFmt w:val="decimal"/>
      <w:lvlText w:val="(%4)"/>
      <w:lvlJc w:val="left"/>
      <w:pPr>
        <w:ind w:left="340" w:hanging="34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340" w:hanging="34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340" w:hanging="34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40" w:hanging="34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40" w:hanging="34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40" w:hanging="340"/>
      </w:pPr>
      <w:rPr>
        <w:rFonts w:hint="default"/>
      </w:rPr>
    </w:lvl>
  </w:abstractNum>
  <w:abstractNum w:abstractNumId="8">
    <w:nsid w:val="5C5A43D9"/>
    <w:multiLevelType w:val="hybridMultilevel"/>
    <w:tmpl w:val="F31AE12C"/>
    <w:lvl w:ilvl="0" w:tplc="D12629A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6A132BE4"/>
    <w:multiLevelType w:val="multilevel"/>
    <w:tmpl w:val="8E222FD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>
    <w:nsid w:val="6BD051F5"/>
    <w:multiLevelType w:val="multilevel"/>
    <w:tmpl w:val="BE7E7278"/>
    <w:name w:val="nuria"/>
    <w:styleLink w:val="moltvell"/>
    <w:lvl w:ilvl="0">
      <w:start w:val="1"/>
      <w:numFmt w:val="decimal"/>
      <w:lvlText w:val="%1.-"/>
      <w:lvlJc w:val="left"/>
      <w:pPr>
        <w:ind w:left="737" w:hanging="380"/>
      </w:pPr>
      <w:rPr>
        <w:rFonts w:ascii="Calibri" w:hAnsi="Calibri" w:hint="default"/>
        <w:sz w:val="28"/>
      </w:rPr>
    </w:lvl>
    <w:lvl w:ilvl="1">
      <w:start w:val="1"/>
      <w:numFmt w:val="decimal"/>
      <w:lvlText w:val="%2)"/>
      <w:lvlJc w:val="left"/>
      <w:pPr>
        <w:ind w:left="1094" w:hanging="38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451" w:hanging="38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808" w:hanging="38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165" w:hanging="38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522" w:hanging="3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879" w:hanging="38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236" w:hanging="38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593" w:hanging="380"/>
      </w:pPr>
      <w:rPr>
        <w:rFonts w:hint="default"/>
      </w:rPr>
    </w:lvl>
  </w:abstractNum>
  <w:abstractNum w:abstractNumId="11">
    <w:nsid w:val="6D2C7488"/>
    <w:multiLevelType w:val="multilevel"/>
    <w:tmpl w:val="8E222FD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>
    <w:nsid w:val="73F000B8"/>
    <w:multiLevelType w:val="multilevel"/>
    <w:tmpl w:val="9716C812"/>
    <w:lvl w:ilvl="0">
      <w:start w:val="1"/>
      <w:numFmt w:val="decimal"/>
      <w:pStyle w:val="PICS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3">
    <w:nsid w:val="74FF367C"/>
    <w:multiLevelType w:val="hybridMultilevel"/>
    <w:tmpl w:val="03F89184"/>
    <w:lvl w:ilvl="0" w:tplc="DAFEDAA8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0ADACBB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498AB904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867CA55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BAFE585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4608F4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56E0217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509828D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17CEABC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0"/>
  </w:num>
  <w:num w:numId="2">
    <w:abstractNumId w:val="3"/>
  </w:num>
  <w:num w:numId="3">
    <w:abstractNumId w:val="3"/>
  </w:num>
  <w:num w:numId="4">
    <w:abstractNumId w:val="3"/>
  </w:num>
  <w:num w:numId="5">
    <w:abstractNumId w:val="3"/>
  </w:num>
  <w:num w:numId="6">
    <w:abstractNumId w:val="7"/>
  </w:num>
  <w:num w:numId="7">
    <w:abstractNumId w:val="7"/>
  </w:num>
  <w:num w:numId="8">
    <w:abstractNumId w:val="7"/>
  </w:num>
  <w:num w:numId="9">
    <w:abstractNumId w:val="7"/>
  </w:num>
  <w:num w:numId="10">
    <w:abstractNumId w:val="2"/>
  </w:num>
  <w:num w:numId="11">
    <w:abstractNumId w:val="8"/>
  </w:num>
  <w:num w:numId="12">
    <w:abstractNumId w:val="12"/>
  </w:num>
  <w:num w:numId="13">
    <w:abstractNumId w:val="4"/>
  </w:num>
  <w:num w:numId="14">
    <w:abstractNumId w:val="1"/>
    <w:lvlOverride w:ilvl="0">
      <w:lvl w:ilvl="0">
        <w:numFmt w:val="decimal"/>
        <w:lvlText w:val="%1."/>
        <w:lvlJc w:val="left"/>
      </w:lvl>
    </w:lvlOverride>
  </w:num>
  <w:num w:numId="15">
    <w:abstractNumId w:val="11"/>
    <w:lvlOverride w:ilvl="0">
      <w:lvl w:ilvl="0">
        <w:numFmt w:val="lowerLetter"/>
        <w:lvlText w:val="%1."/>
        <w:lvlJc w:val="left"/>
      </w:lvl>
    </w:lvlOverride>
  </w:num>
  <w:num w:numId="16">
    <w:abstractNumId w:val="5"/>
  </w:num>
  <w:num w:numId="17">
    <w:abstractNumId w:val="13"/>
  </w:num>
  <w:num w:numId="18">
    <w:abstractNumId w:val="0"/>
  </w:num>
  <w:num w:numId="19">
    <w:abstractNumId w:val="6"/>
  </w:num>
  <w:num w:numId="2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yMzE0sjAyMjAwMrNQ0lEKTi0uzszPAykwqgUAjGNN9SwAAAA="/>
  </w:docVars>
  <w:rsids>
    <w:rsidRoot w:val="00F7086E"/>
    <w:rsid w:val="000004F3"/>
    <w:rsid w:val="00000919"/>
    <w:rsid w:val="00000D6F"/>
    <w:rsid w:val="00004779"/>
    <w:rsid w:val="0000755A"/>
    <w:rsid w:val="00010822"/>
    <w:rsid w:val="00011875"/>
    <w:rsid w:val="00012A0B"/>
    <w:rsid w:val="00013285"/>
    <w:rsid w:val="0001602C"/>
    <w:rsid w:val="0001680C"/>
    <w:rsid w:val="00016D26"/>
    <w:rsid w:val="00017B1B"/>
    <w:rsid w:val="00020BD0"/>
    <w:rsid w:val="000238F4"/>
    <w:rsid w:val="00023ADA"/>
    <w:rsid w:val="00023FAD"/>
    <w:rsid w:val="000248C2"/>
    <w:rsid w:val="00024C9F"/>
    <w:rsid w:val="0002524D"/>
    <w:rsid w:val="000255F8"/>
    <w:rsid w:val="0002682B"/>
    <w:rsid w:val="00030358"/>
    <w:rsid w:val="0003090A"/>
    <w:rsid w:val="00033194"/>
    <w:rsid w:val="00033698"/>
    <w:rsid w:val="0003389C"/>
    <w:rsid w:val="00033E1D"/>
    <w:rsid w:val="00036BFF"/>
    <w:rsid w:val="00037935"/>
    <w:rsid w:val="00051841"/>
    <w:rsid w:val="000524BA"/>
    <w:rsid w:val="00052C74"/>
    <w:rsid w:val="00052E9D"/>
    <w:rsid w:val="00053A62"/>
    <w:rsid w:val="0005481C"/>
    <w:rsid w:val="00055134"/>
    <w:rsid w:val="00055331"/>
    <w:rsid w:val="000554D7"/>
    <w:rsid w:val="0005594E"/>
    <w:rsid w:val="00055D00"/>
    <w:rsid w:val="00055DBF"/>
    <w:rsid w:val="00056E53"/>
    <w:rsid w:val="000577D6"/>
    <w:rsid w:val="00057899"/>
    <w:rsid w:val="00057AFB"/>
    <w:rsid w:val="0006131D"/>
    <w:rsid w:val="00061B48"/>
    <w:rsid w:val="00061D66"/>
    <w:rsid w:val="00062778"/>
    <w:rsid w:val="00064986"/>
    <w:rsid w:val="00064BDC"/>
    <w:rsid w:val="0006543F"/>
    <w:rsid w:val="00066CD2"/>
    <w:rsid w:val="000701DC"/>
    <w:rsid w:val="00074162"/>
    <w:rsid w:val="00074B5E"/>
    <w:rsid w:val="0007627E"/>
    <w:rsid w:val="00077A84"/>
    <w:rsid w:val="00077BAA"/>
    <w:rsid w:val="000800B7"/>
    <w:rsid w:val="000807D1"/>
    <w:rsid w:val="0008126F"/>
    <w:rsid w:val="00081B5A"/>
    <w:rsid w:val="00084838"/>
    <w:rsid w:val="00085725"/>
    <w:rsid w:val="0009057B"/>
    <w:rsid w:val="00090B61"/>
    <w:rsid w:val="00091F06"/>
    <w:rsid w:val="000949F4"/>
    <w:rsid w:val="00095877"/>
    <w:rsid w:val="00095A3E"/>
    <w:rsid w:val="00097F67"/>
    <w:rsid w:val="000A2625"/>
    <w:rsid w:val="000A4212"/>
    <w:rsid w:val="000A5420"/>
    <w:rsid w:val="000A564F"/>
    <w:rsid w:val="000A68BB"/>
    <w:rsid w:val="000A6F35"/>
    <w:rsid w:val="000A7058"/>
    <w:rsid w:val="000A7191"/>
    <w:rsid w:val="000A764B"/>
    <w:rsid w:val="000B093F"/>
    <w:rsid w:val="000B114C"/>
    <w:rsid w:val="000B1705"/>
    <w:rsid w:val="000B21CB"/>
    <w:rsid w:val="000B267C"/>
    <w:rsid w:val="000B2FB1"/>
    <w:rsid w:val="000B5B67"/>
    <w:rsid w:val="000B7BBB"/>
    <w:rsid w:val="000C0B13"/>
    <w:rsid w:val="000C1059"/>
    <w:rsid w:val="000C4772"/>
    <w:rsid w:val="000C4876"/>
    <w:rsid w:val="000C7D3D"/>
    <w:rsid w:val="000D0BBB"/>
    <w:rsid w:val="000D0CAA"/>
    <w:rsid w:val="000D5A41"/>
    <w:rsid w:val="000D5EFC"/>
    <w:rsid w:val="000D7975"/>
    <w:rsid w:val="000E0068"/>
    <w:rsid w:val="000E04EF"/>
    <w:rsid w:val="000E255E"/>
    <w:rsid w:val="000E35E7"/>
    <w:rsid w:val="000E432C"/>
    <w:rsid w:val="000E49C5"/>
    <w:rsid w:val="000E7528"/>
    <w:rsid w:val="000F0B0E"/>
    <w:rsid w:val="000F20F2"/>
    <w:rsid w:val="000F3D0A"/>
    <w:rsid w:val="000F5E35"/>
    <w:rsid w:val="000F655C"/>
    <w:rsid w:val="0010060C"/>
    <w:rsid w:val="001021E7"/>
    <w:rsid w:val="00104B0C"/>
    <w:rsid w:val="00104C01"/>
    <w:rsid w:val="00104F65"/>
    <w:rsid w:val="0010770A"/>
    <w:rsid w:val="00111DC0"/>
    <w:rsid w:val="00112FD7"/>
    <w:rsid w:val="00113785"/>
    <w:rsid w:val="001141D5"/>
    <w:rsid w:val="00114C2E"/>
    <w:rsid w:val="001158DB"/>
    <w:rsid w:val="00115FA3"/>
    <w:rsid w:val="001169C7"/>
    <w:rsid w:val="00117199"/>
    <w:rsid w:val="0011758E"/>
    <w:rsid w:val="00120D0B"/>
    <w:rsid w:val="0012357A"/>
    <w:rsid w:val="001249E0"/>
    <w:rsid w:val="00125019"/>
    <w:rsid w:val="001267C0"/>
    <w:rsid w:val="00126813"/>
    <w:rsid w:val="0013343B"/>
    <w:rsid w:val="00135302"/>
    <w:rsid w:val="001358B0"/>
    <w:rsid w:val="00137131"/>
    <w:rsid w:val="00141037"/>
    <w:rsid w:val="00141E0E"/>
    <w:rsid w:val="00143201"/>
    <w:rsid w:val="00143C96"/>
    <w:rsid w:val="001441AB"/>
    <w:rsid w:val="00146514"/>
    <w:rsid w:val="0015219C"/>
    <w:rsid w:val="0015353D"/>
    <w:rsid w:val="00153D6D"/>
    <w:rsid w:val="00156FEB"/>
    <w:rsid w:val="00160400"/>
    <w:rsid w:val="0016050F"/>
    <w:rsid w:val="0016109D"/>
    <w:rsid w:val="0016293A"/>
    <w:rsid w:val="00164D69"/>
    <w:rsid w:val="00164FA5"/>
    <w:rsid w:val="00166091"/>
    <w:rsid w:val="00166604"/>
    <w:rsid w:val="00171702"/>
    <w:rsid w:val="00171ECE"/>
    <w:rsid w:val="001722EF"/>
    <w:rsid w:val="001740F1"/>
    <w:rsid w:val="00174351"/>
    <w:rsid w:val="00175C31"/>
    <w:rsid w:val="001764D6"/>
    <w:rsid w:val="0017705B"/>
    <w:rsid w:val="00180C8E"/>
    <w:rsid w:val="00181241"/>
    <w:rsid w:val="00182627"/>
    <w:rsid w:val="00182D74"/>
    <w:rsid w:val="00182FB2"/>
    <w:rsid w:val="00184AF4"/>
    <w:rsid w:val="00186693"/>
    <w:rsid w:val="00191143"/>
    <w:rsid w:val="001923FC"/>
    <w:rsid w:val="0019283C"/>
    <w:rsid w:val="00192F48"/>
    <w:rsid w:val="001937BE"/>
    <w:rsid w:val="00194662"/>
    <w:rsid w:val="00195F07"/>
    <w:rsid w:val="00197432"/>
    <w:rsid w:val="0019786F"/>
    <w:rsid w:val="00197F19"/>
    <w:rsid w:val="001A1AE8"/>
    <w:rsid w:val="001A1AF3"/>
    <w:rsid w:val="001A1B85"/>
    <w:rsid w:val="001A214F"/>
    <w:rsid w:val="001A28F1"/>
    <w:rsid w:val="001A373D"/>
    <w:rsid w:val="001A3A27"/>
    <w:rsid w:val="001B1F69"/>
    <w:rsid w:val="001B29D4"/>
    <w:rsid w:val="001B369F"/>
    <w:rsid w:val="001B5C76"/>
    <w:rsid w:val="001B6721"/>
    <w:rsid w:val="001B6B00"/>
    <w:rsid w:val="001C16FB"/>
    <w:rsid w:val="001C21D5"/>
    <w:rsid w:val="001C3E3E"/>
    <w:rsid w:val="001C7C45"/>
    <w:rsid w:val="001D281B"/>
    <w:rsid w:val="001D52E6"/>
    <w:rsid w:val="001D684E"/>
    <w:rsid w:val="001E0AC9"/>
    <w:rsid w:val="001E2F0B"/>
    <w:rsid w:val="001E3783"/>
    <w:rsid w:val="001E3940"/>
    <w:rsid w:val="001E4FFA"/>
    <w:rsid w:val="001E5A98"/>
    <w:rsid w:val="001E5E2D"/>
    <w:rsid w:val="001E6738"/>
    <w:rsid w:val="001E7D10"/>
    <w:rsid w:val="001F324C"/>
    <w:rsid w:val="001F54C3"/>
    <w:rsid w:val="002007FB"/>
    <w:rsid w:val="00200E14"/>
    <w:rsid w:val="00202134"/>
    <w:rsid w:val="002024DC"/>
    <w:rsid w:val="00203455"/>
    <w:rsid w:val="00203C07"/>
    <w:rsid w:val="00203DD7"/>
    <w:rsid w:val="00204159"/>
    <w:rsid w:val="00204F49"/>
    <w:rsid w:val="00205C73"/>
    <w:rsid w:val="00205F22"/>
    <w:rsid w:val="002067EA"/>
    <w:rsid w:val="002068B0"/>
    <w:rsid w:val="002105B2"/>
    <w:rsid w:val="0021146C"/>
    <w:rsid w:val="00214907"/>
    <w:rsid w:val="00215E09"/>
    <w:rsid w:val="002203B7"/>
    <w:rsid w:val="00220E42"/>
    <w:rsid w:val="00221856"/>
    <w:rsid w:val="00221F60"/>
    <w:rsid w:val="00222564"/>
    <w:rsid w:val="002225C2"/>
    <w:rsid w:val="00224091"/>
    <w:rsid w:val="00225148"/>
    <w:rsid w:val="0022788C"/>
    <w:rsid w:val="00230C3E"/>
    <w:rsid w:val="00231060"/>
    <w:rsid w:val="0023346A"/>
    <w:rsid w:val="002402A8"/>
    <w:rsid w:val="0024063D"/>
    <w:rsid w:val="00240E76"/>
    <w:rsid w:val="0024171A"/>
    <w:rsid w:val="00241ADB"/>
    <w:rsid w:val="002427D8"/>
    <w:rsid w:val="00242BF3"/>
    <w:rsid w:val="00243267"/>
    <w:rsid w:val="002437F1"/>
    <w:rsid w:val="00245310"/>
    <w:rsid w:val="00245D97"/>
    <w:rsid w:val="00245DDA"/>
    <w:rsid w:val="00246E8B"/>
    <w:rsid w:val="00247E76"/>
    <w:rsid w:val="00250589"/>
    <w:rsid w:val="0025103C"/>
    <w:rsid w:val="00251140"/>
    <w:rsid w:val="00251A92"/>
    <w:rsid w:val="00252AC8"/>
    <w:rsid w:val="00254896"/>
    <w:rsid w:val="00257C96"/>
    <w:rsid w:val="002604A8"/>
    <w:rsid w:val="002612DB"/>
    <w:rsid w:val="002615C0"/>
    <w:rsid w:val="00261E3C"/>
    <w:rsid w:val="002628D6"/>
    <w:rsid w:val="00263271"/>
    <w:rsid w:val="00263745"/>
    <w:rsid w:val="002662C1"/>
    <w:rsid w:val="00266A2A"/>
    <w:rsid w:val="00266ED4"/>
    <w:rsid w:val="0026725B"/>
    <w:rsid w:val="002675F7"/>
    <w:rsid w:val="002678F3"/>
    <w:rsid w:val="002711DB"/>
    <w:rsid w:val="00272A18"/>
    <w:rsid w:val="002733F0"/>
    <w:rsid w:val="00273453"/>
    <w:rsid w:val="002744B2"/>
    <w:rsid w:val="002757A5"/>
    <w:rsid w:val="00276743"/>
    <w:rsid w:val="00276754"/>
    <w:rsid w:val="002814AA"/>
    <w:rsid w:val="00281834"/>
    <w:rsid w:val="00283B43"/>
    <w:rsid w:val="00285DBC"/>
    <w:rsid w:val="0028781A"/>
    <w:rsid w:val="00287AE0"/>
    <w:rsid w:val="00292E99"/>
    <w:rsid w:val="00293219"/>
    <w:rsid w:val="00293623"/>
    <w:rsid w:val="00295226"/>
    <w:rsid w:val="002A00BD"/>
    <w:rsid w:val="002A14C2"/>
    <w:rsid w:val="002A26A6"/>
    <w:rsid w:val="002A2BD9"/>
    <w:rsid w:val="002A4F98"/>
    <w:rsid w:val="002A59C5"/>
    <w:rsid w:val="002A7775"/>
    <w:rsid w:val="002A785B"/>
    <w:rsid w:val="002B06F9"/>
    <w:rsid w:val="002B0B36"/>
    <w:rsid w:val="002B36F1"/>
    <w:rsid w:val="002B66AD"/>
    <w:rsid w:val="002C0272"/>
    <w:rsid w:val="002C09AB"/>
    <w:rsid w:val="002C0F8F"/>
    <w:rsid w:val="002C3540"/>
    <w:rsid w:val="002C39B8"/>
    <w:rsid w:val="002C54AD"/>
    <w:rsid w:val="002C7520"/>
    <w:rsid w:val="002D0FD9"/>
    <w:rsid w:val="002D1129"/>
    <w:rsid w:val="002D26FA"/>
    <w:rsid w:val="002D2856"/>
    <w:rsid w:val="002D317E"/>
    <w:rsid w:val="002D3DF1"/>
    <w:rsid w:val="002D4CAD"/>
    <w:rsid w:val="002D4F4B"/>
    <w:rsid w:val="002D5DC8"/>
    <w:rsid w:val="002E2274"/>
    <w:rsid w:val="002E2D16"/>
    <w:rsid w:val="002E4BB7"/>
    <w:rsid w:val="002E54CE"/>
    <w:rsid w:val="002E5712"/>
    <w:rsid w:val="002E599D"/>
    <w:rsid w:val="002E59BD"/>
    <w:rsid w:val="002E6CB6"/>
    <w:rsid w:val="002E7389"/>
    <w:rsid w:val="002F0611"/>
    <w:rsid w:val="002F3A43"/>
    <w:rsid w:val="002F49F2"/>
    <w:rsid w:val="002F5700"/>
    <w:rsid w:val="00300785"/>
    <w:rsid w:val="003018AC"/>
    <w:rsid w:val="00302062"/>
    <w:rsid w:val="003035DE"/>
    <w:rsid w:val="0030426A"/>
    <w:rsid w:val="00305E62"/>
    <w:rsid w:val="00305F53"/>
    <w:rsid w:val="003072AF"/>
    <w:rsid w:val="00307B8D"/>
    <w:rsid w:val="00310557"/>
    <w:rsid w:val="003160D1"/>
    <w:rsid w:val="00316EF8"/>
    <w:rsid w:val="00317F31"/>
    <w:rsid w:val="003225B2"/>
    <w:rsid w:val="00323287"/>
    <w:rsid w:val="0032480F"/>
    <w:rsid w:val="00324DBC"/>
    <w:rsid w:val="00325029"/>
    <w:rsid w:val="00325246"/>
    <w:rsid w:val="00327850"/>
    <w:rsid w:val="00327B70"/>
    <w:rsid w:val="003332FA"/>
    <w:rsid w:val="003343E4"/>
    <w:rsid w:val="00334D58"/>
    <w:rsid w:val="00335449"/>
    <w:rsid w:val="00335D01"/>
    <w:rsid w:val="00335F55"/>
    <w:rsid w:val="00336552"/>
    <w:rsid w:val="0033684D"/>
    <w:rsid w:val="00336A80"/>
    <w:rsid w:val="00337144"/>
    <w:rsid w:val="0034282E"/>
    <w:rsid w:val="00344E00"/>
    <w:rsid w:val="00344F88"/>
    <w:rsid w:val="00350BCB"/>
    <w:rsid w:val="00351F61"/>
    <w:rsid w:val="00352F29"/>
    <w:rsid w:val="00353353"/>
    <w:rsid w:val="00353EDE"/>
    <w:rsid w:val="00356F28"/>
    <w:rsid w:val="00357293"/>
    <w:rsid w:val="00357A6B"/>
    <w:rsid w:val="00362527"/>
    <w:rsid w:val="00362638"/>
    <w:rsid w:val="003639C6"/>
    <w:rsid w:val="00365DFF"/>
    <w:rsid w:val="00366A2F"/>
    <w:rsid w:val="003707F1"/>
    <w:rsid w:val="00371027"/>
    <w:rsid w:val="0037142A"/>
    <w:rsid w:val="003734F0"/>
    <w:rsid w:val="00376935"/>
    <w:rsid w:val="0037699D"/>
    <w:rsid w:val="0037786C"/>
    <w:rsid w:val="0037788D"/>
    <w:rsid w:val="003779BF"/>
    <w:rsid w:val="0038098A"/>
    <w:rsid w:val="00380ED5"/>
    <w:rsid w:val="0038174A"/>
    <w:rsid w:val="00382F80"/>
    <w:rsid w:val="003830DC"/>
    <w:rsid w:val="003836C9"/>
    <w:rsid w:val="00383DE6"/>
    <w:rsid w:val="00384960"/>
    <w:rsid w:val="00385482"/>
    <w:rsid w:val="00385F41"/>
    <w:rsid w:val="00385FBB"/>
    <w:rsid w:val="0038668F"/>
    <w:rsid w:val="00387715"/>
    <w:rsid w:val="003904B5"/>
    <w:rsid w:val="00393123"/>
    <w:rsid w:val="003938E2"/>
    <w:rsid w:val="00395D62"/>
    <w:rsid w:val="00396494"/>
    <w:rsid w:val="00396633"/>
    <w:rsid w:val="00397A46"/>
    <w:rsid w:val="003A000B"/>
    <w:rsid w:val="003A0B19"/>
    <w:rsid w:val="003A0E54"/>
    <w:rsid w:val="003A1281"/>
    <w:rsid w:val="003A4250"/>
    <w:rsid w:val="003A5B9D"/>
    <w:rsid w:val="003A6ADF"/>
    <w:rsid w:val="003A760C"/>
    <w:rsid w:val="003B39CF"/>
    <w:rsid w:val="003B4D79"/>
    <w:rsid w:val="003B7CD2"/>
    <w:rsid w:val="003C0EF3"/>
    <w:rsid w:val="003C1FBC"/>
    <w:rsid w:val="003C2E42"/>
    <w:rsid w:val="003C432A"/>
    <w:rsid w:val="003C4A95"/>
    <w:rsid w:val="003C5303"/>
    <w:rsid w:val="003D1E1C"/>
    <w:rsid w:val="003D3941"/>
    <w:rsid w:val="003D3F5E"/>
    <w:rsid w:val="003D5CB1"/>
    <w:rsid w:val="003D5F04"/>
    <w:rsid w:val="003D7984"/>
    <w:rsid w:val="003E006B"/>
    <w:rsid w:val="003E0CDC"/>
    <w:rsid w:val="003E187D"/>
    <w:rsid w:val="003E2664"/>
    <w:rsid w:val="003E2802"/>
    <w:rsid w:val="003E3312"/>
    <w:rsid w:val="003E41ED"/>
    <w:rsid w:val="003E556A"/>
    <w:rsid w:val="003E5E1A"/>
    <w:rsid w:val="003E6280"/>
    <w:rsid w:val="003E7C2A"/>
    <w:rsid w:val="003F02F7"/>
    <w:rsid w:val="003F0D93"/>
    <w:rsid w:val="003F10CE"/>
    <w:rsid w:val="003F534E"/>
    <w:rsid w:val="003F58D8"/>
    <w:rsid w:val="003F6769"/>
    <w:rsid w:val="00400343"/>
    <w:rsid w:val="00401D1B"/>
    <w:rsid w:val="00401F02"/>
    <w:rsid w:val="00403888"/>
    <w:rsid w:val="004056C8"/>
    <w:rsid w:val="00405874"/>
    <w:rsid w:val="0040617A"/>
    <w:rsid w:val="00410577"/>
    <w:rsid w:val="00410C66"/>
    <w:rsid w:val="004111BC"/>
    <w:rsid w:val="00414809"/>
    <w:rsid w:val="00416A6A"/>
    <w:rsid w:val="00416A91"/>
    <w:rsid w:val="00420496"/>
    <w:rsid w:val="00421514"/>
    <w:rsid w:val="00422791"/>
    <w:rsid w:val="00423DFC"/>
    <w:rsid w:val="00426AF4"/>
    <w:rsid w:val="00426ECF"/>
    <w:rsid w:val="00427736"/>
    <w:rsid w:val="00430279"/>
    <w:rsid w:val="00430A2C"/>
    <w:rsid w:val="00436239"/>
    <w:rsid w:val="004368B2"/>
    <w:rsid w:val="00436AD3"/>
    <w:rsid w:val="00436B2C"/>
    <w:rsid w:val="00437938"/>
    <w:rsid w:val="0044025B"/>
    <w:rsid w:val="0044060F"/>
    <w:rsid w:val="00441094"/>
    <w:rsid w:val="004420E0"/>
    <w:rsid w:val="00450AF4"/>
    <w:rsid w:val="00450CDA"/>
    <w:rsid w:val="00450E67"/>
    <w:rsid w:val="00451417"/>
    <w:rsid w:val="0045281E"/>
    <w:rsid w:val="00452912"/>
    <w:rsid w:val="00453A54"/>
    <w:rsid w:val="00454234"/>
    <w:rsid w:val="004576DF"/>
    <w:rsid w:val="004577F6"/>
    <w:rsid w:val="0045795F"/>
    <w:rsid w:val="00457FF3"/>
    <w:rsid w:val="00462241"/>
    <w:rsid w:val="004647BA"/>
    <w:rsid w:val="004647E5"/>
    <w:rsid w:val="0046498D"/>
    <w:rsid w:val="004652C0"/>
    <w:rsid w:val="0046566F"/>
    <w:rsid w:val="00465842"/>
    <w:rsid w:val="00466097"/>
    <w:rsid w:val="0046624B"/>
    <w:rsid w:val="0047212F"/>
    <w:rsid w:val="00472AEF"/>
    <w:rsid w:val="004730F5"/>
    <w:rsid w:val="0047561C"/>
    <w:rsid w:val="0047588A"/>
    <w:rsid w:val="00480100"/>
    <w:rsid w:val="00480C79"/>
    <w:rsid w:val="004816F2"/>
    <w:rsid w:val="00483E96"/>
    <w:rsid w:val="0048716B"/>
    <w:rsid w:val="00490BF9"/>
    <w:rsid w:val="00491DD7"/>
    <w:rsid w:val="004921E6"/>
    <w:rsid w:val="004939F9"/>
    <w:rsid w:val="00494116"/>
    <w:rsid w:val="00496451"/>
    <w:rsid w:val="004977FB"/>
    <w:rsid w:val="004A0C62"/>
    <w:rsid w:val="004A0C7D"/>
    <w:rsid w:val="004A35B0"/>
    <w:rsid w:val="004A6130"/>
    <w:rsid w:val="004A7986"/>
    <w:rsid w:val="004B0776"/>
    <w:rsid w:val="004B1626"/>
    <w:rsid w:val="004B24F4"/>
    <w:rsid w:val="004B6DD6"/>
    <w:rsid w:val="004B7BF3"/>
    <w:rsid w:val="004C1EB4"/>
    <w:rsid w:val="004C2487"/>
    <w:rsid w:val="004D0470"/>
    <w:rsid w:val="004D09D9"/>
    <w:rsid w:val="004D1A14"/>
    <w:rsid w:val="004D38D1"/>
    <w:rsid w:val="004D3999"/>
    <w:rsid w:val="004D4B29"/>
    <w:rsid w:val="004D4B67"/>
    <w:rsid w:val="004D4E85"/>
    <w:rsid w:val="004D6245"/>
    <w:rsid w:val="004D63FD"/>
    <w:rsid w:val="004D642D"/>
    <w:rsid w:val="004D6534"/>
    <w:rsid w:val="004D722C"/>
    <w:rsid w:val="004D7BC2"/>
    <w:rsid w:val="004E0465"/>
    <w:rsid w:val="004E13AD"/>
    <w:rsid w:val="004E1ADF"/>
    <w:rsid w:val="004E1D40"/>
    <w:rsid w:val="004E23F9"/>
    <w:rsid w:val="004E3F3C"/>
    <w:rsid w:val="004E40B4"/>
    <w:rsid w:val="004E6211"/>
    <w:rsid w:val="004F0459"/>
    <w:rsid w:val="004F22C7"/>
    <w:rsid w:val="004F30E9"/>
    <w:rsid w:val="004F3754"/>
    <w:rsid w:val="004F42E4"/>
    <w:rsid w:val="004F5ED5"/>
    <w:rsid w:val="004F678B"/>
    <w:rsid w:val="004F6F75"/>
    <w:rsid w:val="004F7A48"/>
    <w:rsid w:val="004F7CF2"/>
    <w:rsid w:val="0050346F"/>
    <w:rsid w:val="005044EF"/>
    <w:rsid w:val="00504790"/>
    <w:rsid w:val="0050749A"/>
    <w:rsid w:val="00507C07"/>
    <w:rsid w:val="00510186"/>
    <w:rsid w:val="00511505"/>
    <w:rsid w:val="00511FD3"/>
    <w:rsid w:val="00512EB8"/>
    <w:rsid w:val="0051354E"/>
    <w:rsid w:val="00513AB6"/>
    <w:rsid w:val="00515E33"/>
    <w:rsid w:val="0051651E"/>
    <w:rsid w:val="00516E38"/>
    <w:rsid w:val="00516E92"/>
    <w:rsid w:val="00517AB9"/>
    <w:rsid w:val="005219C7"/>
    <w:rsid w:val="00522AA1"/>
    <w:rsid w:val="00522EAF"/>
    <w:rsid w:val="00523798"/>
    <w:rsid w:val="00523831"/>
    <w:rsid w:val="00525AFE"/>
    <w:rsid w:val="005261AE"/>
    <w:rsid w:val="005266C2"/>
    <w:rsid w:val="00526C30"/>
    <w:rsid w:val="005300C3"/>
    <w:rsid w:val="00530B56"/>
    <w:rsid w:val="005318E4"/>
    <w:rsid w:val="00531BB5"/>
    <w:rsid w:val="00531BD7"/>
    <w:rsid w:val="00534631"/>
    <w:rsid w:val="0053556A"/>
    <w:rsid w:val="005367CC"/>
    <w:rsid w:val="00537964"/>
    <w:rsid w:val="00537B00"/>
    <w:rsid w:val="00543820"/>
    <w:rsid w:val="005442B7"/>
    <w:rsid w:val="00544376"/>
    <w:rsid w:val="0054443B"/>
    <w:rsid w:val="0054623B"/>
    <w:rsid w:val="005510B5"/>
    <w:rsid w:val="00554F88"/>
    <w:rsid w:val="005567FA"/>
    <w:rsid w:val="00561629"/>
    <w:rsid w:val="00563892"/>
    <w:rsid w:val="005645BC"/>
    <w:rsid w:val="00564729"/>
    <w:rsid w:val="00564E18"/>
    <w:rsid w:val="00570270"/>
    <w:rsid w:val="00570A13"/>
    <w:rsid w:val="00570EF7"/>
    <w:rsid w:val="00572BA7"/>
    <w:rsid w:val="00574239"/>
    <w:rsid w:val="005764A6"/>
    <w:rsid w:val="00576971"/>
    <w:rsid w:val="00576BC2"/>
    <w:rsid w:val="00576E6E"/>
    <w:rsid w:val="00577BC9"/>
    <w:rsid w:val="0058148F"/>
    <w:rsid w:val="00582CF2"/>
    <w:rsid w:val="005836EB"/>
    <w:rsid w:val="00583FF9"/>
    <w:rsid w:val="00586463"/>
    <w:rsid w:val="00590188"/>
    <w:rsid w:val="00592938"/>
    <w:rsid w:val="005934E4"/>
    <w:rsid w:val="0059354D"/>
    <w:rsid w:val="00593B29"/>
    <w:rsid w:val="00593E76"/>
    <w:rsid w:val="00594284"/>
    <w:rsid w:val="005A3C1F"/>
    <w:rsid w:val="005A3E77"/>
    <w:rsid w:val="005A3EEF"/>
    <w:rsid w:val="005A45CD"/>
    <w:rsid w:val="005A513C"/>
    <w:rsid w:val="005A56DF"/>
    <w:rsid w:val="005A77C5"/>
    <w:rsid w:val="005A78B5"/>
    <w:rsid w:val="005B0C92"/>
    <w:rsid w:val="005B2AE6"/>
    <w:rsid w:val="005B411E"/>
    <w:rsid w:val="005B47F8"/>
    <w:rsid w:val="005B4CEF"/>
    <w:rsid w:val="005B5594"/>
    <w:rsid w:val="005B6558"/>
    <w:rsid w:val="005B7486"/>
    <w:rsid w:val="005B7FF0"/>
    <w:rsid w:val="005C12DD"/>
    <w:rsid w:val="005C188C"/>
    <w:rsid w:val="005C3009"/>
    <w:rsid w:val="005C4695"/>
    <w:rsid w:val="005C4BE6"/>
    <w:rsid w:val="005C66E2"/>
    <w:rsid w:val="005D041F"/>
    <w:rsid w:val="005D0F47"/>
    <w:rsid w:val="005D1030"/>
    <w:rsid w:val="005D1371"/>
    <w:rsid w:val="005D29F2"/>
    <w:rsid w:val="005D5C9A"/>
    <w:rsid w:val="005D6044"/>
    <w:rsid w:val="005D6E49"/>
    <w:rsid w:val="005E0749"/>
    <w:rsid w:val="005E0BFA"/>
    <w:rsid w:val="005E0DF5"/>
    <w:rsid w:val="005E0E57"/>
    <w:rsid w:val="005E1A5F"/>
    <w:rsid w:val="005E4A93"/>
    <w:rsid w:val="005E4C14"/>
    <w:rsid w:val="005E5875"/>
    <w:rsid w:val="005F0814"/>
    <w:rsid w:val="005F0DC0"/>
    <w:rsid w:val="005F3A3D"/>
    <w:rsid w:val="005F4EFB"/>
    <w:rsid w:val="005F7B6F"/>
    <w:rsid w:val="005F7BEA"/>
    <w:rsid w:val="00600E50"/>
    <w:rsid w:val="006013DF"/>
    <w:rsid w:val="00601963"/>
    <w:rsid w:val="00602B36"/>
    <w:rsid w:val="0060304B"/>
    <w:rsid w:val="006030DD"/>
    <w:rsid w:val="0060320E"/>
    <w:rsid w:val="006050F2"/>
    <w:rsid w:val="0060575C"/>
    <w:rsid w:val="00605ED7"/>
    <w:rsid w:val="00606240"/>
    <w:rsid w:val="00606A2A"/>
    <w:rsid w:val="00607105"/>
    <w:rsid w:val="0061064B"/>
    <w:rsid w:val="0061072F"/>
    <w:rsid w:val="00620294"/>
    <w:rsid w:val="00621B68"/>
    <w:rsid w:val="00622021"/>
    <w:rsid w:val="006222A9"/>
    <w:rsid w:val="00622503"/>
    <w:rsid w:val="00622517"/>
    <w:rsid w:val="00623153"/>
    <w:rsid w:val="006232CB"/>
    <w:rsid w:val="0062442C"/>
    <w:rsid w:val="00624C2B"/>
    <w:rsid w:val="006254C5"/>
    <w:rsid w:val="006255E8"/>
    <w:rsid w:val="00625B90"/>
    <w:rsid w:val="0062691F"/>
    <w:rsid w:val="00627492"/>
    <w:rsid w:val="006275E0"/>
    <w:rsid w:val="00632439"/>
    <w:rsid w:val="006367C9"/>
    <w:rsid w:val="00637265"/>
    <w:rsid w:val="0063798F"/>
    <w:rsid w:val="00640ADA"/>
    <w:rsid w:val="00645A88"/>
    <w:rsid w:val="00646445"/>
    <w:rsid w:val="00646906"/>
    <w:rsid w:val="00646E6B"/>
    <w:rsid w:val="0064710D"/>
    <w:rsid w:val="00647475"/>
    <w:rsid w:val="006476B5"/>
    <w:rsid w:val="006478D3"/>
    <w:rsid w:val="00647EB4"/>
    <w:rsid w:val="006518C7"/>
    <w:rsid w:val="006520A4"/>
    <w:rsid w:val="0065283A"/>
    <w:rsid w:val="0065337F"/>
    <w:rsid w:val="006538E7"/>
    <w:rsid w:val="00655A50"/>
    <w:rsid w:val="00656AD4"/>
    <w:rsid w:val="00656AE0"/>
    <w:rsid w:val="00656D4E"/>
    <w:rsid w:val="00660154"/>
    <w:rsid w:val="00660B47"/>
    <w:rsid w:val="00661D4C"/>
    <w:rsid w:val="00663394"/>
    <w:rsid w:val="00663DAE"/>
    <w:rsid w:val="00664269"/>
    <w:rsid w:val="0066485C"/>
    <w:rsid w:val="00665B71"/>
    <w:rsid w:val="00666418"/>
    <w:rsid w:val="006673F5"/>
    <w:rsid w:val="00667A67"/>
    <w:rsid w:val="0067034A"/>
    <w:rsid w:val="00670CF7"/>
    <w:rsid w:val="00671BB9"/>
    <w:rsid w:val="006740B3"/>
    <w:rsid w:val="00677485"/>
    <w:rsid w:val="00677A58"/>
    <w:rsid w:val="00677DFB"/>
    <w:rsid w:val="00681A60"/>
    <w:rsid w:val="00681B6D"/>
    <w:rsid w:val="0068217B"/>
    <w:rsid w:val="00682657"/>
    <w:rsid w:val="006844E6"/>
    <w:rsid w:val="006857CF"/>
    <w:rsid w:val="00685ABD"/>
    <w:rsid w:val="00686175"/>
    <w:rsid w:val="006877A3"/>
    <w:rsid w:val="00687A18"/>
    <w:rsid w:val="00687FEE"/>
    <w:rsid w:val="00690743"/>
    <w:rsid w:val="00693041"/>
    <w:rsid w:val="00695BA8"/>
    <w:rsid w:val="0069617D"/>
    <w:rsid w:val="00696A5A"/>
    <w:rsid w:val="0069774F"/>
    <w:rsid w:val="00697D04"/>
    <w:rsid w:val="00697E6D"/>
    <w:rsid w:val="006A02B0"/>
    <w:rsid w:val="006A0423"/>
    <w:rsid w:val="006A351A"/>
    <w:rsid w:val="006A3D7F"/>
    <w:rsid w:val="006A4804"/>
    <w:rsid w:val="006A4C78"/>
    <w:rsid w:val="006A4DCA"/>
    <w:rsid w:val="006A691B"/>
    <w:rsid w:val="006A6BCF"/>
    <w:rsid w:val="006A7164"/>
    <w:rsid w:val="006B0AA1"/>
    <w:rsid w:val="006B1283"/>
    <w:rsid w:val="006B1661"/>
    <w:rsid w:val="006B18DA"/>
    <w:rsid w:val="006B2CE8"/>
    <w:rsid w:val="006B3532"/>
    <w:rsid w:val="006B3634"/>
    <w:rsid w:val="006B377F"/>
    <w:rsid w:val="006B3E54"/>
    <w:rsid w:val="006B4CAA"/>
    <w:rsid w:val="006B7499"/>
    <w:rsid w:val="006C0068"/>
    <w:rsid w:val="006C1423"/>
    <w:rsid w:val="006C144A"/>
    <w:rsid w:val="006C1573"/>
    <w:rsid w:val="006C4474"/>
    <w:rsid w:val="006C56B2"/>
    <w:rsid w:val="006C5AB4"/>
    <w:rsid w:val="006D1057"/>
    <w:rsid w:val="006D2103"/>
    <w:rsid w:val="006D2689"/>
    <w:rsid w:val="006D2F34"/>
    <w:rsid w:val="006D2FDA"/>
    <w:rsid w:val="006D33E2"/>
    <w:rsid w:val="006D3CA3"/>
    <w:rsid w:val="006D4A73"/>
    <w:rsid w:val="006D5FEC"/>
    <w:rsid w:val="006E092F"/>
    <w:rsid w:val="006E0B8E"/>
    <w:rsid w:val="006E0BA7"/>
    <w:rsid w:val="006E21F2"/>
    <w:rsid w:val="006E2818"/>
    <w:rsid w:val="006E2C28"/>
    <w:rsid w:val="006E3CA5"/>
    <w:rsid w:val="006E4874"/>
    <w:rsid w:val="006E643D"/>
    <w:rsid w:val="006F04E1"/>
    <w:rsid w:val="006F2273"/>
    <w:rsid w:val="006F22E1"/>
    <w:rsid w:val="006F3214"/>
    <w:rsid w:val="006F36E0"/>
    <w:rsid w:val="006F4668"/>
    <w:rsid w:val="006F63B1"/>
    <w:rsid w:val="006F78E3"/>
    <w:rsid w:val="00700981"/>
    <w:rsid w:val="0070165B"/>
    <w:rsid w:val="00703DF1"/>
    <w:rsid w:val="007061F0"/>
    <w:rsid w:val="007063E9"/>
    <w:rsid w:val="00707FFE"/>
    <w:rsid w:val="00710AB6"/>
    <w:rsid w:val="007125FC"/>
    <w:rsid w:val="00712693"/>
    <w:rsid w:val="00712CE4"/>
    <w:rsid w:val="00713505"/>
    <w:rsid w:val="00713C74"/>
    <w:rsid w:val="00714C28"/>
    <w:rsid w:val="00716308"/>
    <w:rsid w:val="00716A40"/>
    <w:rsid w:val="00716D68"/>
    <w:rsid w:val="00716EF2"/>
    <w:rsid w:val="00720127"/>
    <w:rsid w:val="007225FF"/>
    <w:rsid w:val="0072286B"/>
    <w:rsid w:val="00723008"/>
    <w:rsid w:val="007231CC"/>
    <w:rsid w:val="007236B3"/>
    <w:rsid w:val="00723C59"/>
    <w:rsid w:val="00723FA6"/>
    <w:rsid w:val="007242F6"/>
    <w:rsid w:val="00726153"/>
    <w:rsid w:val="00726C7D"/>
    <w:rsid w:val="00727A02"/>
    <w:rsid w:val="00727C72"/>
    <w:rsid w:val="00727EA7"/>
    <w:rsid w:val="00731515"/>
    <w:rsid w:val="00731690"/>
    <w:rsid w:val="00731846"/>
    <w:rsid w:val="00733795"/>
    <w:rsid w:val="0073468A"/>
    <w:rsid w:val="00734E4F"/>
    <w:rsid w:val="00737095"/>
    <w:rsid w:val="00737A52"/>
    <w:rsid w:val="0074046E"/>
    <w:rsid w:val="007404E2"/>
    <w:rsid w:val="0074100F"/>
    <w:rsid w:val="00741E1E"/>
    <w:rsid w:val="0074235B"/>
    <w:rsid w:val="007429FC"/>
    <w:rsid w:val="0074466D"/>
    <w:rsid w:val="00745763"/>
    <w:rsid w:val="00750693"/>
    <w:rsid w:val="00751600"/>
    <w:rsid w:val="007539C1"/>
    <w:rsid w:val="007543AD"/>
    <w:rsid w:val="00756B26"/>
    <w:rsid w:val="007571B5"/>
    <w:rsid w:val="00760491"/>
    <w:rsid w:val="0076098C"/>
    <w:rsid w:val="007615A7"/>
    <w:rsid w:val="00764732"/>
    <w:rsid w:val="00765D28"/>
    <w:rsid w:val="007662F0"/>
    <w:rsid w:val="0077011F"/>
    <w:rsid w:val="00770794"/>
    <w:rsid w:val="00770D24"/>
    <w:rsid w:val="00770D95"/>
    <w:rsid w:val="00772AED"/>
    <w:rsid w:val="00772CC6"/>
    <w:rsid w:val="00772FD2"/>
    <w:rsid w:val="0077334A"/>
    <w:rsid w:val="0077345C"/>
    <w:rsid w:val="00774E89"/>
    <w:rsid w:val="0077619B"/>
    <w:rsid w:val="00776C35"/>
    <w:rsid w:val="00776DB8"/>
    <w:rsid w:val="007771FD"/>
    <w:rsid w:val="007802F2"/>
    <w:rsid w:val="007812A3"/>
    <w:rsid w:val="00783602"/>
    <w:rsid w:val="007839EB"/>
    <w:rsid w:val="0078558E"/>
    <w:rsid w:val="007860AE"/>
    <w:rsid w:val="00787CF5"/>
    <w:rsid w:val="00790A8C"/>
    <w:rsid w:val="0079345E"/>
    <w:rsid w:val="00795268"/>
    <w:rsid w:val="00795525"/>
    <w:rsid w:val="007A0261"/>
    <w:rsid w:val="007A1B01"/>
    <w:rsid w:val="007A2AAD"/>
    <w:rsid w:val="007A3A63"/>
    <w:rsid w:val="007A3BE7"/>
    <w:rsid w:val="007A3D33"/>
    <w:rsid w:val="007A6BE5"/>
    <w:rsid w:val="007A7065"/>
    <w:rsid w:val="007B071B"/>
    <w:rsid w:val="007B1189"/>
    <w:rsid w:val="007B2F83"/>
    <w:rsid w:val="007B439E"/>
    <w:rsid w:val="007B7391"/>
    <w:rsid w:val="007B75AD"/>
    <w:rsid w:val="007C0170"/>
    <w:rsid w:val="007C02FA"/>
    <w:rsid w:val="007C15CF"/>
    <w:rsid w:val="007C280D"/>
    <w:rsid w:val="007C2DCF"/>
    <w:rsid w:val="007C2EA8"/>
    <w:rsid w:val="007C4EC1"/>
    <w:rsid w:val="007C5B16"/>
    <w:rsid w:val="007C5BE1"/>
    <w:rsid w:val="007C6214"/>
    <w:rsid w:val="007D0A2A"/>
    <w:rsid w:val="007D142B"/>
    <w:rsid w:val="007D14B4"/>
    <w:rsid w:val="007D28F3"/>
    <w:rsid w:val="007E21C9"/>
    <w:rsid w:val="007E2AED"/>
    <w:rsid w:val="007E3C57"/>
    <w:rsid w:val="007E444F"/>
    <w:rsid w:val="007E52AB"/>
    <w:rsid w:val="007E5B28"/>
    <w:rsid w:val="007E688B"/>
    <w:rsid w:val="007E7B8F"/>
    <w:rsid w:val="007F32B1"/>
    <w:rsid w:val="007F4197"/>
    <w:rsid w:val="007F5173"/>
    <w:rsid w:val="007F564F"/>
    <w:rsid w:val="007F7EA7"/>
    <w:rsid w:val="00800AD7"/>
    <w:rsid w:val="00801061"/>
    <w:rsid w:val="0080110C"/>
    <w:rsid w:val="00802C4C"/>
    <w:rsid w:val="0080332E"/>
    <w:rsid w:val="00803433"/>
    <w:rsid w:val="00804765"/>
    <w:rsid w:val="008056E0"/>
    <w:rsid w:val="008070AC"/>
    <w:rsid w:val="00807743"/>
    <w:rsid w:val="00810F7C"/>
    <w:rsid w:val="00812AF5"/>
    <w:rsid w:val="00812D79"/>
    <w:rsid w:val="00814186"/>
    <w:rsid w:val="0081420C"/>
    <w:rsid w:val="008143A1"/>
    <w:rsid w:val="008153C8"/>
    <w:rsid w:val="0081548A"/>
    <w:rsid w:val="008155FF"/>
    <w:rsid w:val="00816D57"/>
    <w:rsid w:val="008172C3"/>
    <w:rsid w:val="00821069"/>
    <w:rsid w:val="00822AF9"/>
    <w:rsid w:val="00822D4C"/>
    <w:rsid w:val="00823406"/>
    <w:rsid w:val="008259B6"/>
    <w:rsid w:val="00825A02"/>
    <w:rsid w:val="008264A9"/>
    <w:rsid w:val="00826C83"/>
    <w:rsid w:val="00827948"/>
    <w:rsid w:val="00830764"/>
    <w:rsid w:val="008313FC"/>
    <w:rsid w:val="00833FE8"/>
    <w:rsid w:val="008349AD"/>
    <w:rsid w:val="008367B4"/>
    <w:rsid w:val="00836A17"/>
    <w:rsid w:val="0083710E"/>
    <w:rsid w:val="00837165"/>
    <w:rsid w:val="0083718E"/>
    <w:rsid w:val="00842D75"/>
    <w:rsid w:val="0084344F"/>
    <w:rsid w:val="0084493E"/>
    <w:rsid w:val="00844AAE"/>
    <w:rsid w:val="00844C68"/>
    <w:rsid w:val="00845267"/>
    <w:rsid w:val="00846F86"/>
    <w:rsid w:val="008505CF"/>
    <w:rsid w:val="008511DF"/>
    <w:rsid w:val="0085433D"/>
    <w:rsid w:val="00855492"/>
    <w:rsid w:val="008564B5"/>
    <w:rsid w:val="00865350"/>
    <w:rsid w:val="008654D1"/>
    <w:rsid w:val="00865BC4"/>
    <w:rsid w:val="0086672C"/>
    <w:rsid w:val="008672A3"/>
    <w:rsid w:val="008714DA"/>
    <w:rsid w:val="00872A43"/>
    <w:rsid w:val="00872AB9"/>
    <w:rsid w:val="008747DC"/>
    <w:rsid w:val="00875546"/>
    <w:rsid w:val="0088228F"/>
    <w:rsid w:val="00884812"/>
    <w:rsid w:val="008854F1"/>
    <w:rsid w:val="00887412"/>
    <w:rsid w:val="00887DA4"/>
    <w:rsid w:val="00890245"/>
    <w:rsid w:val="00890364"/>
    <w:rsid w:val="00892245"/>
    <w:rsid w:val="00892577"/>
    <w:rsid w:val="00893324"/>
    <w:rsid w:val="00893DFD"/>
    <w:rsid w:val="00894457"/>
    <w:rsid w:val="00894DA1"/>
    <w:rsid w:val="00894F69"/>
    <w:rsid w:val="00895859"/>
    <w:rsid w:val="00895BCD"/>
    <w:rsid w:val="008A0F9F"/>
    <w:rsid w:val="008A1035"/>
    <w:rsid w:val="008A1963"/>
    <w:rsid w:val="008A232C"/>
    <w:rsid w:val="008A33AF"/>
    <w:rsid w:val="008A69CE"/>
    <w:rsid w:val="008A7272"/>
    <w:rsid w:val="008A7B94"/>
    <w:rsid w:val="008B06B2"/>
    <w:rsid w:val="008B0BC0"/>
    <w:rsid w:val="008B0BE9"/>
    <w:rsid w:val="008B1185"/>
    <w:rsid w:val="008B1A4F"/>
    <w:rsid w:val="008B2A93"/>
    <w:rsid w:val="008B40C5"/>
    <w:rsid w:val="008B495C"/>
    <w:rsid w:val="008B547B"/>
    <w:rsid w:val="008B64EF"/>
    <w:rsid w:val="008B6B55"/>
    <w:rsid w:val="008C0DD6"/>
    <w:rsid w:val="008C1655"/>
    <w:rsid w:val="008C17E2"/>
    <w:rsid w:val="008C19F1"/>
    <w:rsid w:val="008C2C42"/>
    <w:rsid w:val="008D0466"/>
    <w:rsid w:val="008D0DC9"/>
    <w:rsid w:val="008D176C"/>
    <w:rsid w:val="008D1BC3"/>
    <w:rsid w:val="008D2FAD"/>
    <w:rsid w:val="008D593D"/>
    <w:rsid w:val="008D5A80"/>
    <w:rsid w:val="008D7470"/>
    <w:rsid w:val="008D7805"/>
    <w:rsid w:val="008E1208"/>
    <w:rsid w:val="008E1CBA"/>
    <w:rsid w:val="008E2F64"/>
    <w:rsid w:val="008E3A4E"/>
    <w:rsid w:val="008E3B96"/>
    <w:rsid w:val="008E3C7F"/>
    <w:rsid w:val="008E447E"/>
    <w:rsid w:val="008E57D4"/>
    <w:rsid w:val="008E5A4F"/>
    <w:rsid w:val="008E6087"/>
    <w:rsid w:val="008E691F"/>
    <w:rsid w:val="008E6B8C"/>
    <w:rsid w:val="008F07EB"/>
    <w:rsid w:val="008F0F77"/>
    <w:rsid w:val="008F1089"/>
    <w:rsid w:val="008F1E62"/>
    <w:rsid w:val="008F3371"/>
    <w:rsid w:val="008F3DF9"/>
    <w:rsid w:val="008F42AA"/>
    <w:rsid w:val="008F4C30"/>
    <w:rsid w:val="008F5975"/>
    <w:rsid w:val="008F6790"/>
    <w:rsid w:val="00901864"/>
    <w:rsid w:val="00901A1D"/>
    <w:rsid w:val="0090371E"/>
    <w:rsid w:val="0090565A"/>
    <w:rsid w:val="00906B17"/>
    <w:rsid w:val="00906C4A"/>
    <w:rsid w:val="00906CA3"/>
    <w:rsid w:val="009101B4"/>
    <w:rsid w:val="00911042"/>
    <w:rsid w:val="00911A18"/>
    <w:rsid w:val="009129B1"/>
    <w:rsid w:val="00914369"/>
    <w:rsid w:val="00914C9D"/>
    <w:rsid w:val="00914F9C"/>
    <w:rsid w:val="00915F2B"/>
    <w:rsid w:val="00916E6C"/>
    <w:rsid w:val="009174FA"/>
    <w:rsid w:val="009209D9"/>
    <w:rsid w:val="009220F5"/>
    <w:rsid w:val="00924087"/>
    <w:rsid w:val="0092477B"/>
    <w:rsid w:val="00926A1E"/>
    <w:rsid w:val="00926B7A"/>
    <w:rsid w:val="00926F27"/>
    <w:rsid w:val="009316B5"/>
    <w:rsid w:val="00931A79"/>
    <w:rsid w:val="009324E0"/>
    <w:rsid w:val="00934856"/>
    <w:rsid w:val="009349DC"/>
    <w:rsid w:val="00937B5C"/>
    <w:rsid w:val="009414EA"/>
    <w:rsid w:val="0094233E"/>
    <w:rsid w:val="0094287F"/>
    <w:rsid w:val="00946277"/>
    <w:rsid w:val="009467E0"/>
    <w:rsid w:val="009503C8"/>
    <w:rsid w:val="00950439"/>
    <w:rsid w:val="009521C4"/>
    <w:rsid w:val="009531AA"/>
    <w:rsid w:val="009536BC"/>
    <w:rsid w:val="00954F7B"/>
    <w:rsid w:val="009568A9"/>
    <w:rsid w:val="00960BFA"/>
    <w:rsid w:val="00961D67"/>
    <w:rsid w:val="00962877"/>
    <w:rsid w:val="0096324B"/>
    <w:rsid w:val="00963F88"/>
    <w:rsid w:val="00963F8A"/>
    <w:rsid w:val="00964202"/>
    <w:rsid w:val="00964738"/>
    <w:rsid w:val="009648DB"/>
    <w:rsid w:val="00964FB9"/>
    <w:rsid w:val="00966E3F"/>
    <w:rsid w:val="00967EAE"/>
    <w:rsid w:val="00970623"/>
    <w:rsid w:val="00970C26"/>
    <w:rsid w:val="00973E09"/>
    <w:rsid w:val="00974AA7"/>
    <w:rsid w:val="009757FF"/>
    <w:rsid w:val="00976981"/>
    <w:rsid w:val="00976F19"/>
    <w:rsid w:val="009775D9"/>
    <w:rsid w:val="00977D52"/>
    <w:rsid w:val="0098050F"/>
    <w:rsid w:val="00980944"/>
    <w:rsid w:val="00981573"/>
    <w:rsid w:val="00981846"/>
    <w:rsid w:val="009822F0"/>
    <w:rsid w:val="009823B0"/>
    <w:rsid w:val="00982AE4"/>
    <w:rsid w:val="00984706"/>
    <w:rsid w:val="00984C72"/>
    <w:rsid w:val="00984F14"/>
    <w:rsid w:val="00986CB5"/>
    <w:rsid w:val="00991BFD"/>
    <w:rsid w:val="00991C05"/>
    <w:rsid w:val="0099306D"/>
    <w:rsid w:val="00993EE1"/>
    <w:rsid w:val="009945E5"/>
    <w:rsid w:val="00994B8E"/>
    <w:rsid w:val="00994C32"/>
    <w:rsid w:val="009A2D8C"/>
    <w:rsid w:val="009A2E98"/>
    <w:rsid w:val="009A3B67"/>
    <w:rsid w:val="009A4FF0"/>
    <w:rsid w:val="009A548A"/>
    <w:rsid w:val="009A5954"/>
    <w:rsid w:val="009A5FF1"/>
    <w:rsid w:val="009A639B"/>
    <w:rsid w:val="009A6D21"/>
    <w:rsid w:val="009B0E31"/>
    <w:rsid w:val="009B2A75"/>
    <w:rsid w:val="009B3679"/>
    <w:rsid w:val="009B3C28"/>
    <w:rsid w:val="009B4804"/>
    <w:rsid w:val="009B5846"/>
    <w:rsid w:val="009B5C0A"/>
    <w:rsid w:val="009B73D6"/>
    <w:rsid w:val="009B7C9F"/>
    <w:rsid w:val="009B7DAB"/>
    <w:rsid w:val="009C06B1"/>
    <w:rsid w:val="009C096B"/>
    <w:rsid w:val="009C0CE1"/>
    <w:rsid w:val="009C2745"/>
    <w:rsid w:val="009C3626"/>
    <w:rsid w:val="009C379C"/>
    <w:rsid w:val="009C57E8"/>
    <w:rsid w:val="009C62DE"/>
    <w:rsid w:val="009C6E80"/>
    <w:rsid w:val="009C7461"/>
    <w:rsid w:val="009D24D6"/>
    <w:rsid w:val="009E2A37"/>
    <w:rsid w:val="009E310A"/>
    <w:rsid w:val="009E5026"/>
    <w:rsid w:val="009E5180"/>
    <w:rsid w:val="009E77CD"/>
    <w:rsid w:val="009E7F5B"/>
    <w:rsid w:val="009F0F9C"/>
    <w:rsid w:val="009F177D"/>
    <w:rsid w:val="009F2270"/>
    <w:rsid w:val="009F4207"/>
    <w:rsid w:val="009F44A7"/>
    <w:rsid w:val="009F5A24"/>
    <w:rsid w:val="009F7482"/>
    <w:rsid w:val="00A020B7"/>
    <w:rsid w:val="00A0264A"/>
    <w:rsid w:val="00A02E9D"/>
    <w:rsid w:val="00A05098"/>
    <w:rsid w:val="00A10FB9"/>
    <w:rsid w:val="00A1187B"/>
    <w:rsid w:val="00A11A23"/>
    <w:rsid w:val="00A12A6B"/>
    <w:rsid w:val="00A13239"/>
    <w:rsid w:val="00A134D4"/>
    <w:rsid w:val="00A13E59"/>
    <w:rsid w:val="00A15F83"/>
    <w:rsid w:val="00A1603E"/>
    <w:rsid w:val="00A164AB"/>
    <w:rsid w:val="00A1664F"/>
    <w:rsid w:val="00A1741D"/>
    <w:rsid w:val="00A20CD8"/>
    <w:rsid w:val="00A22C0D"/>
    <w:rsid w:val="00A24999"/>
    <w:rsid w:val="00A24D6B"/>
    <w:rsid w:val="00A2677D"/>
    <w:rsid w:val="00A27B8B"/>
    <w:rsid w:val="00A31B43"/>
    <w:rsid w:val="00A32967"/>
    <w:rsid w:val="00A32C2C"/>
    <w:rsid w:val="00A33690"/>
    <w:rsid w:val="00A35C42"/>
    <w:rsid w:val="00A36237"/>
    <w:rsid w:val="00A362DD"/>
    <w:rsid w:val="00A36553"/>
    <w:rsid w:val="00A36A6D"/>
    <w:rsid w:val="00A36B11"/>
    <w:rsid w:val="00A402B3"/>
    <w:rsid w:val="00A40F4F"/>
    <w:rsid w:val="00A41D41"/>
    <w:rsid w:val="00A4590A"/>
    <w:rsid w:val="00A45CEA"/>
    <w:rsid w:val="00A47194"/>
    <w:rsid w:val="00A47761"/>
    <w:rsid w:val="00A47E03"/>
    <w:rsid w:val="00A522AB"/>
    <w:rsid w:val="00A524E2"/>
    <w:rsid w:val="00A52639"/>
    <w:rsid w:val="00A52F62"/>
    <w:rsid w:val="00A53064"/>
    <w:rsid w:val="00A537FC"/>
    <w:rsid w:val="00A53DEC"/>
    <w:rsid w:val="00A54296"/>
    <w:rsid w:val="00A55937"/>
    <w:rsid w:val="00A559CA"/>
    <w:rsid w:val="00A60C0A"/>
    <w:rsid w:val="00A60F13"/>
    <w:rsid w:val="00A64D65"/>
    <w:rsid w:val="00A65CA7"/>
    <w:rsid w:val="00A66958"/>
    <w:rsid w:val="00A67DAF"/>
    <w:rsid w:val="00A70EBD"/>
    <w:rsid w:val="00A71ACC"/>
    <w:rsid w:val="00A75E46"/>
    <w:rsid w:val="00A7717D"/>
    <w:rsid w:val="00A77878"/>
    <w:rsid w:val="00A800BB"/>
    <w:rsid w:val="00A802DE"/>
    <w:rsid w:val="00A81061"/>
    <w:rsid w:val="00A8351A"/>
    <w:rsid w:val="00A84357"/>
    <w:rsid w:val="00A84CC2"/>
    <w:rsid w:val="00A872E3"/>
    <w:rsid w:val="00A91D86"/>
    <w:rsid w:val="00A9200A"/>
    <w:rsid w:val="00A93C81"/>
    <w:rsid w:val="00A97075"/>
    <w:rsid w:val="00AA3E92"/>
    <w:rsid w:val="00AA4570"/>
    <w:rsid w:val="00AA6B8F"/>
    <w:rsid w:val="00AB0784"/>
    <w:rsid w:val="00AB08F3"/>
    <w:rsid w:val="00AB1D86"/>
    <w:rsid w:val="00AB2B9B"/>
    <w:rsid w:val="00AB3767"/>
    <w:rsid w:val="00AB4E08"/>
    <w:rsid w:val="00AB533B"/>
    <w:rsid w:val="00AB57D8"/>
    <w:rsid w:val="00AB6CC9"/>
    <w:rsid w:val="00AC01B0"/>
    <w:rsid w:val="00AC4285"/>
    <w:rsid w:val="00AC45CF"/>
    <w:rsid w:val="00AC4A37"/>
    <w:rsid w:val="00AC5178"/>
    <w:rsid w:val="00AC753B"/>
    <w:rsid w:val="00AC7A81"/>
    <w:rsid w:val="00AC7B22"/>
    <w:rsid w:val="00AD10B4"/>
    <w:rsid w:val="00AD26F4"/>
    <w:rsid w:val="00AD2DB3"/>
    <w:rsid w:val="00AD40AB"/>
    <w:rsid w:val="00AD769A"/>
    <w:rsid w:val="00AE001F"/>
    <w:rsid w:val="00AE0915"/>
    <w:rsid w:val="00AE09A1"/>
    <w:rsid w:val="00AE24A3"/>
    <w:rsid w:val="00AE272B"/>
    <w:rsid w:val="00AE29F4"/>
    <w:rsid w:val="00AE3754"/>
    <w:rsid w:val="00AE42CF"/>
    <w:rsid w:val="00AE4309"/>
    <w:rsid w:val="00AE73A4"/>
    <w:rsid w:val="00AE79BD"/>
    <w:rsid w:val="00AF02E1"/>
    <w:rsid w:val="00AF09A7"/>
    <w:rsid w:val="00AF39F0"/>
    <w:rsid w:val="00AF472F"/>
    <w:rsid w:val="00AF6639"/>
    <w:rsid w:val="00AF6F4F"/>
    <w:rsid w:val="00B002BF"/>
    <w:rsid w:val="00B01332"/>
    <w:rsid w:val="00B06B57"/>
    <w:rsid w:val="00B06C96"/>
    <w:rsid w:val="00B07F6F"/>
    <w:rsid w:val="00B137D3"/>
    <w:rsid w:val="00B144DD"/>
    <w:rsid w:val="00B15CAB"/>
    <w:rsid w:val="00B1785C"/>
    <w:rsid w:val="00B17B3E"/>
    <w:rsid w:val="00B21D85"/>
    <w:rsid w:val="00B2297E"/>
    <w:rsid w:val="00B2454F"/>
    <w:rsid w:val="00B245FC"/>
    <w:rsid w:val="00B24F16"/>
    <w:rsid w:val="00B2671F"/>
    <w:rsid w:val="00B2769B"/>
    <w:rsid w:val="00B311D6"/>
    <w:rsid w:val="00B312E4"/>
    <w:rsid w:val="00B3610E"/>
    <w:rsid w:val="00B37561"/>
    <w:rsid w:val="00B40529"/>
    <w:rsid w:val="00B431E6"/>
    <w:rsid w:val="00B444B6"/>
    <w:rsid w:val="00B45067"/>
    <w:rsid w:val="00B45387"/>
    <w:rsid w:val="00B4583D"/>
    <w:rsid w:val="00B45ACA"/>
    <w:rsid w:val="00B45DFC"/>
    <w:rsid w:val="00B45F1B"/>
    <w:rsid w:val="00B47BD1"/>
    <w:rsid w:val="00B47DC2"/>
    <w:rsid w:val="00B5122A"/>
    <w:rsid w:val="00B52653"/>
    <w:rsid w:val="00B53F4E"/>
    <w:rsid w:val="00B560E1"/>
    <w:rsid w:val="00B659DA"/>
    <w:rsid w:val="00B666A0"/>
    <w:rsid w:val="00B66B74"/>
    <w:rsid w:val="00B67DF5"/>
    <w:rsid w:val="00B702A2"/>
    <w:rsid w:val="00B71177"/>
    <w:rsid w:val="00B730B0"/>
    <w:rsid w:val="00B74E16"/>
    <w:rsid w:val="00B77412"/>
    <w:rsid w:val="00B8106B"/>
    <w:rsid w:val="00B81BD5"/>
    <w:rsid w:val="00B82047"/>
    <w:rsid w:val="00B82CB3"/>
    <w:rsid w:val="00B8363C"/>
    <w:rsid w:val="00B8417B"/>
    <w:rsid w:val="00B86171"/>
    <w:rsid w:val="00B86969"/>
    <w:rsid w:val="00B87428"/>
    <w:rsid w:val="00B87A24"/>
    <w:rsid w:val="00B93C0E"/>
    <w:rsid w:val="00B94008"/>
    <w:rsid w:val="00B9423A"/>
    <w:rsid w:val="00B9588C"/>
    <w:rsid w:val="00B9596A"/>
    <w:rsid w:val="00B972D5"/>
    <w:rsid w:val="00BA0117"/>
    <w:rsid w:val="00BA1DCB"/>
    <w:rsid w:val="00BA21DD"/>
    <w:rsid w:val="00BA3352"/>
    <w:rsid w:val="00BA3851"/>
    <w:rsid w:val="00BA398C"/>
    <w:rsid w:val="00BA458D"/>
    <w:rsid w:val="00BB0FCC"/>
    <w:rsid w:val="00BB2151"/>
    <w:rsid w:val="00BB3928"/>
    <w:rsid w:val="00BB4577"/>
    <w:rsid w:val="00BB48DE"/>
    <w:rsid w:val="00BB4A7D"/>
    <w:rsid w:val="00BB7419"/>
    <w:rsid w:val="00BB747D"/>
    <w:rsid w:val="00BC0560"/>
    <w:rsid w:val="00BC1974"/>
    <w:rsid w:val="00BC1DE7"/>
    <w:rsid w:val="00BC2C7C"/>
    <w:rsid w:val="00BC2E66"/>
    <w:rsid w:val="00BC3AAD"/>
    <w:rsid w:val="00BC4C0C"/>
    <w:rsid w:val="00BC5261"/>
    <w:rsid w:val="00BC67F1"/>
    <w:rsid w:val="00BC75D4"/>
    <w:rsid w:val="00BD03CD"/>
    <w:rsid w:val="00BD0545"/>
    <w:rsid w:val="00BD29BE"/>
    <w:rsid w:val="00BD307D"/>
    <w:rsid w:val="00BD54FD"/>
    <w:rsid w:val="00BE287B"/>
    <w:rsid w:val="00BE2D69"/>
    <w:rsid w:val="00BE31B4"/>
    <w:rsid w:val="00BE5A0E"/>
    <w:rsid w:val="00BE764D"/>
    <w:rsid w:val="00BF1F5C"/>
    <w:rsid w:val="00BF5D8D"/>
    <w:rsid w:val="00BF5F64"/>
    <w:rsid w:val="00BF62E9"/>
    <w:rsid w:val="00BF6844"/>
    <w:rsid w:val="00BF75A6"/>
    <w:rsid w:val="00C01B76"/>
    <w:rsid w:val="00C0340F"/>
    <w:rsid w:val="00C03BA1"/>
    <w:rsid w:val="00C04A7F"/>
    <w:rsid w:val="00C04B99"/>
    <w:rsid w:val="00C0530F"/>
    <w:rsid w:val="00C0536F"/>
    <w:rsid w:val="00C10088"/>
    <w:rsid w:val="00C106E9"/>
    <w:rsid w:val="00C129CC"/>
    <w:rsid w:val="00C12A4A"/>
    <w:rsid w:val="00C1392D"/>
    <w:rsid w:val="00C1571F"/>
    <w:rsid w:val="00C15FC0"/>
    <w:rsid w:val="00C15FE8"/>
    <w:rsid w:val="00C16BEC"/>
    <w:rsid w:val="00C202D1"/>
    <w:rsid w:val="00C2059A"/>
    <w:rsid w:val="00C20861"/>
    <w:rsid w:val="00C209E4"/>
    <w:rsid w:val="00C20CF0"/>
    <w:rsid w:val="00C2234A"/>
    <w:rsid w:val="00C227C0"/>
    <w:rsid w:val="00C2343D"/>
    <w:rsid w:val="00C2373F"/>
    <w:rsid w:val="00C23A40"/>
    <w:rsid w:val="00C2459A"/>
    <w:rsid w:val="00C25C8D"/>
    <w:rsid w:val="00C25CAE"/>
    <w:rsid w:val="00C25F12"/>
    <w:rsid w:val="00C27AFB"/>
    <w:rsid w:val="00C31FF0"/>
    <w:rsid w:val="00C367B5"/>
    <w:rsid w:val="00C375E6"/>
    <w:rsid w:val="00C3771A"/>
    <w:rsid w:val="00C40263"/>
    <w:rsid w:val="00C40996"/>
    <w:rsid w:val="00C414DA"/>
    <w:rsid w:val="00C41C9E"/>
    <w:rsid w:val="00C429A1"/>
    <w:rsid w:val="00C43291"/>
    <w:rsid w:val="00C45782"/>
    <w:rsid w:val="00C471D1"/>
    <w:rsid w:val="00C5190E"/>
    <w:rsid w:val="00C53773"/>
    <w:rsid w:val="00C54543"/>
    <w:rsid w:val="00C54A3F"/>
    <w:rsid w:val="00C55A8C"/>
    <w:rsid w:val="00C55C8E"/>
    <w:rsid w:val="00C57BC0"/>
    <w:rsid w:val="00C57BF6"/>
    <w:rsid w:val="00C6009F"/>
    <w:rsid w:val="00C60298"/>
    <w:rsid w:val="00C61CB8"/>
    <w:rsid w:val="00C63BC2"/>
    <w:rsid w:val="00C64896"/>
    <w:rsid w:val="00C64A04"/>
    <w:rsid w:val="00C66116"/>
    <w:rsid w:val="00C71267"/>
    <w:rsid w:val="00C71481"/>
    <w:rsid w:val="00C715B8"/>
    <w:rsid w:val="00C73598"/>
    <w:rsid w:val="00C73EF6"/>
    <w:rsid w:val="00C815A7"/>
    <w:rsid w:val="00C8255C"/>
    <w:rsid w:val="00C83460"/>
    <w:rsid w:val="00C83B34"/>
    <w:rsid w:val="00C84D77"/>
    <w:rsid w:val="00C859FE"/>
    <w:rsid w:val="00C87AA2"/>
    <w:rsid w:val="00C911B6"/>
    <w:rsid w:val="00C91292"/>
    <w:rsid w:val="00C91D60"/>
    <w:rsid w:val="00C941E7"/>
    <w:rsid w:val="00C94458"/>
    <w:rsid w:val="00C94738"/>
    <w:rsid w:val="00C9611F"/>
    <w:rsid w:val="00C9640D"/>
    <w:rsid w:val="00CA1564"/>
    <w:rsid w:val="00CA3C3D"/>
    <w:rsid w:val="00CA6394"/>
    <w:rsid w:val="00CA6E8B"/>
    <w:rsid w:val="00CA7EE5"/>
    <w:rsid w:val="00CB237C"/>
    <w:rsid w:val="00CB3025"/>
    <w:rsid w:val="00CB42E4"/>
    <w:rsid w:val="00CB43B7"/>
    <w:rsid w:val="00CB532C"/>
    <w:rsid w:val="00CB60F6"/>
    <w:rsid w:val="00CB6463"/>
    <w:rsid w:val="00CC3717"/>
    <w:rsid w:val="00CC3B50"/>
    <w:rsid w:val="00CC5859"/>
    <w:rsid w:val="00CC6278"/>
    <w:rsid w:val="00CC6B1C"/>
    <w:rsid w:val="00CC7774"/>
    <w:rsid w:val="00CC7814"/>
    <w:rsid w:val="00CC7BE8"/>
    <w:rsid w:val="00CC7F88"/>
    <w:rsid w:val="00CD052A"/>
    <w:rsid w:val="00CD07BE"/>
    <w:rsid w:val="00CD3FFB"/>
    <w:rsid w:val="00CD4435"/>
    <w:rsid w:val="00CD4473"/>
    <w:rsid w:val="00CD5E67"/>
    <w:rsid w:val="00CD64CE"/>
    <w:rsid w:val="00CD6D7D"/>
    <w:rsid w:val="00CE1757"/>
    <w:rsid w:val="00CE3F49"/>
    <w:rsid w:val="00CE44FD"/>
    <w:rsid w:val="00CE4A56"/>
    <w:rsid w:val="00CE4B27"/>
    <w:rsid w:val="00CE713E"/>
    <w:rsid w:val="00CF2233"/>
    <w:rsid w:val="00CF4C36"/>
    <w:rsid w:val="00CF502C"/>
    <w:rsid w:val="00CF515A"/>
    <w:rsid w:val="00CF6ABC"/>
    <w:rsid w:val="00CF7BB8"/>
    <w:rsid w:val="00D0071E"/>
    <w:rsid w:val="00D020FC"/>
    <w:rsid w:val="00D029AA"/>
    <w:rsid w:val="00D037AF"/>
    <w:rsid w:val="00D03EFF"/>
    <w:rsid w:val="00D06294"/>
    <w:rsid w:val="00D076F9"/>
    <w:rsid w:val="00D07971"/>
    <w:rsid w:val="00D10A01"/>
    <w:rsid w:val="00D11353"/>
    <w:rsid w:val="00D11BD3"/>
    <w:rsid w:val="00D12830"/>
    <w:rsid w:val="00D12CB9"/>
    <w:rsid w:val="00D13385"/>
    <w:rsid w:val="00D1347F"/>
    <w:rsid w:val="00D13669"/>
    <w:rsid w:val="00D144CF"/>
    <w:rsid w:val="00D14726"/>
    <w:rsid w:val="00D20899"/>
    <w:rsid w:val="00D21924"/>
    <w:rsid w:val="00D21DD1"/>
    <w:rsid w:val="00D2338E"/>
    <w:rsid w:val="00D234C6"/>
    <w:rsid w:val="00D24E13"/>
    <w:rsid w:val="00D25B9A"/>
    <w:rsid w:val="00D25CC5"/>
    <w:rsid w:val="00D2637C"/>
    <w:rsid w:val="00D26ADB"/>
    <w:rsid w:val="00D27E43"/>
    <w:rsid w:val="00D30A57"/>
    <w:rsid w:val="00D313CB"/>
    <w:rsid w:val="00D31DC0"/>
    <w:rsid w:val="00D31F5B"/>
    <w:rsid w:val="00D320DD"/>
    <w:rsid w:val="00D32370"/>
    <w:rsid w:val="00D337E3"/>
    <w:rsid w:val="00D356CA"/>
    <w:rsid w:val="00D356D5"/>
    <w:rsid w:val="00D35F35"/>
    <w:rsid w:val="00D36502"/>
    <w:rsid w:val="00D37698"/>
    <w:rsid w:val="00D40E69"/>
    <w:rsid w:val="00D4122C"/>
    <w:rsid w:val="00D41F92"/>
    <w:rsid w:val="00D4685C"/>
    <w:rsid w:val="00D469A3"/>
    <w:rsid w:val="00D50BA0"/>
    <w:rsid w:val="00D5221C"/>
    <w:rsid w:val="00D52290"/>
    <w:rsid w:val="00D5296F"/>
    <w:rsid w:val="00D5319A"/>
    <w:rsid w:val="00D54D2E"/>
    <w:rsid w:val="00D55D7E"/>
    <w:rsid w:val="00D56A83"/>
    <w:rsid w:val="00D57898"/>
    <w:rsid w:val="00D57BB8"/>
    <w:rsid w:val="00D57D1D"/>
    <w:rsid w:val="00D62373"/>
    <w:rsid w:val="00D67ABA"/>
    <w:rsid w:val="00D707B9"/>
    <w:rsid w:val="00D70E1C"/>
    <w:rsid w:val="00D70F1C"/>
    <w:rsid w:val="00D71AED"/>
    <w:rsid w:val="00D71B53"/>
    <w:rsid w:val="00D724CE"/>
    <w:rsid w:val="00D741D4"/>
    <w:rsid w:val="00D74B18"/>
    <w:rsid w:val="00D74C2E"/>
    <w:rsid w:val="00D80A84"/>
    <w:rsid w:val="00D815F6"/>
    <w:rsid w:val="00D81889"/>
    <w:rsid w:val="00D81CB6"/>
    <w:rsid w:val="00D82886"/>
    <w:rsid w:val="00D8445C"/>
    <w:rsid w:val="00D84704"/>
    <w:rsid w:val="00D86468"/>
    <w:rsid w:val="00D86CB8"/>
    <w:rsid w:val="00D87098"/>
    <w:rsid w:val="00D877AF"/>
    <w:rsid w:val="00D90225"/>
    <w:rsid w:val="00D90A5E"/>
    <w:rsid w:val="00D91370"/>
    <w:rsid w:val="00D920DC"/>
    <w:rsid w:val="00D92D28"/>
    <w:rsid w:val="00D9361A"/>
    <w:rsid w:val="00D941B4"/>
    <w:rsid w:val="00D95FDC"/>
    <w:rsid w:val="00D966E4"/>
    <w:rsid w:val="00DA0711"/>
    <w:rsid w:val="00DA15E0"/>
    <w:rsid w:val="00DA2A12"/>
    <w:rsid w:val="00DA36DB"/>
    <w:rsid w:val="00DA49B6"/>
    <w:rsid w:val="00DA4A8C"/>
    <w:rsid w:val="00DA4C77"/>
    <w:rsid w:val="00DA4D9D"/>
    <w:rsid w:val="00DA50DD"/>
    <w:rsid w:val="00DA7530"/>
    <w:rsid w:val="00DA79A0"/>
    <w:rsid w:val="00DB1534"/>
    <w:rsid w:val="00DB24C5"/>
    <w:rsid w:val="00DB2D4A"/>
    <w:rsid w:val="00DB3B0B"/>
    <w:rsid w:val="00DB5393"/>
    <w:rsid w:val="00DB5AA9"/>
    <w:rsid w:val="00DB7FEE"/>
    <w:rsid w:val="00DC00DF"/>
    <w:rsid w:val="00DC0275"/>
    <w:rsid w:val="00DC0731"/>
    <w:rsid w:val="00DC32E5"/>
    <w:rsid w:val="00DC33AC"/>
    <w:rsid w:val="00DC40DE"/>
    <w:rsid w:val="00DC64FB"/>
    <w:rsid w:val="00DC6CDF"/>
    <w:rsid w:val="00DD05DF"/>
    <w:rsid w:val="00DD197E"/>
    <w:rsid w:val="00DD19AD"/>
    <w:rsid w:val="00DD2CFF"/>
    <w:rsid w:val="00DD3AFF"/>
    <w:rsid w:val="00DD403D"/>
    <w:rsid w:val="00DD4CC4"/>
    <w:rsid w:val="00DD4F74"/>
    <w:rsid w:val="00DD53A0"/>
    <w:rsid w:val="00DD55CD"/>
    <w:rsid w:val="00DE13D4"/>
    <w:rsid w:val="00DE191D"/>
    <w:rsid w:val="00DE2B6A"/>
    <w:rsid w:val="00DE2BCF"/>
    <w:rsid w:val="00DE665B"/>
    <w:rsid w:val="00DE7DA1"/>
    <w:rsid w:val="00DF544D"/>
    <w:rsid w:val="00DF6C38"/>
    <w:rsid w:val="00DF7C63"/>
    <w:rsid w:val="00DF7CFB"/>
    <w:rsid w:val="00DF7FFC"/>
    <w:rsid w:val="00E03279"/>
    <w:rsid w:val="00E039E8"/>
    <w:rsid w:val="00E03F54"/>
    <w:rsid w:val="00E04AF7"/>
    <w:rsid w:val="00E068A6"/>
    <w:rsid w:val="00E12650"/>
    <w:rsid w:val="00E13653"/>
    <w:rsid w:val="00E13956"/>
    <w:rsid w:val="00E160A2"/>
    <w:rsid w:val="00E20766"/>
    <w:rsid w:val="00E217CF"/>
    <w:rsid w:val="00E21839"/>
    <w:rsid w:val="00E2346C"/>
    <w:rsid w:val="00E236E5"/>
    <w:rsid w:val="00E25DD3"/>
    <w:rsid w:val="00E26592"/>
    <w:rsid w:val="00E26B75"/>
    <w:rsid w:val="00E27C10"/>
    <w:rsid w:val="00E31076"/>
    <w:rsid w:val="00E31583"/>
    <w:rsid w:val="00E31775"/>
    <w:rsid w:val="00E319B5"/>
    <w:rsid w:val="00E31DED"/>
    <w:rsid w:val="00E33110"/>
    <w:rsid w:val="00E3372B"/>
    <w:rsid w:val="00E35835"/>
    <w:rsid w:val="00E3591B"/>
    <w:rsid w:val="00E36644"/>
    <w:rsid w:val="00E3674E"/>
    <w:rsid w:val="00E418A3"/>
    <w:rsid w:val="00E418D0"/>
    <w:rsid w:val="00E41CCA"/>
    <w:rsid w:val="00E42151"/>
    <w:rsid w:val="00E439F0"/>
    <w:rsid w:val="00E446BC"/>
    <w:rsid w:val="00E4523D"/>
    <w:rsid w:val="00E46AE2"/>
    <w:rsid w:val="00E46B76"/>
    <w:rsid w:val="00E47865"/>
    <w:rsid w:val="00E50986"/>
    <w:rsid w:val="00E510FB"/>
    <w:rsid w:val="00E512D3"/>
    <w:rsid w:val="00E53BC0"/>
    <w:rsid w:val="00E5477C"/>
    <w:rsid w:val="00E549CB"/>
    <w:rsid w:val="00E54B2D"/>
    <w:rsid w:val="00E57F2B"/>
    <w:rsid w:val="00E62462"/>
    <w:rsid w:val="00E6248C"/>
    <w:rsid w:val="00E62DE3"/>
    <w:rsid w:val="00E62E8A"/>
    <w:rsid w:val="00E644BD"/>
    <w:rsid w:val="00E64FF6"/>
    <w:rsid w:val="00E702F0"/>
    <w:rsid w:val="00E7034C"/>
    <w:rsid w:val="00E70A9E"/>
    <w:rsid w:val="00E721E8"/>
    <w:rsid w:val="00E72AED"/>
    <w:rsid w:val="00E74C96"/>
    <w:rsid w:val="00E75678"/>
    <w:rsid w:val="00E75A77"/>
    <w:rsid w:val="00E7632B"/>
    <w:rsid w:val="00E768BE"/>
    <w:rsid w:val="00E76ED9"/>
    <w:rsid w:val="00E77431"/>
    <w:rsid w:val="00E776FA"/>
    <w:rsid w:val="00E80F49"/>
    <w:rsid w:val="00E81286"/>
    <w:rsid w:val="00E82391"/>
    <w:rsid w:val="00E82ADD"/>
    <w:rsid w:val="00E84218"/>
    <w:rsid w:val="00E851E9"/>
    <w:rsid w:val="00E85718"/>
    <w:rsid w:val="00E87B66"/>
    <w:rsid w:val="00E90D4E"/>
    <w:rsid w:val="00E92543"/>
    <w:rsid w:val="00E94414"/>
    <w:rsid w:val="00E9611A"/>
    <w:rsid w:val="00E97A38"/>
    <w:rsid w:val="00EA0B9A"/>
    <w:rsid w:val="00EA37C8"/>
    <w:rsid w:val="00EA3FCF"/>
    <w:rsid w:val="00EA782D"/>
    <w:rsid w:val="00EA7AF2"/>
    <w:rsid w:val="00EB1ACA"/>
    <w:rsid w:val="00EB6B03"/>
    <w:rsid w:val="00EB7076"/>
    <w:rsid w:val="00EC28F5"/>
    <w:rsid w:val="00EC2F40"/>
    <w:rsid w:val="00EC3803"/>
    <w:rsid w:val="00EC3B1B"/>
    <w:rsid w:val="00ED0979"/>
    <w:rsid w:val="00ED1EF4"/>
    <w:rsid w:val="00ED34C9"/>
    <w:rsid w:val="00ED37AF"/>
    <w:rsid w:val="00ED4179"/>
    <w:rsid w:val="00ED637A"/>
    <w:rsid w:val="00ED7B2D"/>
    <w:rsid w:val="00EE0487"/>
    <w:rsid w:val="00EE2675"/>
    <w:rsid w:val="00EE3394"/>
    <w:rsid w:val="00EE3DF6"/>
    <w:rsid w:val="00EE4237"/>
    <w:rsid w:val="00EE4B88"/>
    <w:rsid w:val="00EE4D1D"/>
    <w:rsid w:val="00EE7BC2"/>
    <w:rsid w:val="00EF03F5"/>
    <w:rsid w:val="00EF0BF8"/>
    <w:rsid w:val="00EF4B00"/>
    <w:rsid w:val="00EF534D"/>
    <w:rsid w:val="00F00776"/>
    <w:rsid w:val="00F02835"/>
    <w:rsid w:val="00F02A93"/>
    <w:rsid w:val="00F02B50"/>
    <w:rsid w:val="00F0312E"/>
    <w:rsid w:val="00F03197"/>
    <w:rsid w:val="00F03960"/>
    <w:rsid w:val="00F040B0"/>
    <w:rsid w:val="00F040E0"/>
    <w:rsid w:val="00F058B6"/>
    <w:rsid w:val="00F07444"/>
    <w:rsid w:val="00F07CEC"/>
    <w:rsid w:val="00F13513"/>
    <w:rsid w:val="00F150F8"/>
    <w:rsid w:val="00F161FA"/>
    <w:rsid w:val="00F16A15"/>
    <w:rsid w:val="00F219BB"/>
    <w:rsid w:val="00F22147"/>
    <w:rsid w:val="00F22BB3"/>
    <w:rsid w:val="00F24079"/>
    <w:rsid w:val="00F27AD1"/>
    <w:rsid w:val="00F27E73"/>
    <w:rsid w:val="00F30EAE"/>
    <w:rsid w:val="00F34A49"/>
    <w:rsid w:val="00F35E3A"/>
    <w:rsid w:val="00F35FBE"/>
    <w:rsid w:val="00F41A9B"/>
    <w:rsid w:val="00F42D10"/>
    <w:rsid w:val="00F431F0"/>
    <w:rsid w:val="00F44E4E"/>
    <w:rsid w:val="00F472CE"/>
    <w:rsid w:val="00F52418"/>
    <w:rsid w:val="00F52A18"/>
    <w:rsid w:val="00F535DF"/>
    <w:rsid w:val="00F53C1A"/>
    <w:rsid w:val="00F60D9B"/>
    <w:rsid w:val="00F61CDB"/>
    <w:rsid w:val="00F61E8D"/>
    <w:rsid w:val="00F627A9"/>
    <w:rsid w:val="00F64825"/>
    <w:rsid w:val="00F65008"/>
    <w:rsid w:val="00F66082"/>
    <w:rsid w:val="00F67CF0"/>
    <w:rsid w:val="00F7086E"/>
    <w:rsid w:val="00F8161E"/>
    <w:rsid w:val="00F83922"/>
    <w:rsid w:val="00F83CEB"/>
    <w:rsid w:val="00F83FA9"/>
    <w:rsid w:val="00F9261A"/>
    <w:rsid w:val="00F92D5D"/>
    <w:rsid w:val="00F9491B"/>
    <w:rsid w:val="00F962AB"/>
    <w:rsid w:val="00FA04B3"/>
    <w:rsid w:val="00FA2183"/>
    <w:rsid w:val="00FA25AF"/>
    <w:rsid w:val="00FA2EAC"/>
    <w:rsid w:val="00FA34EB"/>
    <w:rsid w:val="00FA369C"/>
    <w:rsid w:val="00FA422B"/>
    <w:rsid w:val="00FA47D4"/>
    <w:rsid w:val="00FA61EB"/>
    <w:rsid w:val="00FA6A7F"/>
    <w:rsid w:val="00FA6C48"/>
    <w:rsid w:val="00FA6F2F"/>
    <w:rsid w:val="00FA73E3"/>
    <w:rsid w:val="00FA7C20"/>
    <w:rsid w:val="00FB015B"/>
    <w:rsid w:val="00FB12C5"/>
    <w:rsid w:val="00FB1A4D"/>
    <w:rsid w:val="00FB2320"/>
    <w:rsid w:val="00FB2E5C"/>
    <w:rsid w:val="00FB2EBC"/>
    <w:rsid w:val="00FB34CC"/>
    <w:rsid w:val="00FB397B"/>
    <w:rsid w:val="00FB493E"/>
    <w:rsid w:val="00FB6BE2"/>
    <w:rsid w:val="00FB7179"/>
    <w:rsid w:val="00FC10EA"/>
    <w:rsid w:val="00FC12D6"/>
    <w:rsid w:val="00FC3D20"/>
    <w:rsid w:val="00FC4ED2"/>
    <w:rsid w:val="00FC669F"/>
    <w:rsid w:val="00FC68BE"/>
    <w:rsid w:val="00FC7111"/>
    <w:rsid w:val="00FC722B"/>
    <w:rsid w:val="00FC7D40"/>
    <w:rsid w:val="00FD25C8"/>
    <w:rsid w:val="00FD2C25"/>
    <w:rsid w:val="00FD306F"/>
    <w:rsid w:val="00FD4706"/>
    <w:rsid w:val="00FD4781"/>
    <w:rsid w:val="00FD6B74"/>
    <w:rsid w:val="00FD6D18"/>
    <w:rsid w:val="00FE0061"/>
    <w:rsid w:val="00FE09D0"/>
    <w:rsid w:val="00FE0FB3"/>
    <w:rsid w:val="00FE126E"/>
    <w:rsid w:val="00FE1630"/>
    <w:rsid w:val="00FE238F"/>
    <w:rsid w:val="00FE2A56"/>
    <w:rsid w:val="00FE3030"/>
    <w:rsid w:val="00FE5568"/>
    <w:rsid w:val="00FE5B3D"/>
    <w:rsid w:val="00FE5EBB"/>
    <w:rsid w:val="00FE7214"/>
    <w:rsid w:val="00FF21BE"/>
    <w:rsid w:val="00FF2386"/>
    <w:rsid w:val="00FF3B7B"/>
    <w:rsid w:val="00FF4271"/>
    <w:rsid w:val="00FF6FFB"/>
    <w:rsid w:val="00FF70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a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1AF7F8F"/>
  <w15:chartTrackingRefBased/>
  <w15:docId w15:val="{0974F9CD-B397-49A6-8314-43F26C805F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ca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06C4A"/>
  </w:style>
  <w:style w:type="paragraph" w:styleId="Ttulo1">
    <w:name w:val="heading 1"/>
    <w:basedOn w:val="Normal"/>
    <w:next w:val="Normal"/>
    <w:link w:val="Ttulo1Car"/>
    <w:uiPriority w:val="9"/>
    <w:qFormat/>
    <w:rsid w:val="00BC1974"/>
    <w:pPr>
      <w:spacing w:after="240" w:line="276" w:lineRule="auto"/>
      <w:ind w:left="340" w:hanging="340"/>
      <w:outlineLvl w:val="0"/>
    </w:pPr>
    <w:rPr>
      <w:rFonts w:ascii="Arial" w:hAnsi="Arial"/>
      <w:b/>
      <w:sz w:val="28"/>
    </w:rPr>
  </w:style>
  <w:style w:type="paragraph" w:styleId="Ttulo2">
    <w:name w:val="heading 2"/>
    <w:basedOn w:val="Normal"/>
    <w:link w:val="Ttulo2Car"/>
    <w:uiPriority w:val="9"/>
    <w:qFormat/>
    <w:rsid w:val="00906C4A"/>
    <w:pPr>
      <w:spacing w:before="240"/>
      <w:ind w:left="340" w:hanging="340"/>
      <w:contextualSpacing/>
      <w:outlineLvl w:val="1"/>
    </w:pPr>
    <w:rPr>
      <w:b/>
      <w:sz w:val="28"/>
    </w:rPr>
  </w:style>
  <w:style w:type="paragraph" w:styleId="Ttulo3">
    <w:name w:val="heading 3"/>
    <w:basedOn w:val="Normal"/>
    <w:next w:val="Normal"/>
    <w:link w:val="Ttulo3Car"/>
    <w:uiPriority w:val="9"/>
    <w:unhideWhenUsed/>
    <w:qFormat/>
    <w:rsid w:val="00906C4A"/>
    <w:pPr>
      <w:ind w:left="340" w:hanging="340"/>
      <w:contextualSpacing/>
      <w:outlineLvl w:val="2"/>
    </w:pPr>
    <w:rPr>
      <w:sz w:val="28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numbering" w:customStyle="1" w:styleId="moltvell">
    <w:name w:val="molt vell"/>
    <w:uiPriority w:val="99"/>
    <w:rsid w:val="00324DBC"/>
    <w:pPr>
      <w:numPr>
        <w:numId w:val="1"/>
      </w:numPr>
    </w:pPr>
  </w:style>
  <w:style w:type="paragraph" w:customStyle="1" w:styleId="A-TITOLCAPITOLTESI">
    <w:name w:val="A-TITOL CAPITOL TESI"/>
    <w:basedOn w:val="Prrafodelista"/>
    <w:link w:val="A-TITOLCAPITOLTESICar"/>
    <w:qFormat/>
    <w:rsid w:val="00BC1974"/>
    <w:pPr>
      <w:numPr>
        <w:numId w:val="9"/>
      </w:numPr>
    </w:pPr>
    <w:rPr>
      <w:rFonts w:ascii="Arial" w:hAnsi="Arial" w:cs="Arial"/>
      <w:b/>
      <w:caps/>
      <w:sz w:val="28"/>
      <w:szCs w:val="28"/>
    </w:rPr>
  </w:style>
  <w:style w:type="character" w:customStyle="1" w:styleId="A-TITOLCAPITOLTESICar">
    <w:name w:val="A-TITOL CAPITOL TESI Car"/>
    <w:basedOn w:val="Fuentedeprrafopredeter"/>
    <w:link w:val="A-TITOLCAPITOLTESI"/>
    <w:rsid w:val="00C63BC2"/>
    <w:rPr>
      <w:rFonts w:ascii="Arial" w:hAnsi="Arial" w:cs="Arial"/>
      <w:b/>
      <w:caps/>
      <w:sz w:val="28"/>
      <w:szCs w:val="28"/>
    </w:rPr>
  </w:style>
  <w:style w:type="paragraph" w:styleId="Prrafodelista">
    <w:name w:val="List Paragraph"/>
    <w:basedOn w:val="Normal"/>
    <w:uiPriority w:val="34"/>
    <w:qFormat/>
    <w:rsid w:val="00DE191D"/>
    <w:pPr>
      <w:ind w:left="720"/>
      <w:contextualSpacing/>
    </w:pPr>
  </w:style>
  <w:style w:type="paragraph" w:customStyle="1" w:styleId="vell">
    <w:name w:val="vell"/>
    <w:basedOn w:val="Normal"/>
    <w:link w:val="vellCar"/>
    <w:qFormat/>
    <w:rsid w:val="00C63BC2"/>
    <w:pPr>
      <w:numPr>
        <w:numId w:val="5"/>
      </w:numPr>
    </w:pPr>
    <w:rPr>
      <w:caps/>
    </w:rPr>
  </w:style>
  <w:style w:type="character" w:customStyle="1" w:styleId="vellCar">
    <w:name w:val="vell Car"/>
    <w:basedOn w:val="Fuentedeprrafopredeter"/>
    <w:link w:val="vell"/>
    <w:rsid w:val="00C63BC2"/>
    <w:rPr>
      <w:rFonts w:ascii="Arial" w:hAnsi="Arial" w:cs="Arial"/>
      <w:b w:val="0"/>
      <w:caps/>
      <w:sz w:val="28"/>
      <w:szCs w:val="28"/>
    </w:rPr>
  </w:style>
  <w:style w:type="paragraph" w:customStyle="1" w:styleId="C-SUBAPARTATTESI">
    <w:name w:val="C-SUBAPARTAT TESI"/>
    <w:basedOn w:val="A-TITOLCAPITOLTESI"/>
    <w:link w:val="C-SUBAPARTATTESICar"/>
    <w:qFormat/>
    <w:rsid w:val="00C63BC2"/>
    <w:pPr>
      <w:numPr>
        <w:ilvl w:val="2"/>
      </w:numPr>
    </w:pPr>
    <w:rPr>
      <w:b w:val="0"/>
      <w:caps w:val="0"/>
    </w:rPr>
  </w:style>
  <w:style w:type="character" w:customStyle="1" w:styleId="C-SUBAPARTATTESICar">
    <w:name w:val="C-SUBAPARTAT TESI Car"/>
    <w:basedOn w:val="A-TITOLCAPITOLTESICar"/>
    <w:link w:val="C-SUBAPARTATTESI"/>
    <w:rsid w:val="00C63BC2"/>
    <w:rPr>
      <w:rFonts w:ascii="Arial" w:hAnsi="Arial" w:cs="Arial"/>
      <w:b w:val="0"/>
      <w:caps w:val="0"/>
      <w:sz w:val="28"/>
      <w:szCs w:val="28"/>
    </w:rPr>
  </w:style>
  <w:style w:type="paragraph" w:customStyle="1" w:styleId="D-TEXTTESI">
    <w:name w:val="D-TEXT TESI"/>
    <w:basedOn w:val="C-SUBAPARTATTESI"/>
    <w:link w:val="D-TEXTTESICar"/>
    <w:qFormat/>
    <w:rsid w:val="00C63BC2"/>
    <w:pPr>
      <w:numPr>
        <w:ilvl w:val="0"/>
        <w:numId w:val="0"/>
      </w:numPr>
      <w:spacing w:after="240" w:line="240" w:lineRule="auto"/>
      <w:contextualSpacing w:val="0"/>
      <w:jc w:val="both"/>
    </w:pPr>
    <w:rPr>
      <w:sz w:val="24"/>
    </w:rPr>
  </w:style>
  <w:style w:type="character" w:customStyle="1" w:styleId="D-TEXTTESICar">
    <w:name w:val="D-TEXT TESI Car"/>
    <w:basedOn w:val="C-SUBAPARTATTESICar"/>
    <w:link w:val="D-TEXTTESI"/>
    <w:rsid w:val="00C63BC2"/>
    <w:rPr>
      <w:rFonts w:ascii="Arial" w:hAnsi="Arial" w:cs="Arial"/>
      <w:b w:val="0"/>
      <w:caps w:val="0"/>
      <w:sz w:val="24"/>
      <w:szCs w:val="28"/>
    </w:rPr>
  </w:style>
  <w:style w:type="paragraph" w:customStyle="1" w:styleId="B-APARTATTESI">
    <w:name w:val="B-APARTAT TESI"/>
    <w:basedOn w:val="A-TITOLCAPITOLTESI"/>
    <w:link w:val="B-APARTATTESICar"/>
    <w:autoRedefine/>
    <w:qFormat/>
    <w:rsid w:val="00C63BC2"/>
    <w:pPr>
      <w:numPr>
        <w:ilvl w:val="1"/>
      </w:numPr>
      <w:spacing w:before="240"/>
    </w:pPr>
    <w:rPr>
      <w:caps w:val="0"/>
    </w:rPr>
  </w:style>
  <w:style w:type="character" w:customStyle="1" w:styleId="B-APARTATTESICar">
    <w:name w:val="B-APARTAT TESI Car"/>
    <w:basedOn w:val="A-TITOLCAPITOLTESICar"/>
    <w:link w:val="B-APARTATTESI"/>
    <w:rsid w:val="00C63BC2"/>
    <w:rPr>
      <w:rFonts w:ascii="Arial" w:hAnsi="Arial" w:cs="Arial"/>
      <w:b/>
      <w:caps w:val="0"/>
      <w:sz w:val="28"/>
      <w:szCs w:val="28"/>
    </w:rPr>
  </w:style>
  <w:style w:type="character" w:customStyle="1" w:styleId="Ttulo1Car">
    <w:name w:val="Título 1 Car"/>
    <w:basedOn w:val="Fuentedeprrafopredeter"/>
    <w:link w:val="Ttulo1"/>
    <w:uiPriority w:val="9"/>
    <w:rsid w:val="00BC1974"/>
    <w:rPr>
      <w:rFonts w:ascii="Arial" w:hAnsi="Arial"/>
      <w:b/>
      <w:sz w:val="28"/>
    </w:rPr>
  </w:style>
  <w:style w:type="character" w:customStyle="1" w:styleId="Ttulo2Car">
    <w:name w:val="Título 2 Car"/>
    <w:basedOn w:val="Fuentedeprrafopredeter"/>
    <w:link w:val="Ttulo2"/>
    <w:uiPriority w:val="9"/>
    <w:rsid w:val="00906C4A"/>
    <w:rPr>
      <w:b/>
      <w:sz w:val="28"/>
    </w:rPr>
  </w:style>
  <w:style w:type="character" w:customStyle="1" w:styleId="Ttulo3Car">
    <w:name w:val="Título 3 Car"/>
    <w:basedOn w:val="Fuentedeprrafopredeter"/>
    <w:link w:val="Ttulo3"/>
    <w:uiPriority w:val="9"/>
    <w:rsid w:val="00906C4A"/>
    <w:rPr>
      <w:sz w:val="28"/>
    </w:rPr>
  </w:style>
  <w:style w:type="paragraph" w:styleId="Descripcin">
    <w:name w:val="caption"/>
    <w:basedOn w:val="Normal"/>
    <w:next w:val="Normal"/>
    <w:uiPriority w:val="35"/>
    <w:unhideWhenUsed/>
    <w:qFormat/>
    <w:rsid w:val="00906C4A"/>
    <w:pPr>
      <w:spacing w:before="240" w:after="360"/>
      <w:jc w:val="center"/>
    </w:pPr>
    <w:rPr>
      <w:i/>
      <w:iCs/>
      <w:sz w:val="20"/>
      <w:szCs w:val="18"/>
    </w:rPr>
  </w:style>
  <w:style w:type="paragraph" w:customStyle="1" w:styleId="PICS">
    <w:name w:val="PICS"/>
    <w:basedOn w:val="Normal"/>
    <w:link w:val="PICSCar"/>
    <w:qFormat/>
    <w:rsid w:val="00A60C0A"/>
    <w:pPr>
      <w:numPr>
        <w:numId w:val="12"/>
      </w:numPr>
      <w:spacing w:before="120" w:after="240" w:line="276" w:lineRule="auto"/>
      <w:ind w:left="714" w:hanging="357"/>
      <w:jc w:val="both"/>
    </w:pPr>
    <w:rPr>
      <w:rFonts w:ascii="Arial" w:hAnsi="Arial" w:cs="Arial"/>
      <w:sz w:val="24"/>
      <w:szCs w:val="18"/>
    </w:rPr>
  </w:style>
  <w:style w:type="character" w:customStyle="1" w:styleId="PICSCar">
    <w:name w:val="PICS Car"/>
    <w:basedOn w:val="Fuentedeprrafopredeter"/>
    <w:link w:val="PICS"/>
    <w:rsid w:val="00A60C0A"/>
    <w:rPr>
      <w:rFonts w:ascii="Arial" w:hAnsi="Arial" w:cs="Arial"/>
      <w:sz w:val="24"/>
      <w:szCs w:val="18"/>
    </w:rPr>
  </w:style>
  <w:style w:type="table" w:styleId="Tablaconcuadrcula">
    <w:name w:val="Table Grid"/>
    <w:basedOn w:val="Tablanormal"/>
    <w:uiPriority w:val="39"/>
    <w:rsid w:val="0071350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rmalWeb">
    <w:name w:val="Normal (Web)"/>
    <w:basedOn w:val="Normal"/>
    <w:uiPriority w:val="99"/>
    <w:semiHidden/>
    <w:unhideWhenUsed/>
    <w:rsid w:val="00C0536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ca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878665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8921902">
          <w:marLeft w:val="-10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294559">
          <w:marLeft w:val="-10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e l'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225</Words>
  <Characters>1287</Characters>
  <Application>Microsoft Office Word</Application>
  <DocSecurity>0</DocSecurity>
  <Lines>10</Lines>
  <Paragraphs>3</Paragraphs>
  <ScaleCrop>false</ScaleCrop>
  <HeadingPairs>
    <vt:vector size="2" baseType="variant">
      <vt:variant>
        <vt:lpstr>Títo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úria Vila</dc:creator>
  <cp:keywords/>
  <dc:description/>
  <cp:lastModifiedBy>Cuenta Microsoft</cp:lastModifiedBy>
  <cp:revision>5</cp:revision>
  <cp:lastPrinted>2020-12-12T18:37:00Z</cp:lastPrinted>
  <dcterms:created xsi:type="dcterms:W3CDTF">2020-12-12T18:42:00Z</dcterms:created>
  <dcterms:modified xsi:type="dcterms:W3CDTF">2022-09-15T09:19:00Z</dcterms:modified>
</cp:coreProperties>
</file>